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BAB9FF4" w14:textId="50DAFBE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r>
        <w:rPr>
          <w:lang w:val="en-US"/>
        </w:rPr>
        <w:t>GraphViz</w:t>
      </w:r>
      <w:bookmarkEnd w:id="116"/>
      <w:bookmarkEnd w:id="117"/>
      <w:bookmarkEnd w:id="118"/>
    </w:p>
    <w:p w14:paraId="25610646" w14:textId="731C7479"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r w:rsidRPr="00DE33F7">
        <w:rPr>
          <w:rStyle w:val="SourceCodeChar"/>
        </w:rPr>
        <w:t>pacman</w:t>
      </w:r>
      <w:bookmarkEnd w:id="132"/>
      <w:bookmarkEnd w:id="133"/>
      <w:bookmarkEnd w:id="134"/>
      <w:bookmarkEnd w:id="135"/>
      <w:bookmarkEnd w:id="136"/>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r w:rsidRPr="00BA4AD2">
        <w:rPr>
          <w:rStyle w:val="SourceCodeChar"/>
        </w:rPr>
        <w:t>pacman</w:t>
      </w:r>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r>
        <w:rPr>
          <w:lang w:val="en-US"/>
        </w:rPr>
        <w:t>Exprtk</w:t>
      </w:r>
      <w:bookmarkEnd w:id="172"/>
      <w:bookmarkEnd w:id="173"/>
      <w:bookmarkEnd w:id="174"/>
      <w:bookmarkEnd w:id="175"/>
      <w:bookmarkEnd w:id="176"/>
      <w:bookmarkEnd w:id="177"/>
      <w:bookmarkEnd w:id="178"/>
      <w:bookmarkEnd w:id="179"/>
      <w:bookmarkEnd w:id="180"/>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r w:rsidRPr="00DE2E86">
        <w:rPr>
          <w:rStyle w:val="SourceCodeChar"/>
        </w:rPr>
        <w:t>pacman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r>
        <w:rPr>
          <w:lang w:val="en-US"/>
        </w:rPr>
        <w:t xml:space="preserve">Qwt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Issues building with Qt 5.10 (using qmake)</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ITK compiling issues</w:t>
      </w:r>
      <w:bookmarkEnd w:id="312"/>
      <w:bookmarkEnd w:id="313"/>
      <w:bookmarkEnd w:id="314"/>
      <w:bookmarkEnd w:id="315"/>
      <w:bookmarkEnd w:id="316"/>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JFrog and Artifactory</w:t>
      </w:r>
      <w:r w:rsidR="00AE591F">
        <w:rPr>
          <w:lang w:val="en-US"/>
        </w:rPr>
        <w:t xml:space="preserve"> so one developer</w:t>
      </w:r>
      <w:r w:rsidR="00101447">
        <w:rPr>
          <w:lang w:val="en-US"/>
        </w:rPr>
        <w:t xml:space="preserve"> or CI/CD pipeline</w:t>
      </w:r>
      <w:r w:rsidR="00AE591F">
        <w:rPr>
          <w:lang w:val="en-US"/>
        </w:rPr>
        <w:t xml:space="preserve"> builds the dependencies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GammaRay’s recipes have the </w:t>
      </w:r>
      <w:r w:rsidRPr="00027AFA">
        <w:rPr>
          <w:rStyle w:val="SourceCodeChar"/>
        </w:rPr>
        <w:t>short_paths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pip install conan</w:t>
      </w:r>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r w:rsidRPr="00011AC8">
        <w:rPr>
          <w:rStyle w:val="SourceCodeChar"/>
        </w:rPr>
        <w:t>wher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r w:rsidR="00881685" w:rsidRPr="00881685">
        <w:rPr>
          <w:rStyle w:val="SourceCodeChar"/>
        </w:rPr>
        <w:t>conan</w:t>
      </w:r>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r w:rsidRPr="00644207">
        <w:rPr>
          <w:rStyle w:val="SourceCodeChar"/>
        </w:rPr>
        <w:t>global.conf</w:t>
      </w:r>
      <w:r>
        <w:rPr>
          <w:lang w:val="en-US"/>
        </w:rPr>
        <w:t xml:space="preserve">.  There you can customize Conan’s settings like configuring a proxy server.  Run </w:t>
      </w:r>
      <w:r w:rsidRPr="00644207">
        <w:rPr>
          <w:rStyle w:val="SourceCodeChar"/>
        </w:rPr>
        <w:t>conan config list</w:t>
      </w:r>
      <w:r>
        <w:rPr>
          <w:lang w:val="en-US"/>
        </w:rPr>
        <w:t xml:space="preserve"> to retrieve the complete list of configuration variables along with a brief explanation you can add to </w:t>
      </w:r>
      <w:r w:rsidRPr="00644207">
        <w:rPr>
          <w:rStyle w:val="SourceCodeChar"/>
        </w:rPr>
        <w:t>global.conf</w:t>
      </w:r>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r w:rsidR="00680632" w:rsidRPr="0076396F">
        <w:rPr>
          <w:rStyle w:val="SourceCodeChar"/>
        </w:rPr>
        <w:t>core.cache:storage_path</w:t>
      </w:r>
      <w:r w:rsidR="00680632" w:rsidRPr="00856A7A">
        <w:rPr>
          <w:lang w:val="en-US"/>
        </w:rPr>
        <w:t xml:space="preserve"> (</w:t>
      </w:r>
      <w:r w:rsidR="00680632">
        <w:rPr>
          <w:lang w:val="en-US"/>
        </w:rPr>
        <w:t>e.g.</w:t>
      </w:r>
      <w:r w:rsidR="006B42A7">
        <w:rPr>
          <w:lang w:val="en-US"/>
        </w:rPr>
        <w:t xml:space="preserve"> </w:t>
      </w:r>
      <w:r w:rsidR="006B42A7" w:rsidRPr="0076396F">
        <w:rPr>
          <w:rStyle w:val="SourceCodeChar"/>
        </w:rPr>
        <w:t>core.cache:storage_path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r w:rsidR="00BD2269" w:rsidRPr="00BD2269">
        <w:rPr>
          <w:rStyle w:val="SourceCodeChar"/>
        </w:rPr>
        <w:t>conan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profile:build=&lt;path_to_my_build_profile&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r w:rsidRPr="00AD31F4">
        <w:t>build_type=Release</w:t>
      </w:r>
    </w:p>
    <w:p w14:paraId="550E244E" w14:textId="77777777" w:rsidR="00445E57" w:rsidRPr="00AD31F4" w:rsidRDefault="00445E57" w:rsidP="00445E57">
      <w:pPr>
        <w:pStyle w:val="SourceCode"/>
        <w:spacing w:after="0" w:line="240" w:lineRule="auto"/>
      </w:pPr>
      <w:r w:rsidRPr="00AD31F4">
        <w:t>compiler=msvc</w:t>
      </w:r>
    </w:p>
    <w:p w14:paraId="1A93A466" w14:textId="77777777" w:rsidR="00445E57" w:rsidRPr="00AD31F4" w:rsidRDefault="00445E57" w:rsidP="00445E57">
      <w:pPr>
        <w:pStyle w:val="SourceCode"/>
        <w:spacing w:after="0" w:line="240" w:lineRule="auto"/>
      </w:pPr>
      <w:r w:rsidRPr="00AD31F4">
        <w:t>compiler.cppstd=14</w:t>
      </w:r>
    </w:p>
    <w:p w14:paraId="2D168B49" w14:textId="77777777" w:rsidR="00445E57" w:rsidRPr="00AD31F4" w:rsidRDefault="00445E57" w:rsidP="00445E57">
      <w:pPr>
        <w:pStyle w:val="SourceCode"/>
        <w:spacing w:after="0" w:line="240" w:lineRule="auto"/>
      </w:pPr>
      <w:r w:rsidRPr="00AD31F4">
        <w:t>compiler.runtime=dynamic</w:t>
      </w:r>
    </w:p>
    <w:p w14:paraId="54EA4C21" w14:textId="77777777" w:rsidR="00445E57" w:rsidRPr="00AD31F4" w:rsidRDefault="00445E57" w:rsidP="00445E57">
      <w:pPr>
        <w:pStyle w:val="SourceCode"/>
        <w:spacing w:after="0" w:line="240" w:lineRule="auto"/>
      </w:pPr>
      <w:r w:rsidRPr="00AD31F4">
        <w:t>compiler.version=194</w:t>
      </w:r>
    </w:p>
    <w:p w14:paraId="181C3A27" w14:textId="3B777B4F" w:rsidR="00445E57" w:rsidRPr="00AD31F4" w:rsidRDefault="00445E57" w:rsidP="00445E57">
      <w:pPr>
        <w:pStyle w:val="SourceCode"/>
        <w:spacing w:after="0" w:line="240" w:lineRule="auto"/>
      </w:pPr>
      <w:r w:rsidRPr="00AD31F4">
        <w:t>os=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r w:rsidRPr="00AD31F4">
        <w:rPr>
          <w:rStyle w:val="SourceCodeChar"/>
        </w:rPr>
        <w:t>conan create .</w:t>
      </w:r>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1CD19F07" w:rsidR="00462B8D" w:rsidRDefault="00462B8D" w:rsidP="00445E57">
      <w:pPr>
        <w:jc w:val="both"/>
        <w:rPr>
          <w:lang w:val="en-US"/>
        </w:rPr>
      </w:pPr>
      <w:r>
        <w:rPr>
          <w:lang w:val="en-US"/>
        </w:rPr>
        <w:t xml:space="preserve">Building the larger and highly customizable dependencies (e.g. Qt) requires internet connection as some additional packages and sub-modules may be downloaded on demand.  </w:t>
      </w:r>
      <w:r w:rsidR="007B3E7E">
        <w:rPr>
          <w:lang w:val="en-US"/>
        </w:rPr>
        <w:t>In addition</w:t>
      </w:r>
      <w:r>
        <w:rPr>
          <w:lang w:val="en-US"/>
        </w:rPr>
        <w:t>, their sheer size</w:t>
      </w:r>
      <w:r w:rsidR="00A05973">
        <w:rPr>
          <w:lang w:val="en-US"/>
        </w:rPr>
        <w:t>s</w:t>
      </w:r>
      <w:r>
        <w:rPr>
          <w:lang w:val="en-US"/>
        </w:rPr>
        <w:t xml:space="preserve"> make them not recommended to be part of GammaRay source repository and are also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r w:rsidRPr="00462B8D">
        <w:rPr>
          <w:rStyle w:val="SourceCodeChar"/>
        </w:rPr>
        <w:t>global.conf</w:t>
      </w:r>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lastRenderedPageBreak/>
        <w:t xml:space="preserve">Proxy settings </w:t>
      </w:r>
      <w:r w:rsidR="00EB0004">
        <w:rPr>
          <w:lang w:val="en-US"/>
        </w:rPr>
        <w:t>in</w:t>
      </w:r>
      <w:r w:rsidR="007B3E7E">
        <w:rPr>
          <w:lang w:val="en-US"/>
        </w:rPr>
        <w:t xml:space="preserve"> Conan’s</w:t>
      </w:r>
      <w:r>
        <w:rPr>
          <w:lang w:val="en-US"/>
        </w:rPr>
        <w:t xml:space="preserve"> </w:t>
      </w:r>
      <w:r w:rsidRPr="00521357">
        <w:rPr>
          <w:rStyle w:val="SourceCodeChar"/>
        </w:rPr>
        <w:t>global.conf</w:t>
      </w:r>
      <w:r>
        <w:rPr>
          <w:lang w:val="en-US"/>
        </w:rPr>
        <w:t>:</w:t>
      </w:r>
    </w:p>
    <w:p w14:paraId="5409CD7E" w14:textId="59EF04E9" w:rsidR="00521357" w:rsidRDefault="00521357" w:rsidP="00521357">
      <w:pPr>
        <w:pStyle w:val="SourceCode"/>
        <w:ind w:left="708"/>
      </w:pPr>
      <w:r w:rsidRPr="00521357">
        <w:t>core.net.http:proxies={"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r w:rsidR="001767E5" w:rsidRPr="001767E5">
        <w:rPr>
          <w:rStyle w:val="SourceCodeChar"/>
        </w:rPr>
        <w:t>global.conf</w:t>
      </w:r>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EC15E7A" w14:textId="3001F072" w:rsidR="006D6FAD" w:rsidRDefault="006D6FAD" w:rsidP="006D6FAD">
      <w:pPr>
        <w:jc w:val="both"/>
        <w:rPr>
          <w:lang w:val="en-US"/>
        </w:rPr>
      </w:pPr>
      <w:r>
        <w:rPr>
          <w:lang w:val="en-US"/>
        </w:rPr>
        <w:t xml:space="preserve">Some </w:t>
      </w:r>
      <w:r w:rsidR="007954E6">
        <w:rPr>
          <w:lang w:val="en-US"/>
        </w:rPr>
        <w:t>dependencies (e.g. zlib)</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sidR="0017593A">
        <w:rPr>
          <w:rStyle w:val="SourceCodeChar"/>
        </w:rPr>
        <w:t>default_customized</w:t>
      </w:r>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r w:rsidRPr="007274D9">
        <w:t>tools.cmake.cmake_layout:test_folder=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31A43EF9"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CMake) as Ninja build scripts, though human readable, are difficult to write by hand.   Ninja </w:t>
      </w:r>
      <w:r>
        <w:rPr>
          <w:lang w:val="en-US"/>
        </w:rPr>
        <w:t xml:space="preserve">is one of the Conan packages itself, so it is only necessary to add the setting </w:t>
      </w:r>
      <w:r w:rsidRPr="0017593A">
        <w:rPr>
          <w:rStyle w:val="SourceCodeChar"/>
        </w:rPr>
        <w:t>tools.cmake.cmaketoolchain:generator=Ninja</w:t>
      </w:r>
      <w:r>
        <w:rPr>
          <w:lang w:val="en-US"/>
        </w:rPr>
        <w:t xml:space="preserve"> to the </w:t>
      </w:r>
      <w:r w:rsidRPr="0017593A">
        <w:rPr>
          <w:rStyle w:val="SourceCodeChar"/>
        </w:rPr>
        <w:t>[conf]</w:t>
      </w:r>
      <w:r>
        <w:rPr>
          <w:lang w:val="en-US"/>
        </w:rPr>
        <w:t xml:space="preserve"> section of the custom profile to instruct Conan to instruct CMake (another Conan package) to generate Ninja makefiles</w:t>
      </w:r>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r w:rsidRPr="00E27465">
        <w:rPr>
          <w:rStyle w:val="SourceCodeChar"/>
        </w:rPr>
        <w:t>conan create . -pr=</w:t>
      </w:r>
      <w:r w:rsidR="0017593A">
        <w:rPr>
          <w:rStyle w:val="SourceCodeChar"/>
        </w:rPr>
        <w:t>default_customized</w:t>
      </w:r>
      <w:r>
        <w:rPr>
          <w:lang w:val="en-US"/>
        </w:rPr>
        <w:t>.</w:t>
      </w:r>
    </w:p>
    <w:p w14:paraId="3278993D" w14:textId="31E946E5" w:rsidR="002D03E8" w:rsidRDefault="005B58D2" w:rsidP="002D03E8">
      <w:pPr>
        <w:pStyle w:val="Ttulo3"/>
        <w:rPr>
          <w:lang w:val="en-US"/>
        </w:rPr>
      </w:pPr>
      <w:r>
        <w:rPr>
          <w:lang w:val="en-US"/>
        </w:rPr>
        <w:t>Large</w:t>
      </w:r>
      <w:r w:rsidR="002D03E8">
        <w:rPr>
          <w:lang w:val="en-US"/>
        </w:rPr>
        <w:t xml:space="preserve"> package</w:t>
      </w:r>
      <w:r>
        <w:rPr>
          <w:lang w:val="en-US"/>
        </w:rPr>
        <w:t>s</w:t>
      </w:r>
      <w:r w:rsidR="002D03E8">
        <w:rPr>
          <w:lang w:val="en-US"/>
        </w:rPr>
        <w:t>: setting the Conan Center remote packages repository</w:t>
      </w:r>
    </w:p>
    <w:p w14:paraId="7CB806F5" w14:textId="14DD5F83" w:rsidR="002D03E8" w:rsidRDefault="005B58D2" w:rsidP="006D6FAD">
      <w:pPr>
        <w:jc w:val="both"/>
        <w:rPr>
          <w:lang w:val="en-US"/>
        </w:rPr>
      </w:pPr>
      <w:r>
        <w:rPr>
          <w:lang w:val="en-US"/>
        </w:rPr>
        <w:t xml:space="preserve">The largest GammaRay dependencies, namely </w:t>
      </w:r>
      <w:r w:rsidR="002D03E8">
        <w:rPr>
          <w:lang w:val="en-US"/>
        </w:rPr>
        <w:t>Qt</w:t>
      </w:r>
      <w:r>
        <w:rPr>
          <w:lang w:val="en-US"/>
        </w:rPr>
        <w:t>, VTK, and Boost,</w:t>
      </w:r>
      <w:r w:rsidR="002D03E8">
        <w:rPr>
          <w:lang w:val="en-US"/>
        </w:rPr>
        <w:t xml:space="preserve"> </w:t>
      </w:r>
      <w:r>
        <w:rPr>
          <w:lang w:val="en-US"/>
        </w:rPr>
        <w:t>are</w:t>
      </w:r>
      <w:r w:rsidR="002D03E8">
        <w:rPr>
          <w:lang w:val="en-US"/>
        </w:rPr>
        <w:t xml:space="preserve"> highly customizable </w:t>
      </w:r>
      <w:r>
        <w:rPr>
          <w:lang w:val="en-US"/>
        </w:rPr>
        <w:t>packages.  Therefore</w:t>
      </w:r>
      <w:r w:rsidR="002D03E8">
        <w:rPr>
          <w:lang w:val="en-US"/>
        </w:rPr>
        <w:t xml:space="preserve">, depending on the options enabled in </w:t>
      </w:r>
      <w:r>
        <w:rPr>
          <w:lang w:val="en-US"/>
        </w:rPr>
        <w:t>their</w:t>
      </w:r>
      <w:r w:rsidR="002D03E8">
        <w:rPr>
          <w:lang w:val="en-US"/>
        </w:rPr>
        <w:t xml:space="preserve"> recipe</w:t>
      </w:r>
      <w:r>
        <w:rPr>
          <w:lang w:val="en-US"/>
        </w:rPr>
        <w:t>s</w:t>
      </w:r>
      <w:r w:rsidR="00F821DE">
        <w:rPr>
          <w:lang w:val="en-US"/>
        </w:rPr>
        <w:t xml:space="preserve"> and operating system environment</w:t>
      </w:r>
      <w:r w:rsidR="002D03E8">
        <w:rPr>
          <w:lang w:val="en-US"/>
        </w:rPr>
        <w:t xml:space="preserve">, Conan may download additional packages on demand which are not shipped along GammaRay source code.  </w:t>
      </w:r>
      <w:r>
        <w:rPr>
          <w:lang w:val="en-US"/>
        </w:rPr>
        <w:t>In addition, t</w:t>
      </w:r>
      <w:r w:rsidR="002D03E8">
        <w:rPr>
          <w:lang w:val="en-US"/>
        </w:rPr>
        <w:t>he</w:t>
      </w:r>
      <w:r>
        <w:rPr>
          <w:lang w:val="en-US"/>
        </w:rPr>
        <w:t xml:space="preserve">ir own </w:t>
      </w:r>
      <w:r w:rsidR="002D03E8">
        <w:rPr>
          <w:lang w:val="en-US"/>
        </w:rPr>
        <w:t xml:space="preserve">source files take </w:t>
      </w:r>
      <w:r>
        <w:rPr>
          <w:lang w:val="en-US"/>
        </w:rPr>
        <w:t>gigabytes</w:t>
      </w:r>
      <w:r w:rsidR="002D03E8">
        <w:rPr>
          <w:lang w:val="en-US"/>
        </w:rPr>
        <w:t xml:space="preserve"> of disk space and</w:t>
      </w:r>
      <w:r w:rsidR="001F3A18">
        <w:rPr>
          <w:lang w:val="en-US"/>
        </w:rPr>
        <w:t>, because of this,</w:t>
      </w:r>
      <w:r w:rsidR="002D03E8">
        <w:rPr>
          <w:lang w:val="en-US"/>
        </w:rPr>
        <w:t xml:space="preserve"> </w:t>
      </w:r>
      <w:r>
        <w:rPr>
          <w:lang w:val="en-US"/>
        </w:rPr>
        <w:t xml:space="preserve">they </w:t>
      </w:r>
      <w:r w:rsidR="002D03E8">
        <w:rPr>
          <w:lang w:val="en-US"/>
        </w:rPr>
        <w:t>are also not part of GammaRay source repository.  Hence, it is necessary to check whether Conan has a remote repository configured.</w:t>
      </w:r>
    </w:p>
    <w:p w14:paraId="79A119F2" w14:textId="35EC4A18" w:rsidR="002D03E8" w:rsidRDefault="002D03E8" w:rsidP="006D6FAD">
      <w:pPr>
        <w:jc w:val="both"/>
        <w:rPr>
          <w:lang w:val="en-US"/>
        </w:rPr>
      </w:pPr>
      <w:r>
        <w:rPr>
          <w:lang w:val="en-US"/>
        </w:rPr>
        <w:lastRenderedPageBreak/>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w:t>
      </w:r>
      <w:r w:rsidR="005B58D2">
        <w:rPr>
          <w:lang w:val="en-US"/>
        </w:rPr>
        <w:t xml:space="preserve">  Last, but not least, do make sure Conan can connect to the internet (see Section </w:t>
      </w:r>
      <w:r w:rsidR="005B58D2">
        <w:rPr>
          <w:lang w:val="en-US"/>
        </w:rPr>
        <w:fldChar w:fldCharType="begin"/>
      </w:r>
      <w:r w:rsidR="005B58D2">
        <w:rPr>
          <w:lang w:val="en-US"/>
        </w:rPr>
        <w:instrText xml:space="preserve"> REF _Ref170928777 \r \h </w:instrText>
      </w:r>
      <w:r w:rsidR="005B58D2">
        <w:rPr>
          <w:lang w:val="en-US"/>
        </w:rPr>
      </w:r>
      <w:r w:rsidR="005B58D2">
        <w:rPr>
          <w:lang w:val="en-US"/>
        </w:rPr>
        <w:fldChar w:fldCharType="separate"/>
      </w:r>
      <w:r w:rsidR="005B58D2">
        <w:rPr>
          <w:lang w:val="en-US"/>
        </w:rPr>
        <w:t>4.3.2</w:t>
      </w:r>
      <w:r w:rsidR="005B58D2">
        <w:rPr>
          <w:lang w:val="en-US"/>
        </w:rPr>
        <w:fldChar w:fldCharType="end"/>
      </w:r>
      <w:r w:rsidR="005B58D2">
        <w:rPr>
          <w:lang w:val="en-US"/>
        </w:rPr>
        <w:t>).</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r w:rsidRPr="00525A18">
        <w:rPr>
          <w:rStyle w:val="SourceCodeChar"/>
        </w:rPr>
        <w:t>conan create .</w:t>
      </w:r>
      <w:r>
        <w:rPr>
          <w:lang w:val="en-US"/>
        </w:rPr>
        <w:t>)</w:t>
      </w:r>
      <w:r w:rsidR="0023356A">
        <w:rPr>
          <w:lang w:val="en-US"/>
        </w:rPr>
        <w:t xml:space="preserve"> that respects dependency relations</w:t>
      </w:r>
      <w:r>
        <w:rPr>
          <w:lang w:val="en-US"/>
        </w:rPr>
        <w:t>:</w:t>
      </w:r>
    </w:p>
    <w:p w14:paraId="1544FE0F" w14:textId="3F7A755E" w:rsidR="00525A18" w:rsidRDefault="00525A18" w:rsidP="006D6FAD">
      <w:pPr>
        <w:jc w:val="both"/>
        <w:rPr>
          <w:lang w:val="en-US"/>
        </w:rPr>
      </w:pPr>
      <w:r>
        <w:rPr>
          <w:lang w:val="en-US"/>
        </w:rPr>
        <w:t xml:space="preserve">ninja, cmake, zlib, bzip, python3, jom-installer, strawberryperl, nasm, openssl, libpng, libjpeg, opengl, double-conversion, md4c, qt, </w:t>
      </w:r>
      <w:r w:rsidR="00EF308F">
        <w:rPr>
          <w:lang w:val="en-US"/>
        </w:rPr>
        <w:t>QtInstallerFramework</w:t>
      </w:r>
      <w:r>
        <w:rPr>
          <w:lang w:val="en-US"/>
        </w:rPr>
        <w:t>, qwt, fftw, msys2, m4, autoconf, automake, gnu-config, libtool, gsl, boost, eigen, expat</w:t>
      </w:r>
      <w:r w:rsidR="00953A87">
        <w:rPr>
          <w:lang w:val="en-US"/>
        </w:rPr>
        <w:t xml:space="preserve"> (</w:t>
      </w:r>
      <w:r w:rsidR="00CC6208">
        <w:rPr>
          <w:lang w:val="en-US"/>
        </w:rPr>
        <w:t>two</w:t>
      </w:r>
      <w:r w:rsidR="00953A87">
        <w:rPr>
          <w:lang w:val="en-US"/>
        </w:rPr>
        <w:t xml:space="preserve"> versions)</w:t>
      </w:r>
      <w:r>
        <w:rPr>
          <w:lang w:val="en-US"/>
        </w:rPr>
        <w:t xml:space="preserve">, charls, openjpeg, json, gdcm, hdf5, libdeflate, xz_utils, </w:t>
      </w:r>
      <w:r w:rsidR="00EF308F">
        <w:rPr>
          <w:lang w:val="en-US"/>
        </w:rPr>
        <w:t xml:space="preserve">jbig, </w:t>
      </w:r>
      <w:r w:rsidR="0023356A">
        <w:rPr>
          <w:lang w:val="en-US"/>
        </w:rPr>
        <w:t>zstd, libwebp, libtiff, hwloc, meson, pkgconf, onetbb, itk</w:t>
      </w:r>
      <w:r w:rsidR="00A13BB0">
        <w:rPr>
          <w:lang w:val="en-US"/>
        </w:rPr>
        <w:t xml:space="preserve"> and</w:t>
      </w:r>
      <w:r w:rsidR="0023356A">
        <w:rPr>
          <w:lang w:val="en-US"/>
        </w:rPr>
        <w:t xml:space="preserve"> vtk.</w:t>
      </w:r>
    </w:p>
    <w:p w14:paraId="30FC4AA5" w14:textId="6507CE26" w:rsidR="00525A18" w:rsidRPr="000701C8"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CMake’s package name is </w:t>
      </w:r>
      <w:r w:rsidRPr="0023356A">
        <w:rPr>
          <w:rStyle w:val="SourceCodeChar"/>
        </w:rPr>
        <w:t>cmake-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w:t>
      </w:r>
      <w:r w:rsidR="00CD09D1">
        <w:rPr>
          <w:lang w:val="en-US"/>
        </w:rPr>
        <w:t xml:space="preserve"> prior to building the target package</w:t>
      </w:r>
      <w:r w:rsidR="00BC4E0D">
        <w:rPr>
          <w:lang w:val="en-US"/>
        </w:rPr>
        <w:t xml:space="preserve"> </w:t>
      </w:r>
      <w:r w:rsidR="00BC4E0D" w:rsidRPr="000413D7">
        <w:rPr>
          <w:b/>
          <w:bCs/>
          <w:lang w:val="en-US"/>
        </w:rPr>
        <w:t>provided</w:t>
      </w:r>
      <w:r w:rsidR="00BC4E0D">
        <w:rPr>
          <w:lang w:val="en-US"/>
        </w:rPr>
        <w:t xml:space="preserve"> such recipes were at least exported (copied) from the source repository directory to the Conan cache with a </w:t>
      </w:r>
      <w:r w:rsidR="00BC4E0D" w:rsidRPr="000413D7">
        <w:rPr>
          <w:rStyle w:val="SourceCodeChar"/>
        </w:rPr>
        <w:t>conan export</w:t>
      </w:r>
      <w:r>
        <w:rPr>
          <w:lang w:val="en-US"/>
        </w:rPr>
        <w:t>.</w:t>
      </w:r>
    </w:p>
    <w:p w14:paraId="0EEBFB4A" w14:textId="17B513D7" w:rsidR="00413308" w:rsidRDefault="00413308" w:rsidP="0083135E">
      <w:pPr>
        <w:pStyle w:val="Ttulo2"/>
        <w:rPr>
          <w:lang w:val="en-US"/>
        </w:rPr>
      </w:pPr>
      <w:bookmarkStart w:id="573" w:name="_Ref168221408"/>
      <w:r>
        <w:rPr>
          <w:lang w:val="en-US"/>
        </w:rPr>
        <w:t>Building GammaRay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connect to package repository servers like JFrog and Artifactory so one developer or CI/CD pipeline builds the dependencies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GammaRay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GammaRay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GammaRay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r>
        <w:rPr>
          <w:rStyle w:val="SourceCodeChar"/>
        </w:rPr>
        <w:t>gcc --version</w:t>
      </w:r>
      <w:r>
        <w:rPr>
          <w:lang w:val="en-US"/>
        </w:rPr>
        <w:t xml:space="preserve"> in a terminal window.  If GCC is not found, you can install it on Debian-like distributions with a </w:t>
      </w:r>
      <w:r>
        <w:rPr>
          <w:rStyle w:val="SourceCodeChar"/>
        </w:rPr>
        <w:t>sudo apt install build-essential</w:t>
      </w:r>
      <w:r>
        <w:rPr>
          <w:lang w:val="en-US"/>
        </w:rPr>
        <w:t xml:space="preserve"> (you may want to run a </w:t>
      </w:r>
      <w:r>
        <w:rPr>
          <w:rStyle w:val="SourceCodeChar"/>
        </w:rPr>
        <w:lastRenderedPageBreak/>
        <w:t>sudo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77777777" w:rsidR="00141076" w:rsidRDefault="00141076" w:rsidP="00141076">
      <w:pPr>
        <w:jc w:val="both"/>
        <w:rPr>
          <w:lang w:val="en-US"/>
        </w:rPr>
      </w:pPr>
      <w:r>
        <w:rPr>
          <w:lang w:val="en-US"/>
        </w:rPr>
        <w:t xml:space="preserve">It is out of the scope of this manual to list all possible GCC installation/upgrade procedures for each Linux distribution families, searching the web for the procedure for your distribution.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r>
        <w:rPr>
          <w:rStyle w:val="SourceCodeChar"/>
        </w:rPr>
        <w:t>sudo apt-get install python3.9</w:t>
      </w:r>
      <w:r>
        <w:rPr>
          <w:lang w:val="en-US"/>
        </w:rPr>
        <w:t xml:space="preserve"> to install Python 3.9.x on a Debian-like distribution or a </w:t>
      </w:r>
      <w:r>
        <w:rPr>
          <w:rStyle w:val="SourceCodeChar"/>
        </w:rPr>
        <w:t>sudo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Pyhon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pip install conan</w:t>
      </w:r>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r>
        <w:rPr>
          <w:rStyle w:val="SourceCodeChar"/>
        </w:rPr>
        <w:t>wher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r>
        <w:rPr>
          <w:rStyle w:val="SourceCodeChar"/>
        </w:rPr>
        <w:t>conan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r>
        <w:rPr>
          <w:lang w:val="en-US"/>
        </w:rPr>
        <w:t>Configuring Conan</w:t>
      </w:r>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myloginname/.conan2</w:t>
      </w:r>
      <w:r>
        <w:rPr>
          <w:lang w:val="en-US"/>
        </w:rPr>
        <w:t xml:space="preserve">).  One of the files located there is Conan’s global configuration file </w:t>
      </w:r>
      <w:r>
        <w:rPr>
          <w:rStyle w:val="SourceCodeChar"/>
        </w:rPr>
        <w:t>global.conf</w:t>
      </w:r>
      <w:r>
        <w:rPr>
          <w:lang w:val="en-US"/>
        </w:rPr>
        <w:t xml:space="preserve">.  There, you can customize Conan’s settings like configuring a proxy server.  Run </w:t>
      </w:r>
      <w:r>
        <w:rPr>
          <w:rStyle w:val="SourceCodeChar"/>
        </w:rPr>
        <w:t>conan config list</w:t>
      </w:r>
      <w:r>
        <w:rPr>
          <w:lang w:val="en-US"/>
        </w:rPr>
        <w:t xml:space="preserve"> to retrieve the complete list of configuration variables along with a brief explanation you can add to </w:t>
      </w:r>
      <w:r>
        <w:rPr>
          <w:rStyle w:val="SourceCodeChar"/>
        </w:rPr>
        <w:t>global.conf</w:t>
      </w:r>
      <w:r>
        <w:rPr>
          <w:lang w:val="en-US"/>
        </w:rPr>
        <w:t xml:space="preserve">.  Among the many possible settings, it is recommended to set </w:t>
      </w:r>
      <w:r>
        <w:rPr>
          <w:rStyle w:val="SourceCodeChar"/>
        </w:rPr>
        <w:t>core.cache:storage_path</w:t>
      </w:r>
      <w:r>
        <w:rPr>
          <w:lang w:val="en-US"/>
        </w:rPr>
        <w:t xml:space="preserve"> (e.g. </w:t>
      </w:r>
      <w:r>
        <w:rPr>
          <w:rStyle w:val="SourceCodeChar"/>
        </w:rPr>
        <w:t>core.cache:storage_path = /work/conan_packages</w:t>
      </w:r>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r>
        <w:rPr>
          <w:rStyle w:val="SourceCodeChar"/>
        </w:rPr>
        <w:t>conan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myloginname/.conan2/profiles/default</w:t>
      </w:r>
      <w:r>
        <w:rPr>
          <w:lang w:val="en-US"/>
        </w:rPr>
        <w:t xml:space="preserve">).  If you already have a </w:t>
      </w:r>
      <w:r>
        <w:rPr>
          <w:lang w:val="en-US"/>
        </w:rPr>
        <w:lastRenderedPageBreak/>
        <w:t xml:space="preserve">Conan build profile, just add </w:t>
      </w:r>
      <w:r>
        <w:rPr>
          <w:rStyle w:val="SourceCodeChar"/>
        </w:rPr>
        <w:t>--profile:build=&lt;path_to_my_build_profile&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r>
        <w:t>build_type=Release</w:t>
      </w:r>
    </w:p>
    <w:p w14:paraId="0148F867" w14:textId="77777777" w:rsidR="00141076" w:rsidRDefault="00141076" w:rsidP="00141076">
      <w:pPr>
        <w:pStyle w:val="SourceCode"/>
        <w:spacing w:after="0" w:line="240" w:lineRule="auto"/>
      </w:pPr>
      <w:r>
        <w:t>compiler=gcc</w:t>
      </w:r>
    </w:p>
    <w:p w14:paraId="676E4AED" w14:textId="77777777" w:rsidR="00141076" w:rsidRDefault="00141076" w:rsidP="00141076">
      <w:pPr>
        <w:pStyle w:val="SourceCode"/>
        <w:spacing w:after="0" w:line="240" w:lineRule="auto"/>
      </w:pPr>
      <w:r>
        <w:t>compiler.cppstd=gnu14</w:t>
      </w:r>
    </w:p>
    <w:p w14:paraId="0D3D5931" w14:textId="77777777" w:rsidR="00141076" w:rsidRDefault="00141076" w:rsidP="00141076">
      <w:pPr>
        <w:pStyle w:val="SourceCode"/>
        <w:spacing w:after="0" w:line="240" w:lineRule="auto"/>
      </w:pPr>
      <w:r>
        <w:t>compiler.libcxx=libstdc++</w:t>
      </w:r>
    </w:p>
    <w:p w14:paraId="05936BBF" w14:textId="77777777" w:rsidR="00141076" w:rsidRDefault="00141076" w:rsidP="00141076">
      <w:pPr>
        <w:pStyle w:val="SourceCode"/>
        <w:spacing w:after="0" w:line="240" w:lineRule="auto"/>
      </w:pPr>
      <w:r>
        <w:t>compiler.version=9</w:t>
      </w:r>
    </w:p>
    <w:p w14:paraId="039921AF" w14:textId="77777777" w:rsidR="00141076" w:rsidRDefault="00141076" w:rsidP="00141076">
      <w:pPr>
        <w:pStyle w:val="SourceCode"/>
        <w:spacing w:after="0" w:line="240" w:lineRule="auto"/>
      </w:pPr>
      <w:r>
        <w:t>os=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GammaRay_src/conan2_recipes/ninja/1.12.1/conanfile.py</w:t>
      </w:r>
      <w:r>
        <w:rPr>
          <w:lang w:val="en-US"/>
        </w:rPr>
        <w:t xml:space="preserve">) and enter </w:t>
      </w:r>
      <w:r>
        <w:rPr>
          <w:rStyle w:val="SourceCodeChar"/>
        </w:rPr>
        <w:t>conan create .</w:t>
      </w:r>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conan_packages/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1DBAF6D0" w14:textId="77777777" w:rsidR="00141076" w:rsidRDefault="00141076" w:rsidP="00141076">
      <w:pPr>
        <w:pStyle w:val="Ttulo3"/>
        <w:rPr>
          <w:lang w:val="en-US"/>
        </w:rPr>
      </w:pPr>
      <w:r>
        <w:rPr>
          <w:lang w:val="en-US"/>
        </w:rPr>
        <w:t>Additional Conan profile settings</w:t>
      </w:r>
    </w:p>
    <w:p w14:paraId="289B559E" w14:textId="77777777"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A304FE2" w14:textId="77777777" w:rsidR="00141076" w:rsidRDefault="00141076" w:rsidP="00141076">
      <w:pPr>
        <w:jc w:val="both"/>
        <w:rPr>
          <w:lang w:val="en-US"/>
        </w:rPr>
      </w:pPr>
      <w:r>
        <w:rPr>
          <w:lang w:val="en-US"/>
        </w:rPr>
        <w:t xml:space="preserve">Some dependencies (e.g. zlib)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Pr>
          <w:rStyle w:val="SourceCodeChar"/>
        </w:rPr>
        <w:t>default_customized</w:t>
      </w:r>
      <w:r>
        <w:rPr>
          <w:lang w:val="en-US"/>
        </w:rPr>
        <w:t>) in Conan’s profiles directory with this content:</w:t>
      </w:r>
    </w:p>
    <w:p w14:paraId="5A7587DD" w14:textId="77777777" w:rsidR="00141076" w:rsidRDefault="00141076" w:rsidP="00141076">
      <w:pPr>
        <w:pStyle w:val="SourceCode"/>
        <w:spacing w:after="40" w:line="240" w:lineRule="auto"/>
      </w:pPr>
      <w:r>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r>
        <w:t>tools.cmake.cmake_layout:test_folder=/work/conan2_tmp</w:t>
      </w:r>
    </w:p>
    <w:p w14:paraId="3FB88893" w14:textId="77777777" w:rsidR="00141076" w:rsidRDefault="00141076" w:rsidP="00141076">
      <w:pPr>
        <w:jc w:val="both"/>
        <w:rPr>
          <w:lang w:val="en-US"/>
        </w:rPr>
      </w:pPr>
    </w:p>
    <w:p w14:paraId="255C50E3" w14:textId="77777777" w:rsidR="00141076" w:rsidRDefault="00141076" w:rsidP="00141076">
      <w:pPr>
        <w:jc w:val="both"/>
        <w:rPr>
          <w:lang w:val="en-US"/>
        </w:rPr>
      </w:pPr>
      <w:r>
        <w:rPr>
          <w:lang w:val="en-US"/>
        </w:rPr>
        <w:lastRenderedPageBreak/>
        <w:t>This redirects the build artifacts of test packages to a separate directory (</w:t>
      </w:r>
      <w:r>
        <w:rPr>
          <w:rStyle w:val="SourceCodeChar"/>
        </w:rPr>
        <w:t>/work/conan_tmp</w:t>
      </w:r>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p>
    <w:p w14:paraId="6197D401" w14:textId="77777777"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CMake) as Ninja build scripts, though human readable, are difficult to write by hand.   Ninja is one of the Conan packages itself, so it is only necessary to add the setting </w:t>
      </w:r>
      <w:r>
        <w:rPr>
          <w:rStyle w:val="SourceCodeChar"/>
        </w:rPr>
        <w:t>tools.cmake.cmaketoolchain:generator=Ninja</w:t>
      </w:r>
      <w:r>
        <w:rPr>
          <w:lang w:val="en-US"/>
        </w:rPr>
        <w:t xml:space="preserve"> to the </w:t>
      </w:r>
      <w:r>
        <w:rPr>
          <w:rStyle w:val="SourceCodeChar"/>
        </w:rPr>
        <w:t>[conf]</w:t>
      </w:r>
      <w:r>
        <w:rPr>
          <w:lang w:val="en-US"/>
        </w:rPr>
        <w:t xml:space="preserve"> section of the custom profile to instruct Conan to instruct CMake (another Conan package) to generate Ninja makefiles.</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r>
        <w:rPr>
          <w:rStyle w:val="SourceCodeChar"/>
        </w:rPr>
        <w:t>conan create . -pr=default_customized</w:t>
      </w:r>
      <w:r>
        <w:rPr>
          <w:lang w:val="en-US"/>
        </w:rPr>
        <w:t>.</w:t>
      </w:r>
      <w:r w:rsidRPr="00141076">
        <w:rPr>
          <w:rFonts w:ascii="Times New Roman" w:hAnsi="Times New Roman" w:cs="Times New Roman"/>
          <w:sz w:val="24"/>
          <w:szCs w:val="24"/>
          <w:lang w:val="en-US" w:eastAsia="pt-BR"/>
        </w:rPr>
        <w:t xml:space="preserve"> </w:t>
      </w:r>
    </w:p>
    <w:p w14:paraId="7CE595A0" w14:textId="77777777" w:rsidR="00A97B7E" w:rsidRDefault="00A97B7E" w:rsidP="00A97B7E">
      <w:pPr>
        <w:pStyle w:val="Ttulo3"/>
        <w:rPr>
          <w:lang w:val="en-US"/>
        </w:rPr>
      </w:pPr>
      <w:r>
        <w:rPr>
          <w:lang w:val="en-US"/>
        </w:rPr>
        <w:t>Large packages: setting the Conan Center remote packages repository</w:t>
      </w:r>
    </w:p>
    <w:p w14:paraId="0EAA0D52" w14:textId="77777777" w:rsidR="00A97B7E" w:rsidRDefault="00A97B7E" w:rsidP="00A97B7E">
      <w:pPr>
        <w:jc w:val="both"/>
        <w:rPr>
          <w:lang w:val="en-US"/>
        </w:rPr>
      </w:pPr>
      <w:r>
        <w:rPr>
          <w:lang w:val="en-US"/>
        </w:rPr>
        <w:t>The largest GammaRay dependencies, namely Qt, VTK, and Boost, are highly customizable packages.  Therefore, depending on the options enabled in their recipes and operating system environment, Conan may download additional packages on demand which are not shipped along GammaRay source code.  In addition, their own source files take gigabytes of disk space and, because of this, they are also not part of GammaRay source repository.  Hence, it is necessary to check whether Conan has a remote repository configured.</w:t>
      </w:r>
    </w:p>
    <w:p w14:paraId="124BB182" w14:textId="2CCDAF5F" w:rsidR="00A97B7E" w:rsidRDefault="00A97B7E" w:rsidP="00A97B7E">
      <w:pPr>
        <w:spacing w:after="0" w:line="240" w:lineRule="auto"/>
        <w:jc w:val="both"/>
        <w:rPr>
          <w:lang w:val="en-US"/>
        </w:rPr>
      </w:pPr>
      <w:r>
        <w:rPr>
          <w:lang w:val="en-US"/>
        </w:rPr>
        <w:t xml:space="preserve">Usually, when Conan is installed, it comes configured to us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 xml:space="preserve">.  Last, but not least, do make sure Conan can connect to the internet (se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w:t>
      </w:r>
    </w:p>
    <w:p w14:paraId="6770C804" w14:textId="77777777" w:rsidR="0082115B" w:rsidRPr="00141076" w:rsidRDefault="0082115B" w:rsidP="00A97B7E">
      <w:pPr>
        <w:spacing w:after="0" w:line="240" w:lineRule="auto"/>
        <w:jc w:val="both"/>
        <w:rPr>
          <w:rFonts w:ascii="Times New Roman" w:hAnsi="Times New Roman" w:cs="Times New Roman"/>
          <w:sz w:val="24"/>
          <w:szCs w:val="24"/>
          <w:lang w:val="en-US" w:eastAsia="pt-BR"/>
        </w:rPr>
      </w:pPr>
    </w:p>
    <w:p w14:paraId="6CB62149" w14:textId="77777777" w:rsidR="0082115B" w:rsidRDefault="0082115B" w:rsidP="0082115B">
      <w:pPr>
        <w:pStyle w:val="Ttulo3"/>
        <w:rPr>
          <w:lang w:val="en-US"/>
        </w:rPr>
      </w:pPr>
      <w:r>
        <w:rPr>
          <w:lang w:val="en-US"/>
        </w:rPr>
        <w:t>Package build order</w:t>
      </w:r>
    </w:p>
    <w:p w14:paraId="2227D393" w14:textId="7955BD2D" w:rsidR="0082115B" w:rsidRDefault="0082115B" w:rsidP="0082115B">
      <w:pPr>
        <w:jc w:val="both"/>
        <w:rPr>
          <w:lang w:val="en-US"/>
        </w:rPr>
      </w:pPr>
      <w:r>
        <w:rPr>
          <w:lang w:val="en-US"/>
        </w:rPr>
        <w:t xml:space="preserve">In </w:t>
      </w:r>
      <w:r>
        <w:rPr>
          <w:lang w:val="en-US"/>
        </w:rPr>
        <w:t>Linux</w:t>
      </w:r>
      <w:r>
        <w:rPr>
          <w:lang w:val="en-US"/>
        </w:rPr>
        <w:t xml:space="preserve">, here is a package order to build (with a </w:t>
      </w:r>
      <w:r w:rsidRPr="00525A18">
        <w:rPr>
          <w:rStyle w:val="SourceCodeChar"/>
        </w:rPr>
        <w:t>conan create .</w:t>
      </w:r>
      <w:r>
        <w:rPr>
          <w:lang w:val="en-US"/>
        </w:rPr>
        <w:t>) that respects dependency relations</w:t>
      </w:r>
      <w:r>
        <w:rPr>
          <w:lang w:val="en-US"/>
        </w:rPr>
        <w:t>)</w:t>
      </w:r>
      <w:r>
        <w:rPr>
          <w:lang w:val="en-US"/>
        </w:rPr>
        <w:t>:</w:t>
      </w:r>
    </w:p>
    <w:p w14:paraId="6CEC7129" w14:textId="15F6C6D7" w:rsidR="0082115B" w:rsidRDefault="0082115B" w:rsidP="0082115B">
      <w:pPr>
        <w:jc w:val="both"/>
        <w:rPr>
          <w:lang w:val="en-US"/>
        </w:rPr>
      </w:pPr>
      <w:r>
        <w:rPr>
          <w:lang w:val="en-US"/>
        </w:rPr>
        <w:t xml:space="preserve">ninja, cmake, zlib, bzip, python3, </w:t>
      </w:r>
      <w:r w:rsidRPr="0082115B">
        <w:rPr>
          <w:strike/>
          <w:lang w:val="en-US"/>
        </w:rPr>
        <w:t>jom-installer</w:t>
      </w:r>
      <w:r>
        <w:rPr>
          <w:lang w:val="en-US"/>
        </w:rPr>
        <w:t xml:space="preserve">, </w:t>
      </w:r>
      <w:r w:rsidRPr="0082115B">
        <w:rPr>
          <w:strike/>
          <w:lang w:val="en-US"/>
        </w:rPr>
        <w:t>strawberryperl</w:t>
      </w:r>
      <w:r>
        <w:rPr>
          <w:lang w:val="en-US"/>
        </w:rPr>
        <w:t xml:space="preserve">, </w:t>
      </w:r>
      <w:r w:rsidRPr="0082115B">
        <w:rPr>
          <w:strike/>
          <w:lang w:val="en-US"/>
        </w:rPr>
        <w:t>nasm</w:t>
      </w:r>
      <w:r>
        <w:rPr>
          <w:lang w:val="en-US"/>
        </w:rPr>
        <w:t>, openssl, libpng, libjpeg, opengl, double-conversion, md4c</w:t>
      </w:r>
      <w:r w:rsidR="0068661E">
        <w:rPr>
          <w:lang w:val="en-US"/>
        </w:rPr>
        <w:t xml:space="preserve">, </w:t>
      </w:r>
      <w:r w:rsidR="0068661E" w:rsidRPr="0068661E">
        <w:rPr>
          <w:color w:val="FF0000"/>
          <w:lang w:val="en-US"/>
        </w:rPr>
        <w:t>libffi</w:t>
      </w:r>
      <w:r w:rsidR="00DF38E1">
        <w:rPr>
          <w:color w:val="FF0000"/>
          <w:lang w:val="en-US"/>
        </w:rPr>
        <w:t xml:space="preserve"> 3.4.4</w:t>
      </w:r>
      <w:r w:rsidR="0068661E" w:rsidRPr="0068661E">
        <w:rPr>
          <w:color w:val="FF0000"/>
          <w:lang w:val="en-US"/>
        </w:rPr>
        <w:t>, libiconv</w:t>
      </w:r>
      <w:r w:rsidR="00DF38E1">
        <w:rPr>
          <w:color w:val="FF0000"/>
          <w:lang w:val="en-US"/>
        </w:rPr>
        <w:t xml:space="preserve"> 1.17</w:t>
      </w:r>
      <w:r w:rsidR="0068661E" w:rsidRPr="0068661E">
        <w:rPr>
          <w:color w:val="FF0000"/>
          <w:lang w:val="en-US"/>
        </w:rPr>
        <w:t>, libxml2</w:t>
      </w:r>
      <w:r w:rsidR="00DF38E1">
        <w:rPr>
          <w:color w:val="FF0000"/>
          <w:lang w:val="en-US"/>
        </w:rPr>
        <w:t xml:space="preserve"> 2.12.7</w:t>
      </w:r>
      <w:r w:rsidR="0068661E" w:rsidRPr="0068661E">
        <w:rPr>
          <w:color w:val="FF0000"/>
          <w:lang w:val="en-US"/>
        </w:rPr>
        <w:t>, wayland</w:t>
      </w:r>
      <w:r w:rsidR="00DF38E1">
        <w:rPr>
          <w:color w:val="FF0000"/>
          <w:lang w:val="en-US"/>
        </w:rPr>
        <w:t xml:space="preserve"> 1.22.0</w:t>
      </w:r>
      <w:r w:rsidR="0068661E" w:rsidRPr="0068661E">
        <w:rPr>
          <w:color w:val="FF0000"/>
          <w:lang w:val="en-US"/>
        </w:rPr>
        <w:t>, xkbcommon</w:t>
      </w:r>
      <w:r w:rsidR="00DF38E1">
        <w:rPr>
          <w:color w:val="FF0000"/>
          <w:lang w:val="en-US"/>
        </w:rPr>
        <w:t xml:space="preserve"> 1.5.0</w:t>
      </w:r>
      <w:r>
        <w:rPr>
          <w:lang w:val="en-US"/>
        </w:rPr>
        <w:t>, qt, QtInstallerFramework, qwt, fftw, msys2, m4, autoconf, automake, gnu-config, libtool, gsl, boost, eigen, expat (two versions), charls, openjpeg, json, gdcm, hdf5, libdeflate, xz_utils, jbig, zstd, libwebp, libtiff, hwloc, meson, pkgconf, onetbb, itk and vtk.</w:t>
      </w:r>
    </w:p>
    <w:p w14:paraId="227D4248" w14:textId="531BCA05" w:rsidR="00413308" w:rsidRPr="00413308" w:rsidRDefault="0082115B" w:rsidP="0082115B">
      <w:pPr>
        <w:jc w:val="both"/>
        <w:rPr>
          <w:u w:val="single"/>
          <w:lang w:val="en-US"/>
        </w:rPr>
      </w:pPr>
      <w:r>
        <w:rPr>
          <w:lang w:val="en-US"/>
        </w:rPr>
        <w:t>The stricken through names are not available/necessary for Linux.</w:t>
      </w:r>
      <w:r w:rsidR="008414CA">
        <w:rPr>
          <w:lang w:val="en-US"/>
        </w:rPr>
        <w:t xml:space="preserve">  The ones in red are Linux-only dependencies.</w:t>
      </w:r>
      <w:r>
        <w:rPr>
          <w:lang w:val="en-US"/>
        </w:rPr>
        <w:t xml:space="preserve"> </w:t>
      </w:r>
      <w:r w:rsidR="008414CA">
        <w:rPr>
          <w:lang w:val="en-US"/>
        </w:rPr>
        <w:t xml:space="preserve"> </w:t>
      </w:r>
      <w:r>
        <w:rPr>
          <w:lang w:val="en-US"/>
        </w:rPr>
        <w:t xml:space="preserve">These names are source directory names and are not necessarily the same as the package names (e.g. CMake’s package name is </w:t>
      </w:r>
      <w:r w:rsidRPr="0023356A">
        <w:rPr>
          <w:rStyle w:val="SourceCodeChar"/>
        </w:rPr>
        <w:t>cmake-installer</w:t>
      </w:r>
      <w:r>
        <w:rPr>
          <w:lang w:val="en-US"/>
        </w:rPr>
        <w:t xml:space="preserve">).  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 prior to building the target package</w:t>
      </w:r>
      <w:r w:rsidR="000413D7">
        <w:rPr>
          <w:lang w:val="en-US"/>
        </w:rPr>
        <w:t xml:space="preserve"> </w:t>
      </w:r>
      <w:r w:rsidR="000413D7" w:rsidRPr="000413D7">
        <w:rPr>
          <w:b/>
          <w:bCs/>
          <w:lang w:val="en-US"/>
        </w:rPr>
        <w:t>provided</w:t>
      </w:r>
      <w:r w:rsidR="000413D7">
        <w:rPr>
          <w:lang w:val="en-US"/>
        </w:rPr>
        <w:t xml:space="preserve"> such recipes were at least exported (copied) from the source repository directory to the Conan cache with a </w:t>
      </w:r>
      <w:r w:rsidR="000413D7" w:rsidRPr="000413D7">
        <w:rPr>
          <w:rStyle w:val="SourceCodeChar"/>
        </w:rPr>
        <w:t>conan export</w:t>
      </w:r>
      <w:r>
        <w:rPr>
          <w:lang w:val="en-US"/>
        </w:rPr>
        <w:t>.</w:t>
      </w: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xml:space="preserve">, if you are a non-Windows user, you have to find precompiled executables/installers for your OS or download the source </w:t>
      </w:r>
      <w:r>
        <w:rPr>
          <w:lang w:val="en-US"/>
        </w:rPr>
        <w:lastRenderedPageBreak/>
        <w:t>code</w:t>
      </w:r>
      <w:r w:rsidR="00A630AC">
        <w:rPr>
          <w:lang w:val="en-US"/>
        </w:rPr>
        <w:t xml:space="preserve"> ZIP or tarball (also found in </w:t>
      </w:r>
      <w:hyperlink r:id="rId5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5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4" w:name="_Toc474158327"/>
      <w:bookmarkStart w:id="575" w:name="_Toc487275084"/>
      <w:bookmarkStart w:id="576" w:name="_Toc487287970"/>
      <w:bookmarkStart w:id="577" w:name="_Toc502253651"/>
      <w:bookmarkStart w:id="578" w:name="_Toc493432892"/>
      <w:bookmarkStart w:id="579" w:name="_Toc503638541"/>
      <w:bookmarkStart w:id="580" w:name="_Toc512843262"/>
      <w:bookmarkStart w:id="581" w:name="_Toc524597926"/>
      <w:bookmarkStart w:id="582" w:name="_Toc527725195"/>
      <w:bookmarkStart w:id="583" w:name="_Toc535843018"/>
      <w:bookmarkStart w:id="584" w:name="_Toc20335500"/>
      <w:bookmarkStart w:id="585" w:name="_Toc13417233"/>
      <w:bookmarkStart w:id="586" w:name="_Toc141952421"/>
      <w:bookmarkStart w:id="587" w:name="_Toc163731966"/>
      <w:r>
        <w:rPr>
          <w:lang w:val="en-US"/>
        </w:rPr>
        <w:t>Configuring</w:t>
      </w:r>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lastRenderedPageBreak/>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8" w:name="_Toc474158328"/>
      <w:bookmarkStart w:id="589" w:name="_Toc487275085"/>
      <w:bookmarkStart w:id="590" w:name="_Toc487287971"/>
      <w:bookmarkStart w:id="591" w:name="_Toc502253652"/>
      <w:bookmarkStart w:id="592" w:name="_Toc493432893"/>
      <w:bookmarkStart w:id="593" w:name="_Toc503638542"/>
      <w:bookmarkStart w:id="594" w:name="_Toc512843263"/>
      <w:bookmarkStart w:id="595" w:name="_Toc524597927"/>
      <w:bookmarkStart w:id="596" w:name="_Toc527725196"/>
      <w:bookmarkStart w:id="597" w:name="_Toc535843019"/>
      <w:bookmarkStart w:id="598" w:name="_Toc20335501"/>
      <w:bookmarkStart w:id="599" w:name="_Toc13417234"/>
      <w:bookmarkStart w:id="600" w:name="_Toc141952422"/>
      <w:bookmarkStart w:id="601" w:name="_Toc163731967"/>
      <w:r>
        <w:rPr>
          <w:lang w:val="en-US"/>
        </w:rPr>
        <w:t>Building</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2" w:name="_Toc474158329"/>
      <w:bookmarkStart w:id="603" w:name="_Toc487275086"/>
      <w:bookmarkStart w:id="604" w:name="_Toc487287972"/>
      <w:bookmarkStart w:id="605" w:name="_Toc502253653"/>
      <w:bookmarkStart w:id="606" w:name="_Toc493432894"/>
      <w:bookmarkStart w:id="607" w:name="_Toc503638543"/>
      <w:bookmarkStart w:id="608" w:name="_Toc512843264"/>
      <w:bookmarkStart w:id="609" w:name="_Toc524597928"/>
      <w:bookmarkStart w:id="610" w:name="_Toc527725197"/>
      <w:bookmarkStart w:id="611" w:name="_Toc535843020"/>
      <w:bookmarkStart w:id="612" w:name="_Toc20335502"/>
      <w:bookmarkStart w:id="613" w:name="_Toc13417235"/>
      <w:bookmarkStart w:id="614" w:name="_Toc141952423"/>
      <w:bookmarkStart w:id="615" w:name="_Toc163731968"/>
      <w:r>
        <w:rPr>
          <w:lang w:val="en-US"/>
        </w:rPr>
        <w:t>Deploy</w:t>
      </w:r>
      <w:r w:rsidR="004407ED">
        <w:rPr>
          <w:lang w:val="en-US"/>
        </w:rPr>
        <w:t>ing</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lastRenderedPageBreak/>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57" w:history="1">
        <w:r w:rsidRPr="00F6193A">
          <w:rPr>
            <w:rStyle w:val="Hyperlink"/>
            <w:lang w:val="en-US"/>
          </w:rPr>
          <w:t>http://doc.qt.io/qt-5/deployment.html</w:t>
        </w:r>
      </w:hyperlink>
      <w:r w:rsidR="00287D57">
        <w:rPr>
          <w:lang w:val="en-US"/>
        </w:rPr>
        <w:t xml:space="preserve"> or here: </w:t>
      </w:r>
      <w:hyperlink r:id="rId5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5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6" w:name="_Toc512843265"/>
      <w:bookmarkStart w:id="617" w:name="_Toc524597929"/>
      <w:bookmarkStart w:id="618" w:name="_Toc527725198"/>
      <w:bookmarkStart w:id="619" w:name="_Toc535843021"/>
      <w:bookmarkStart w:id="620" w:name="_Toc20335503"/>
      <w:bookmarkStart w:id="621" w:name="_Toc13417236"/>
      <w:bookmarkStart w:id="622" w:name="_Toc141952424"/>
      <w:bookmarkStart w:id="623" w:name="_Toc163731969"/>
      <w:r>
        <w:rPr>
          <w:lang w:val="en-US"/>
        </w:rPr>
        <w:t>Issues compiling the program</w:t>
      </w:r>
      <w:bookmarkEnd w:id="616"/>
      <w:bookmarkEnd w:id="617"/>
      <w:bookmarkEnd w:id="618"/>
      <w:bookmarkEnd w:id="619"/>
      <w:bookmarkEnd w:id="620"/>
      <w:bookmarkEnd w:id="621"/>
      <w:bookmarkEnd w:id="622"/>
      <w:bookmarkEnd w:id="623"/>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t>
      </w:r>
      <w:r w:rsidR="00560AC5">
        <w:rPr>
          <w:lang w:val="en-US"/>
        </w:rPr>
        <w:lastRenderedPageBreak/>
        <w:t>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4" w:name="_Ref13589433"/>
      <w:bookmarkStart w:id="625" w:name="_Toc20335504"/>
      <w:bookmarkStart w:id="626" w:name="_Toc141952425"/>
      <w:bookmarkStart w:id="627" w:name="_Toc163731970"/>
      <w:r>
        <w:rPr>
          <w:lang w:val="en-US"/>
        </w:rPr>
        <w:t>The dreaded Microsoft’s Fault Tolerant Heap</w:t>
      </w:r>
      <w:r w:rsidR="00CC7D75">
        <w:rPr>
          <w:lang w:val="en-US"/>
        </w:rPr>
        <w:t xml:space="preserve"> (FTH)</w:t>
      </w:r>
      <w:bookmarkEnd w:id="624"/>
      <w:bookmarkEnd w:id="625"/>
      <w:bookmarkEnd w:id="626"/>
      <w:bookmarkEnd w:id="627"/>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lastRenderedPageBreak/>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8" w:name="_Toc502253647"/>
      <w:bookmarkStart w:id="629" w:name="_Toc493432888"/>
      <w:bookmarkStart w:id="630" w:name="_Toc503638537"/>
      <w:bookmarkStart w:id="631" w:name="_Toc512843243"/>
      <w:bookmarkStart w:id="632" w:name="_Toc524597907"/>
      <w:bookmarkStart w:id="633" w:name="_Toc527725176"/>
      <w:bookmarkStart w:id="634" w:name="_Toc535842999"/>
      <w:bookmarkStart w:id="635" w:name="_Toc20335481"/>
      <w:bookmarkStart w:id="636" w:name="_Toc13417214"/>
      <w:bookmarkStart w:id="637" w:name="_Toc141952426"/>
      <w:bookmarkStart w:id="638" w:name="_Toc163731971"/>
      <w:r>
        <w:t>Issues with GDB (debugging)</w:t>
      </w:r>
      <w:bookmarkEnd w:id="628"/>
      <w:bookmarkEnd w:id="629"/>
      <w:bookmarkEnd w:id="630"/>
      <w:bookmarkEnd w:id="631"/>
      <w:bookmarkEnd w:id="632"/>
      <w:bookmarkEnd w:id="633"/>
      <w:bookmarkEnd w:id="634"/>
      <w:bookmarkEnd w:id="635"/>
      <w:bookmarkEnd w:id="636"/>
      <w:bookmarkEnd w:id="637"/>
      <w:bookmarkEnd w:id="638"/>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9" w:name="_Toc141952427"/>
      <w:bookmarkStart w:id="640" w:name="_Toc163731972"/>
      <w:r>
        <w:rPr>
          <w:lang w:val="en-US"/>
        </w:rPr>
        <w:t>Building GammaRay for Linux in Travis Continuous Integration service</w:t>
      </w:r>
      <w:bookmarkEnd w:id="639"/>
      <w:bookmarkEnd w:id="640"/>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0"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w:t>
      </w:r>
      <w:r w:rsidR="00733398">
        <w:rPr>
          <w:lang w:val="en-US"/>
        </w:rPr>
        <w:lastRenderedPageBreak/>
        <w:t xml:space="preserve">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1" w:name="_Toc474158330"/>
      <w:bookmarkStart w:id="642" w:name="_Toc487275087"/>
      <w:bookmarkStart w:id="643" w:name="_Toc487287973"/>
      <w:bookmarkStart w:id="644" w:name="_Toc502253654"/>
      <w:bookmarkStart w:id="645" w:name="_Toc493432895"/>
      <w:bookmarkStart w:id="646" w:name="_Toc503638544"/>
      <w:bookmarkStart w:id="647" w:name="_Toc512843266"/>
      <w:bookmarkStart w:id="648" w:name="_Toc524597930"/>
      <w:bookmarkStart w:id="649" w:name="_Toc527725199"/>
      <w:bookmarkStart w:id="650" w:name="_Toc535843022"/>
      <w:bookmarkStart w:id="651" w:name="_Toc20335505"/>
      <w:bookmarkStart w:id="652" w:name="_Toc13417237"/>
      <w:bookmarkStart w:id="653" w:name="_Toc141952428"/>
      <w:bookmarkStart w:id="654" w:name="_Toc163731973"/>
      <w:r>
        <w:rPr>
          <w:lang w:val="en-US"/>
        </w:rPr>
        <w:t>Getting started</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5"/>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6" w:name="_Toc474158331"/>
      <w:bookmarkStart w:id="657" w:name="_Ref485924072"/>
      <w:bookmarkStart w:id="658" w:name="_Toc487275088"/>
      <w:bookmarkStart w:id="659" w:name="_Toc487287974"/>
      <w:bookmarkStart w:id="660" w:name="_Ref488051616"/>
      <w:bookmarkStart w:id="661" w:name="_Toc502253655"/>
      <w:bookmarkStart w:id="662" w:name="_Toc493432896"/>
      <w:bookmarkStart w:id="663" w:name="_Toc503638545"/>
      <w:bookmarkStart w:id="664" w:name="_Toc512843267"/>
      <w:bookmarkStart w:id="665" w:name="_Toc524597931"/>
      <w:bookmarkStart w:id="666" w:name="_Toc527725200"/>
      <w:bookmarkStart w:id="667" w:name="_Toc535843023"/>
      <w:bookmarkStart w:id="668" w:name="_Toc20335506"/>
      <w:bookmarkStart w:id="669" w:name="_Toc13417238"/>
      <w:bookmarkStart w:id="670" w:name="_Toc141952429"/>
      <w:bookmarkStart w:id="671" w:name="_Toc163731974"/>
      <w:r>
        <w:rPr>
          <w:lang w:val="en-US"/>
        </w:rPr>
        <w:t>Configuring GammaRay</w:t>
      </w:r>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3" w:name="_Ref466988805"/>
      <w:bookmarkStart w:id="674" w:name="_Toc474158332"/>
      <w:bookmarkStart w:id="675" w:name="_Toc487275089"/>
      <w:bookmarkStart w:id="676" w:name="_Toc487287975"/>
      <w:bookmarkStart w:id="677" w:name="_Toc502253656"/>
      <w:bookmarkStart w:id="678" w:name="_Toc493432897"/>
      <w:bookmarkStart w:id="679" w:name="_Toc503638546"/>
      <w:bookmarkStart w:id="680" w:name="_Toc512843268"/>
      <w:bookmarkStart w:id="681" w:name="_Toc524597932"/>
      <w:bookmarkStart w:id="682" w:name="_Toc527725201"/>
      <w:bookmarkStart w:id="683" w:name="_Toc535843024"/>
      <w:bookmarkStart w:id="684" w:name="_Toc20335507"/>
      <w:bookmarkStart w:id="685" w:name="_Toc13417239"/>
      <w:bookmarkStart w:id="686" w:name="_Toc141952430"/>
      <w:bookmarkStart w:id="687" w:name="_Toc163731975"/>
      <w:r>
        <w:rPr>
          <w:lang w:val="en-US"/>
        </w:rPr>
        <w:t>Creating a project</w:t>
      </w:r>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8"/>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89" w:name="_Toc20335508"/>
      <w:bookmarkStart w:id="690" w:name="_Toc141952431"/>
      <w:bookmarkStart w:id="691" w:name="_Toc163731976"/>
      <w:r>
        <w:rPr>
          <w:lang w:val="en-US"/>
        </w:rPr>
        <w:t>Supported data types</w:t>
      </w:r>
      <w:bookmarkEnd w:id="689"/>
      <w:bookmarkEnd w:id="690"/>
      <w:bookmarkEnd w:id="691"/>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2" w:name="_Toc20335509"/>
      <w:bookmarkStart w:id="693" w:name="_Toc141952432"/>
      <w:bookmarkStart w:id="694" w:name="_Toc163731977"/>
      <w:r>
        <w:rPr>
          <w:lang w:val="en-US"/>
        </w:rPr>
        <w:t>Point set</w:t>
      </w:r>
      <w:bookmarkEnd w:id="692"/>
      <w:bookmarkEnd w:id="693"/>
      <w:bookmarkEnd w:id="694"/>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5" w:name="_Toc20335510"/>
      <w:bookmarkStart w:id="696" w:name="_Toc141952433"/>
      <w:bookmarkStart w:id="697" w:name="_Toc163731978"/>
      <w:r>
        <w:rPr>
          <w:lang w:val="en-US"/>
        </w:rPr>
        <w:t>Regular grid</w:t>
      </w:r>
      <w:bookmarkEnd w:id="695"/>
      <w:bookmarkEnd w:id="696"/>
      <w:bookmarkEnd w:id="697"/>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8" w:name="_Toc20335511"/>
      <w:bookmarkStart w:id="699" w:name="_Toc141952434"/>
      <w:bookmarkStart w:id="700" w:name="_Toc163731979"/>
      <w:r>
        <w:rPr>
          <w:lang w:val="en-US"/>
        </w:rPr>
        <w:lastRenderedPageBreak/>
        <w:t>Segment set</w:t>
      </w:r>
      <w:bookmarkEnd w:id="698"/>
      <w:bookmarkEnd w:id="699"/>
      <w:bookmarkEnd w:id="700"/>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1" w:name="_Toc20335512"/>
      <w:bookmarkStart w:id="702" w:name="_Toc141952435"/>
      <w:bookmarkStart w:id="703" w:name="_Toc163731980"/>
      <w:r>
        <w:rPr>
          <w:lang w:val="en-US"/>
        </w:rPr>
        <w:t>Geologic</w:t>
      </w:r>
      <w:r w:rsidR="00926139">
        <w:rPr>
          <w:lang w:val="en-US"/>
        </w:rPr>
        <w:t xml:space="preserve"> grid</w:t>
      </w:r>
      <w:bookmarkEnd w:id="701"/>
      <w:bookmarkEnd w:id="702"/>
      <w:bookmarkEnd w:id="703"/>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4" w:name="_Toc141952436"/>
      <w:bookmarkStart w:id="705" w:name="_Toc163731981"/>
      <w:r>
        <w:rPr>
          <w:lang w:val="en-US"/>
        </w:rPr>
        <w:t>Geologic section</w:t>
      </w:r>
      <w:bookmarkEnd w:id="704"/>
      <w:bookmarkEnd w:id="705"/>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6" w:name="_Toc474158333"/>
      <w:bookmarkStart w:id="707" w:name="_Toc487275090"/>
      <w:bookmarkStart w:id="708" w:name="_Toc487287976"/>
      <w:bookmarkStart w:id="709" w:name="_Ref488051662"/>
      <w:bookmarkStart w:id="710" w:name="_Toc502253657"/>
      <w:bookmarkStart w:id="711" w:name="_Toc493432898"/>
      <w:bookmarkStart w:id="712" w:name="_Toc503638547"/>
      <w:bookmarkStart w:id="713" w:name="_Ref512843667"/>
      <w:bookmarkStart w:id="714" w:name="_Toc512843269"/>
      <w:bookmarkStart w:id="715" w:name="_Toc524597933"/>
      <w:bookmarkStart w:id="716" w:name="_Ref526517842"/>
      <w:bookmarkStart w:id="717" w:name="_Toc527725202"/>
      <w:bookmarkStart w:id="718" w:name="_Toc535843025"/>
      <w:bookmarkStart w:id="719" w:name="_Ref9851453"/>
      <w:bookmarkStart w:id="720" w:name="_Ref9862129"/>
      <w:bookmarkStart w:id="721" w:name="_Toc20335513"/>
      <w:bookmarkStart w:id="722" w:name="_Toc13417240"/>
      <w:bookmarkStart w:id="723" w:name="_Ref77321650"/>
      <w:bookmarkStart w:id="724" w:name="_Toc141952437"/>
      <w:bookmarkStart w:id="725" w:name="_Toc163731982"/>
      <w:r>
        <w:rPr>
          <w:lang w:val="en-US"/>
        </w:rPr>
        <w:t>Adding data files to your project</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6"/>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7"/>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8"/>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9"/>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0"/>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1" w:name="_Toc141952438"/>
      <w:bookmarkStart w:id="732" w:name="_Toc163731983"/>
      <w:r>
        <w:rPr>
          <w:lang w:val="en-US"/>
        </w:rPr>
        <w:t>Making copies of</w:t>
      </w:r>
      <w:r w:rsidR="00E0361C">
        <w:rPr>
          <w:lang w:val="en-US"/>
        </w:rPr>
        <w:t xml:space="preserve"> files</w:t>
      </w:r>
      <w:bookmarkEnd w:id="731"/>
      <w:bookmarkEnd w:id="73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3" w:name="_Toc474158334"/>
      <w:bookmarkStart w:id="734" w:name="_Toc487275091"/>
      <w:bookmarkStart w:id="735" w:name="_Toc487287977"/>
      <w:bookmarkStart w:id="736" w:name="_Toc502253658"/>
      <w:bookmarkStart w:id="737" w:name="_Toc493432899"/>
      <w:bookmarkStart w:id="738" w:name="_Ref503638357"/>
      <w:bookmarkStart w:id="739" w:name="_Toc503638548"/>
      <w:bookmarkStart w:id="740" w:name="_Toc512843270"/>
      <w:bookmarkStart w:id="741" w:name="_Toc524597934"/>
      <w:bookmarkStart w:id="742" w:name="_Toc527725203"/>
      <w:bookmarkStart w:id="743" w:name="_Toc535843026"/>
      <w:bookmarkStart w:id="744" w:name="_Toc20335514"/>
      <w:bookmarkStart w:id="745" w:name="_Toc13417241"/>
      <w:bookmarkStart w:id="746" w:name="_Toc141952439"/>
      <w:bookmarkStart w:id="747" w:name="_Toc163731984"/>
      <w:r>
        <w:rPr>
          <w:lang w:val="en-US"/>
        </w:rPr>
        <w:t>Removing data files from the project</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8" w:name="_Ref485804883"/>
      <w:bookmarkStart w:id="749" w:name="_Toc487275092"/>
      <w:bookmarkStart w:id="750" w:name="_Toc487287978"/>
      <w:bookmarkStart w:id="751" w:name="_Toc502253659"/>
      <w:bookmarkStart w:id="752" w:name="_Toc493432900"/>
      <w:bookmarkStart w:id="753" w:name="_Toc503638549"/>
      <w:bookmarkStart w:id="754" w:name="_Toc512843271"/>
      <w:bookmarkStart w:id="755" w:name="_Toc524597935"/>
      <w:bookmarkStart w:id="756" w:name="_Toc527725204"/>
      <w:bookmarkStart w:id="757" w:name="_Toc535843027"/>
      <w:bookmarkStart w:id="758" w:name="_Toc20335515"/>
      <w:bookmarkStart w:id="759" w:name="_Toc13417242"/>
      <w:bookmarkStart w:id="760" w:name="_Toc141952440"/>
      <w:bookmarkStart w:id="761" w:name="_Toc163731985"/>
      <w:r>
        <w:rPr>
          <w:lang w:val="en-US"/>
        </w:rPr>
        <w:t>Freeing up memory by freeing loaded data</w:t>
      </w:r>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2" w:name="_Toc503638550"/>
      <w:bookmarkStart w:id="763" w:name="_Toc512843272"/>
      <w:bookmarkStart w:id="764" w:name="_Toc524597936"/>
      <w:bookmarkStart w:id="765" w:name="_Toc527725205"/>
      <w:bookmarkStart w:id="766" w:name="_Toc535843028"/>
      <w:bookmarkStart w:id="767" w:name="_Toc20335516"/>
      <w:bookmarkStart w:id="768" w:name="_Toc13417243"/>
      <w:bookmarkStart w:id="769" w:name="_Toc141952441"/>
      <w:bookmarkStart w:id="770" w:name="_Toc163731986"/>
      <w:bookmarkStart w:id="771" w:name="_Toc474158335"/>
      <w:bookmarkStart w:id="772" w:name="_Toc487275093"/>
      <w:bookmarkStart w:id="773" w:name="_Toc487287979"/>
      <w:bookmarkStart w:id="774" w:name="_Toc502253660"/>
      <w:r>
        <w:rPr>
          <w:lang w:val="en-US"/>
        </w:rPr>
        <w:t>Deleting variables</w:t>
      </w:r>
      <w:bookmarkEnd w:id="762"/>
      <w:bookmarkEnd w:id="763"/>
      <w:bookmarkEnd w:id="764"/>
      <w:bookmarkEnd w:id="765"/>
      <w:bookmarkEnd w:id="766"/>
      <w:bookmarkEnd w:id="767"/>
      <w:bookmarkEnd w:id="768"/>
      <w:bookmarkEnd w:id="769"/>
      <w:bookmarkEnd w:id="770"/>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5" w:name="_Ref508531372"/>
      <w:bookmarkStart w:id="776" w:name="_Toc512843273"/>
      <w:bookmarkStart w:id="777" w:name="_Toc524597937"/>
      <w:bookmarkStart w:id="778" w:name="_Toc527725206"/>
      <w:bookmarkStart w:id="779" w:name="_Toc535843029"/>
      <w:bookmarkStart w:id="780" w:name="_Toc20335517"/>
      <w:bookmarkStart w:id="781" w:name="_Toc13417244"/>
      <w:bookmarkStart w:id="782" w:name="_Toc141952442"/>
      <w:bookmarkStart w:id="783" w:name="_Toc163731987"/>
      <w:r>
        <w:rPr>
          <w:lang w:val="en-US"/>
        </w:rPr>
        <w:t>Adding variables</w:t>
      </w:r>
      <w:bookmarkEnd w:id="775"/>
      <w:bookmarkEnd w:id="776"/>
      <w:bookmarkEnd w:id="777"/>
      <w:bookmarkEnd w:id="778"/>
      <w:bookmarkEnd w:id="779"/>
      <w:bookmarkEnd w:id="780"/>
      <w:bookmarkEnd w:id="781"/>
      <w:bookmarkEnd w:id="782"/>
      <w:bookmarkEnd w:id="783"/>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4" w:name="_Toc493432901"/>
      <w:bookmarkStart w:id="785" w:name="_Toc503638551"/>
      <w:bookmarkStart w:id="786" w:name="_Toc512843274"/>
      <w:bookmarkStart w:id="787" w:name="_Toc524597938"/>
      <w:bookmarkStart w:id="788" w:name="_Ref527703067"/>
      <w:bookmarkStart w:id="789" w:name="_Toc527725207"/>
      <w:bookmarkStart w:id="790" w:name="_Toc535843030"/>
      <w:bookmarkStart w:id="791" w:name="_Ref11216626"/>
      <w:bookmarkStart w:id="792" w:name="_Toc20335518"/>
      <w:bookmarkStart w:id="793" w:name="_Toc13417245"/>
      <w:bookmarkStart w:id="794" w:name="_Toc141952443"/>
      <w:bookmarkStart w:id="795" w:name="_Toc163731988"/>
      <w:r>
        <w:rPr>
          <w:lang w:val="en-US"/>
        </w:rPr>
        <w:t>Conventions</w:t>
      </w:r>
      <w:bookmarkEnd w:id="771"/>
      <w:bookmarkEnd w:id="772"/>
      <w:bookmarkEnd w:id="773"/>
      <w:bookmarkEnd w:id="774"/>
      <w:bookmarkEnd w:id="784"/>
      <w:bookmarkEnd w:id="785"/>
      <w:bookmarkEnd w:id="786"/>
      <w:bookmarkEnd w:id="787"/>
      <w:bookmarkEnd w:id="788"/>
      <w:bookmarkEnd w:id="789"/>
      <w:bookmarkEnd w:id="790"/>
      <w:bookmarkEnd w:id="791"/>
      <w:bookmarkEnd w:id="792"/>
      <w:bookmarkEnd w:id="793"/>
      <w:bookmarkEnd w:id="794"/>
      <w:bookmarkEnd w:id="795"/>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2129D0B1">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6"/>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7" w:name="_Toc474158336"/>
      <w:bookmarkStart w:id="798" w:name="_Toc487275094"/>
      <w:bookmarkStart w:id="799" w:name="_Toc487287980"/>
      <w:bookmarkStart w:id="800" w:name="_Toc502253661"/>
      <w:bookmarkStart w:id="801" w:name="_Toc493432902"/>
      <w:bookmarkStart w:id="802" w:name="_Toc503638552"/>
      <w:bookmarkStart w:id="803" w:name="_Toc512843275"/>
      <w:bookmarkStart w:id="804" w:name="_Toc524597939"/>
      <w:bookmarkStart w:id="805" w:name="_Ref525638281"/>
      <w:bookmarkStart w:id="806" w:name="_Toc527725208"/>
      <w:bookmarkStart w:id="807" w:name="_Ref536786779"/>
      <w:bookmarkStart w:id="808" w:name="_Toc535843031"/>
      <w:bookmarkStart w:id="809" w:name="_Toc20335519"/>
      <w:bookmarkStart w:id="810" w:name="_Toc13417246"/>
      <w:bookmarkStart w:id="811" w:name="_Toc141952444"/>
      <w:bookmarkStart w:id="812" w:name="_Toc163731989"/>
      <w:r>
        <w:rPr>
          <w:lang w:val="en-US"/>
        </w:rPr>
        <w:t>Plot Dialog</w:t>
      </w:r>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4" w:name="_Toc474158337"/>
      <w:bookmarkStart w:id="815" w:name="_Toc487275095"/>
      <w:bookmarkStart w:id="816" w:name="_Toc487287981"/>
      <w:bookmarkStart w:id="817" w:name="_Toc502253662"/>
      <w:bookmarkStart w:id="818" w:name="_Toc493432903"/>
      <w:bookmarkStart w:id="819" w:name="_Toc503638553"/>
      <w:bookmarkStart w:id="820" w:name="_Toc512843276"/>
      <w:bookmarkStart w:id="821" w:name="_Toc524597940"/>
      <w:bookmarkStart w:id="822" w:name="_Toc527725209"/>
      <w:bookmarkStart w:id="823" w:name="_Toc535843032"/>
      <w:bookmarkStart w:id="824" w:name="_Toc20335520"/>
      <w:bookmarkStart w:id="825" w:name="_Toc13417247"/>
      <w:bookmarkStart w:id="826" w:name="_Toc141952445"/>
      <w:bookmarkStart w:id="827" w:name="_Toc163731990"/>
      <w:r>
        <w:rPr>
          <w:lang w:val="en-US"/>
        </w:rPr>
        <w:t>Parameters Dialog</w:t>
      </w:r>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829" w:name="_Ref506740680"/>
      <w:bookmarkStart w:id="830" w:name="_Toc512843277"/>
      <w:bookmarkStart w:id="831" w:name="_Toc524597941"/>
      <w:bookmarkStart w:id="832" w:name="_Toc527725210"/>
      <w:bookmarkStart w:id="833" w:name="_Toc535843033"/>
      <w:bookmarkStart w:id="834" w:name="_Toc20335521"/>
      <w:bookmarkStart w:id="835" w:name="_Toc13417248"/>
      <w:bookmarkStart w:id="836" w:name="_Toc141952446"/>
      <w:bookmarkStart w:id="837" w:name="_Toc163731991"/>
      <w:r>
        <w:rPr>
          <w:lang w:val="en-US"/>
        </w:rPr>
        <w:t>Calculator</w:t>
      </w:r>
      <w:bookmarkEnd w:id="829"/>
      <w:bookmarkEnd w:id="830"/>
      <w:bookmarkEnd w:id="831"/>
      <w:bookmarkEnd w:id="832"/>
      <w:bookmarkEnd w:id="833"/>
      <w:bookmarkEnd w:id="834"/>
      <w:bookmarkEnd w:id="835"/>
      <w:bookmarkEnd w:id="836"/>
      <w:bookmarkEnd w:id="837"/>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8"/>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7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9" w:name="_Toc512843278"/>
      <w:bookmarkStart w:id="840" w:name="_Toc524597942"/>
      <w:bookmarkStart w:id="841" w:name="_Toc527725211"/>
      <w:bookmarkStart w:id="842" w:name="_Toc535843034"/>
      <w:bookmarkStart w:id="843" w:name="_Toc20335522"/>
      <w:bookmarkStart w:id="844" w:name="_Toc13417249"/>
      <w:bookmarkStart w:id="845" w:name="_Toc141952447"/>
      <w:bookmarkStart w:id="846" w:name="_Toc163731992"/>
      <w:r>
        <w:rPr>
          <w:lang w:val="en-US"/>
        </w:rPr>
        <w:t>Script examples</w:t>
      </w:r>
      <w:bookmarkEnd w:id="839"/>
      <w:bookmarkEnd w:id="840"/>
      <w:bookmarkEnd w:id="841"/>
      <w:bookmarkEnd w:id="842"/>
      <w:bookmarkEnd w:id="843"/>
      <w:bookmarkEnd w:id="844"/>
      <w:bookmarkEnd w:id="845"/>
      <w:bookmarkEnd w:id="846"/>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lastRenderedPageBreak/>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7" w:name="_Toc512843279"/>
      <w:bookmarkStart w:id="848" w:name="_Ref520557648"/>
      <w:bookmarkStart w:id="849" w:name="_Toc524597943"/>
      <w:bookmarkStart w:id="850" w:name="_Toc527725212"/>
      <w:bookmarkStart w:id="851" w:name="_Toc535843035"/>
      <w:bookmarkStart w:id="852" w:name="_Toc20335523"/>
      <w:bookmarkStart w:id="853" w:name="_Toc13417250"/>
      <w:bookmarkStart w:id="854" w:name="_Toc141952448"/>
      <w:bookmarkStart w:id="855" w:name="_Toc163731993"/>
      <w:r>
        <w:rPr>
          <w:lang w:val="en-US"/>
        </w:rPr>
        <w:t>Quick grid viewer</w:t>
      </w:r>
      <w:bookmarkEnd w:id="847"/>
      <w:bookmarkEnd w:id="848"/>
      <w:bookmarkEnd w:id="849"/>
      <w:bookmarkEnd w:id="850"/>
      <w:bookmarkEnd w:id="851"/>
      <w:bookmarkEnd w:id="852"/>
      <w:bookmarkEnd w:id="853"/>
      <w:bookmarkEnd w:id="854"/>
      <w:bookmarkEnd w:id="855"/>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7" w:name="_Toc512843280"/>
      <w:bookmarkStart w:id="858" w:name="_Toc524597944"/>
      <w:bookmarkStart w:id="859" w:name="_Toc527725213"/>
      <w:bookmarkStart w:id="860" w:name="_Toc535843036"/>
      <w:bookmarkStart w:id="861" w:name="_Toc20335524"/>
      <w:bookmarkStart w:id="862" w:name="_Toc13417251"/>
      <w:bookmarkStart w:id="863" w:name="_Ref141950204"/>
      <w:bookmarkStart w:id="864" w:name="_Toc141952449"/>
      <w:bookmarkStart w:id="865" w:name="_Toc163731994"/>
      <w:r>
        <w:rPr>
          <w:lang w:val="en-US"/>
        </w:rPr>
        <w:t>Ex</w:t>
      </w:r>
      <w:r w:rsidR="008650A6">
        <w:rPr>
          <w:lang w:val="en-US"/>
        </w:rPr>
        <w:t>porting/</w:t>
      </w:r>
      <w:r>
        <w:rPr>
          <w:lang w:val="en-US"/>
        </w:rPr>
        <w:t>im</w:t>
      </w:r>
      <w:r w:rsidR="008650A6">
        <w:rPr>
          <w:lang w:val="en-US"/>
        </w:rPr>
        <w:t>porting grid slices as PNG images</w:t>
      </w:r>
      <w:bookmarkEnd w:id="857"/>
      <w:bookmarkEnd w:id="858"/>
      <w:bookmarkEnd w:id="859"/>
      <w:bookmarkEnd w:id="860"/>
      <w:bookmarkEnd w:id="861"/>
      <w:bookmarkEnd w:id="862"/>
      <w:bookmarkEnd w:id="863"/>
      <w:bookmarkEnd w:id="864"/>
      <w:bookmarkEnd w:id="865"/>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66" w:name="_Toc474158338"/>
      <w:bookmarkStart w:id="867" w:name="_Ref485654523"/>
      <w:bookmarkStart w:id="868" w:name="_Ref485923253"/>
      <w:bookmarkStart w:id="869" w:name="_Toc487275096"/>
      <w:bookmarkStart w:id="870" w:name="_Toc487287982"/>
      <w:bookmarkStart w:id="871" w:name="_Toc502253663"/>
      <w:bookmarkStart w:id="872" w:name="_Toc493432904"/>
      <w:bookmarkStart w:id="873" w:name="_Toc503638554"/>
      <w:bookmarkStart w:id="874" w:name="_Toc512843281"/>
      <w:bookmarkStart w:id="875" w:name="_Toc524597945"/>
      <w:bookmarkStart w:id="876" w:name="_Toc527725214"/>
      <w:bookmarkStart w:id="877" w:name="_Ref634616"/>
      <w:bookmarkStart w:id="878" w:name="_Toc535843037"/>
      <w:bookmarkStart w:id="879" w:name="_Toc20335525"/>
      <w:bookmarkStart w:id="880" w:name="_Toc13417252"/>
      <w:bookmarkStart w:id="881" w:name="_Toc141952450"/>
      <w:bookmarkStart w:id="882" w:name="_Toc163731995"/>
      <w:r>
        <w:rPr>
          <w:lang w:val="en-US"/>
        </w:rPr>
        <w:t>3D Viewer</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3"/>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884" w:name="_Toc141952451"/>
      <w:bookmarkStart w:id="885" w:name="_Toc163731996"/>
      <w:r>
        <w:rPr>
          <w:lang w:val="en-US"/>
        </w:rPr>
        <w:t>Picking and probing</w:t>
      </w:r>
      <w:bookmarkEnd w:id="884"/>
      <w:bookmarkEnd w:id="885"/>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6"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6"/>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7" w:name="_Ref50111819"/>
      <w:bookmarkStart w:id="888" w:name="_Toc141952452"/>
      <w:bookmarkStart w:id="889" w:name="_Toc163731997"/>
      <w:r>
        <w:rPr>
          <w:lang w:val="en-US"/>
        </w:rPr>
        <w:t>Keyboard</w:t>
      </w:r>
      <w:r w:rsidR="00731959">
        <w:rPr>
          <w:lang w:val="en-US"/>
        </w:rPr>
        <w:t>/mouse</w:t>
      </w:r>
      <w:r>
        <w:rPr>
          <w:lang w:val="en-US"/>
        </w:rPr>
        <w:t xml:space="preserve"> bindings</w:t>
      </w:r>
      <w:bookmarkEnd w:id="887"/>
      <w:bookmarkEnd w:id="888"/>
      <w:bookmarkEnd w:id="889"/>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0" w:name="_Toc141952453"/>
      <w:bookmarkStart w:id="891" w:name="_Toc163731998"/>
      <w:r>
        <w:rPr>
          <w:lang w:val="en-US"/>
        </w:rPr>
        <w:t>Antialiasing option</w:t>
      </w:r>
      <w:bookmarkEnd w:id="890"/>
      <w:bookmarkEnd w:id="891"/>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2" w:name="_Toc487275097"/>
      <w:bookmarkStart w:id="893" w:name="_Toc487287983"/>
      <w:bookmarkStart w:id="894" w:name="_Toc502253664"/>
      <w:bookmarkStart w:id="895" w:name="_Toc493432905"/>
      <w:bookmarkStart w:id="896" w:name="_Toc503638555"/>
      <w:bookmarkStart w:id="897" w:name="_Toc512843282"/>
      <w:bookmarkStart w:id="898" w:name="_Toc524597946"/>
      <w:bookmarkStart w:id="899" w:name="_Toc527725215"/>
      <w:bookmarkStart w:id="900" w:name="_Toc535843038"/>
      <w:bookmarkStart w:id="901" w:name="_Toc20335526"/>
      <w:bookmarkStart w:id="902" w:name="_Toc13417253"/>
      <w:bookmarkStart w:id="903" w:name="_Toc141952454"/>
      <w:bookmarkStart w:id="904" w:name="_Toc163731999"/>
      <w:r>
        <w:rPr>
          <w:lang w:val="en-US"/>
        </w:rPr>
        <w:t>Known issues</w:t>
      </w:r>
      <w:bookmarkEnd w:id="892"/>
      <w:bookmarkEnd w:id="893"/>
      <w:bookmarkEnd w:id="894"/>
      <w:bookmarkEnd w:id="895"/>
      <w:bookmarkEnd w:id="896"/>
      <w:bookmarkEnd w:id="897"/>
      <w:bookmarkEnd w:id="898"/>
      <w:bookmarkEnd w:id="899"/>
      <w:bookmarkEnd w:id="900"/>
      <w:bookmarkEnd w:id="901"/>
      <w:bookmarkEnd w:id="902"/>
      <w:bookmarkEnd w:id="903"/>
      <w:bookmarkEnd w:id="904"/>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5"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6" w:name="_Toc141952455"/>
      <w:bookmarkStart w:id="907" w:name="_Toc163732000"/>
      <w:r>
        <w:rPr>
          <w:lang w:val="en-US"/>
        </w:rPr>
        <w:t>Exporting a variable in 2D Cartesian grids to a .GRD file</w:t>
      </w:r>
      <w:bookmarkEnd w:id="906"/>
      <w:bookmarkEnd w:id="907"/>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8" w:name="_Toc493432906"/>
      <w:bookmarkStart w:id="909" w:name="_Toc503638556"/>
      <w:bookmarkStart w:id="910" w:name="_Toc512843283"/>
      <w:bookmarkStart w:id="911" w:name="_Toc524597947"/>
      <w:bookmarkStart w:id="912" w:name="_Toc527725216"/>
      <w:bookmarkStart w:id="913" w:name="_Toc535843039"/>
      <w:bookmarkStart w:id="914" w:name="_Toc20335527"/>
      <w:bookmarkStart w:id="915" w:name="_Toc13417254"/>
      <w:bookmarkStart w:id="916" w:name="_Toc141952456"/>
      <w:bookmarkStart w:id="917" w:name="_Toc163732001"/>
      <w:r>
        <w:rPr>
          <w:lang w:val="en-US"/>
        </w:rPr>
        <w:t xml:space="preserve">Known issues </w:t>
      </w:r>
      <w:r w:rsidR="00146AC6">
        <w:rPr>
          <w:lang w:val="en-US"/>
        </w:rPr>
        <w:t>running</w:t>
      </w:r>
      <w:r>
        <w:rPr>
          <w:lang w:val="en-US"/>
        </w:rPr>
        <w:t xml:space="preserve"> the program</w:t>
      </w:r>
      <w:bookmarkEnd w:id="905"/>
      <w:bookmarkEnd w:id="908"/>
      <w:bookmarkEnd w:id="909"/>
      <w:bookmarkEnd w:id="910"/>
      <w:bookmarkEnd w:id="911"/>
      <w:bookmarkEnd w:id="912"/>
      <w:bookmarkEnd w:id="913"/>
      <w:bookmarkEnd w:id="914"/>
      <w:bookmarkEnd w:id="915"/>
      <w:bookmarkEnd w:id="916"/>
      <w:bookmarkEnd w:id="917"/>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8" w:name="_Toc474158339"/>
      <w:bookmarkStart w:id="919" w:name="_Toc487275098"/>
      <w:bookmarkStart w:id="920" w:name="_Toc487287984"/>
      <w:bookmarkStart w:id="921" w:name="_Toc502253666"/>
      <w:bookmarkStart w:id="922" w:name="_Toc493432907"/>
      <w:bookmarkStart w:id="923" w:name="_Toc503638557"/>
      <w:bookmarkStart w:id="924" w:name="_Toc512843284"/>
      <w:bookmarkStart w:id="925" w:name="_Toc524597948"/>
      <w:bookmarkStart w:id="926" w:name="_Toc527725217"/>
      <w:bookmarkStart w:id="927" w:name="_Toc535843040"/>
      <w:bookmarkStart w:id="928" w:name="_Toc20335528"/>
      <w:bookmarkStart w:id="929" w:name="_Toc13417255"/>
      <w:bookmarkStart w:id="930" w:name="_Toc141952457"/>
      <w:bookmarkStart w:id="931" w:name="_Toc163732002"/>
      <w:r>
        <w:rPr>
          <w:lang w:val="en-US"/>
        </w:rPr>
        <w:t>Exploratory data analysi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2" w:name="_Toc474158340"/>
      <w:bookmarkStart w:id="933" w:name="_Toc487275099"/>
      <w:bookmarkStart w:id="934" w:name="_Toc487287985"/>
      <w:bookmarkStart w:id="935" w:name="_Toc502253667"/>
      <w:bookmarkStart w:id="936" w:name="_Toc493432908"/>
      <w:bookmarkStart w:id="937" w:name="_Toc503638558"/>
      <w:bookmarkStart w:id="938" w:name="_Toc512843285"/>
      <w:bookmarkStart w:id="939" w:name="_Toc524597949"/>
      <w:bookmarkStart w:id="940" w:name="_Toc527725218"/>
      <w:bookmarkStart w:id="941" w:name="_Toc535843041"/>
      <w:bookmarkStart w:id="942" w:name="_Toc20335529"/>
      <w:bookmarkStart w:id="943" w:name="_Toc13417256"/>
      <w:bookmarkStart w:id="944" w:name="_Toc141952458"/>
      <w:bookmarkStart w:id="945" w:name="_Toc163732003"/>
      <w:r>
        <w:rPr>
          <w:lang w:val="en-US"/>
        </w:rPr>
        <w:lastRenderedPageBreak/>
        <w:t>Map / data display</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6" w:name="_Ref461696780"/>
      <w:bookmarkStart w:id="947" w:name="_Ref20038653"/>
      <w:bookmarkStart w:id="9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6"/>
      <w:bookmarkEnd w:id="9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9" w:name="_Toc487275100"/>
      <w:bookmarkStart w:id="950" w:name="_Toc487287986"/>
      <w:bookmarkStart w:id="951" w:name="_Toc502253668"/>
      <w:bookmarkStart w:id="952" w:name="_Toc493432909"/>
      <w:bookmarkStart w:id="953" w:name="_Toc503638559"/>
      <w:bookmarkStart w:id="954" w:name="_Toc512843286"/>
      <w:bookmarkStart w:id="955" w:name="_Toc524597950"/>
      <w:bookmarkStart w:id="956" w:name="_Toc527725219"/>
      <w:bookmarkStart w:id="957" w:name="_Toc535843042"/>
      <w:bookmarkStart w:id="958" w:name="_Toc20335530"/>
      <w:bookmarkStart w:id="959" w:name="_Toc13417257"/>
      <w:bookmarkStart w:id="960" w:name="_Toc141952459"/>
      <w:bookmarkStart w:id="961" w:name="_Toc163732004"/>
      <w:r>
        <w:rPr>
          <w:lang w:val="en-US"/>
        </w:rPr>
        <w:t>Known issues</w:t>
      </w:r>
      <w:bookmarkEnd w:id="949"/>
      <w:bookmarkEnd w:id="950"/>
      <w:bookmarkEnd w:id="951"/>
      <w:bookmarkEnd w:id="952"/>
      <w:bookmarkEnd w:id="953"/>
      <w:bookmarkEnd w:id="954"/>
      <w:bookmarkEnd w:id="955"/>
      <w:bookmarkEnd w:id="956"/>
      <w:bookmarkEnd w:id="957"/>
      <w:bookmarkEnd w:id="958"/>
      <w:bookmarkEnd w:id="959"/>
      <w:bookmarkEnd w:id="960"/>
      <w:bookmarkEnd w:id="961"/>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2" w:name="_Ref466994790"/>
      <w:bookmarkStart w:id="963" w:name="_Toc474158341"/>
      <w:bookmarkStart w:id="964" w:name="_Toc487275101"/>
      <w:bookmarkStart w:id="965" w:name="_Toc487287987"/>
      <w:bookmarkStart w:id="966" w:name="_Toc502253669"/>
      <w:bookmarkStart w:id="967" w:name="_Toc493432910"/>
      <w:bookmarkStart w:id="968" w:name="_Toc503638560"/>
      <w:bookmarkStart w:id="969" w:name="_Toc512843287"/>
      <w:bookmarkStart w:id="970" w:name="_Toc524597951"/>
      <w:bookmarkStart w:id="971" w:name="_Toc527725220"/>
      <w:bookmarkStart w:id="972" w:name="_Toc535843043"/>
      <w:bookmarkStart w:id="973" w:name="_Toc20335531"/>
      <w:bookmarkStart w:id="974" w:name="_Toc13417258"/>
      <w:bookmarkStart w:id="975" w:name="_Toc141952460"/>
      <w:bookmarkStart w:id="976" w:name="_Toc163732005"/>
      <w:r>
        <w:rPr>
          <w:lang w:val="en-US"/>
        </w:rPr>
        <w:t>Histogram</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24604737" w14:textId="0972C52F"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7"/>
      <w:r w:rsidRPr="004758C9">
        <w:rPr>
          <w:lang w:val="en-US"/>
        </w:rPr>
        <w:t xml:space="preserve"> The Plot Dialog showing a histogram.</w:t>
      </w:r>
    </w:p>
    <w:p w14:paraId="54FAF9F1" w14:textId="77777777" w:rsidR="00243FC4" w:rsidRDefault="00944BF1" w:rsidP="00243FC4">
      <w:pPr>
        <w:pStyle w:val="Ttulo3"/>
        <w:rPr>
          <w:lang w:val="en-US"/>
        </w:rPr>
      </w:pPr>
      <w:bookmarkStart w:id="978" w:name="_Toc487275102"/>
      <w:bookmarkStart w:id="979" w:name="_Toc487287988"/>
      <w:bookmarkStart w:id="980" w:name="_Toc502253670"/>
      <w:bookmarkStart w:id="981" w:name="_Toc493432911"/>
      <w:bookmarkStart w:id="982" w:name="_Toc503638561"/>
      <w:bookmarkStart w:id="983" w:name="_Toc512843288"/>
      <w:bookmarkStart w:id="984" w:name="_Toc524597952"/>
      <w:bookmarkStart w:id="985" w:name="_Toc527725221"/>
      <w:bookmarkStart w:id="986" w:name="_Toc535843044"/>
      <w:bookmarkStart w:id="987" w:name="_Toc20335532"/>
      <w:bookmarkStart w:id="988" w:name="_Toc13417259"/>
      <w:bookmarkStart w:id="989" w:name="_Toc141952461"/>
      <w:bookmarkStart w:id="990" w:name="_Toc163732006"/>
      <w:r>
        <w:rPr>
          <w:lang w:val="en-US"/>
        </w:rPr>
        <w:t>Known issues</w:t>
      </w:r>
      <w:bookmarkEnd w:id="978"/>
      <w:bookmarkEnd w:id="979"/>
      <w:bookmarkEnd w:id="980"/>
      <w:bookmarkEnd w:id="981"/>
      <w:bookmarkEnd w:id="982"/>
      <w:bookmarkEnd w:id="983"/>
      <w:bookmarkEnd w:id="984"/>
      <w:bookmarkEnd w:id="985"/>
      <w:bookmarkEnd w:id="986"/>
      <w:bookmarkEnd w:id="987"/>
      <w:bookmarkEnd w:id="988"/>
      <w:bookmarkEnd w:id="989"/>
      <w:bookmarkEnd w:id="990"/>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2" w:name="_Toc487275103"/>
      <w:bookmarkStart w:id="993" w:name="_Toc487287989"/>
      <w:bookmarkStart w:id="994" w:name="_Toc502253671"/>
      <w:bookmarkStart w:id="995" w:name="_Toc493432912"/>
      <w:bookmarkStart w:id="996" w:name="_Toc503638562"/>
      <w:bookmarkStart w:id="997" w:name="_Toc512843289"/>
      <w:bookmarkStart w:id="998" w:name="_Toc524597953"/>
      <w:bookmarkStart w:id="999" w:name="_Toc527725222"/>
      <w:bookmarkStart w:id="1000" w:name="_Toc535843045"/>
      <w:bookmarkStart w:id="1001" w:name="_Toc20335533"/>
      <w:bookmarkStart w:id="1002" w:name="_Toc13417260"/>
      <w:bookmarkStart w:id="1003" w:name="_Toc141952462"/>
      <w:bookmarkStart w:id="1004" w:name="_Toc163732007"/>
      <w:r>
        <w:rPr>
          <w:lang w:val="en-US"/>
        </w:rPr>
        <w:t>Crossplot</w:t>
      </w:r>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5"/>
      <w:r w:rsidRPr="004E5078">
        <w:rPr>
          <w:lang w:val="en-US"/>
        </w:rPr>
        <w:t xml:space="preserve"> a 3-variable crossplot.</w:t>
      </w:r>
    </w:p>
    <w:p w14:paraId="1CEF8871" w14:textId="77777777" w:rsidR="009C455F" w:rsidRDefault="009C455F" w:rsidP="009C455F">
      <w:pPr>
        <w:pStyle w:val="Ttulo3"/>
        <w:rPr>
          <w:lang w:val="en-US"/>
        </w:rPr>
      </w:pPr>
      <w:bookmarkStart w:id="1006" w:name="_Toc502253672"/>
      <w:bookmarkStart w:id="1007" w:name="_Toc503638563"/>
      <w:bookmarkStart w:id="1008" w:name="_Toc512843290"/>
      <w:bookmarkStart w:id="1009" w:name="_Toc524597954"/>
      <w:bookmarkStart w:id="1010" w:name="_Toc527725223"/>
      <w:bookmarkStart w:id="1011" w:name="_Toc535843046"/>
      <w:bookmarkStart w:id="1012" w:name="_Toc20335534"/>
      <w:bookmarkStart w:id="1013" w:name="_Toc13417261"/>
      <w:bookmarkStart w:id="1014" w:name="_Toc141952463"/>
      <w:bookmarkStart w:id="1015" w:name="_Toc163732008"/>
      <w:r>
        <w:rPr>
          <w:lang w:val="en-US"/>
        </w:rPr>
        <w:t>Known issues</w:t>
      </w:r>
      <w:bookmarkEnd w:id="1006"/>
      <w:bookmarkEnd w:id="1007"/>
      <w:bookmarkEnd w:id="1008"/>
      <w:bookmarkEnd w:id="1009"/>
      <w:bookmarkEnd w:id="1010"/>
      <w:bookmarkEnd w:id="1011"/>
      <w:bookmarkEnd w:id="1012"/>
      <w:bookmarkEnd w:id="1013"/>
      <w:bookmarkEnd w:id="1014"/>
      <w:bookmarkEnd w:id="1015"/>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6" w:name="_Ref467343883"/>
      <w:bookmarkStart w:id="1017" w:name="_Toc474158344"/>
      <w:bookmarkStart w:id="1018" w:name="_Toc487275104"/>
      <w:bookmarkStart w:id="1019" w:name="_Toc487287990"/>
      <w:bookmarkStart w:id="1020" w:name="_Toc502253673"/>
      <w:bookmarkStart w:id="1021" w:name="_Toc493432913"/>
      <w:bookmarkStart w:id="1022" w:name="_Toc503638564"/>
      <w:bookmarkStart w:id="1023" w:name="_Toc512843291"/>
      <w:bookmarkStart w:id="1024" w:name="_Toc524597955"/>
      <w:bookmarkStart w:id="1025" w:name="_Toc527725224"/>
      <w:bookmarkStart w:id="1026" w:name="_Toc535843047"/>
      <w:bookmarkStart w:id="1027" w:name="_Toc20335535"/>
      <w:bookmarkStart w:id="1028" w:name="_Toc13417262"/>
      <w:bookmarkStart w:id="1029" w:name="_Toc141952464"/>
      <w:bookmarkStart w:id="1030" w:name="_Toc163732009"/>
      <w:r>
        <w:rPr>
          <w:lang w:val="en-US"/>
        </w:rPr>
        <w:t>Probability plot</w:t>
      </w:r>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2" w:name="_Toc474158345"/>
      <w:bookmarkStart w:id="1033" w:name="_Toc487275105"/>
      <w:bookmarkStart w:id="1034" w:name="_Toc487287991"/>
      <w:bookmarkStart w:id="1035" w:name="_Toc502253674"/>
      <w:bookmarkStart w:id="1036" w:name="_Toc493432914"/>
      <w:bookmarkStart w:id="1037" w:name="_Toc503638565"/>
      <w:bookmarkStart w:id="1038" w:name="_Toc512843292"/>
      <w:bookmarkStart w:id="1039" w:name="_Toc524597956"/>
      <w:bookmarkStart w:id="1040" w:name="_Toc527725225"/>
      <w:bookmarkStart w:id="1041" w:name="_Toc535843048"/>
      <w:bookmarkStart w:id="1042" w:name="_Toc20335536"/>
      <w:bookmarkStart w:id="1043" w:name="_Toc13417263"/>
      <w:bookmarkStart w:id="1044" w:name="_Toc141952465"/>
      <w:bookmarkStart w:id="1045" w:name="_Toc163732010"/>
      <w:r>
        <w:rPr>
          <w:lang w:val="en-US"/>
        </w:rPr>
        <w:t>Q-Q and P-P plots</w:t>
      </w:r>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6"/>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8" w:name="_Ref466988951"/>
      <w:bookmarkStart w:id="1049" w:name="_Toc474158346"/>
      <w:bookmarkStart w:id="1050" w:name="_Toc487275106"/>
      <w:bookmarkStart w:id="1051" w:name="_Toc487287992"/>
      <w:bookmarkStart w:id="1052" w:name="_Toc502253675"/>
      <w:bookmarkStart w:id="1053" w:name="_Toc493432915"/>
      <w:bookmarkStart w:id="1054" w:name="_Toc503638566"/>
      <w:bookmarkStart w:id="1055" w:name="_Toc512843293"/>
      <w:bookmarkStart w:id="1056" w:name="_Toc524597957"/>
      <w:bookmarkStart w:id="1057" w:name="_Toc527725226"/>
      <w:bookmarkStart w:id="1058" w:name="_Toc535843049"/>
      <w:bookmarkStart w:id="1059" w:name="_Toc20335537"/>
      <w:bookmarkStart w:id="1060" w:name="_Toc13417264"/>
      <w:bookmarkStart w:id="1061" w:name="_Toc141952466"/>
      <w:bookmarkStart w:id="1062" w:name="_Toc163732011"/>
      <w:r>
        <w:rPr>
          <w:lang w:val="en-US"/>
        </w:rPr>
        <w:t>Univariate distribution modeling</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14:paraId="613DF6C4" w14:textId="6D5FB17F"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3"/>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5"/>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6" w:name="_Toc487275107"/>
      <w:bookmarkStart w:id="1067" w:name="_Toc487287993"/>
      <w:bookmarkStart w:id="1068" w:name="_Toc502253676"/>
      <w:bookmarkStart w:id="1069" w:name="_Toc493432916"/>
      <w:bookmarkStart w:id="1070" w:name="_Toc503638567"/>
      <w:bookmarkStart w:id="1071" w:name="_Toc512843294"/>
      <w:bookmarkStart w:id="1072" w:name="_Toc524597958"/>
      <w:bookmarkStart w:id="1073" w:name="_Toc527725227"/>
      <w:bookmarkStart w:id="1074" w:name="_Toc535843050"/>
      <w:bookmarkStart w:id="1075" w:name="_Toc20335538"/>
      <w:bookmarkStart w:id="1076" w:name="_Toc13417265"/>
      <w:bookmarkStart w:id="1077" w:name="_Toc141952467"/>
      <w:bookmarkStart w:id="1078" w:name="_Toc163732012"/>
      <w:r>
        <w:rPr>
          <w:lang w:val="en-US"/>
        </w:rPr>
        <w:t>Known iss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1079" w:name="_Toc474158348"/>
      <w:bookmarkStart w:id="1080" w:name="_Ref487092315"/>
      <w:bookmarkStart w:id="1081" w:name="_Toc487275108"/>
      <w:bookmarkStart w:id="1082" w:name="_Toc487287994"/>
      <w:bookmarkStart w:id="1083" w:name="_Toc502253677"/>
      <w:bookmarkStart w:id="1084" w:name="_Toc493432917"/>
      <w:bookmarkStart w:id="1085" w:name="_Toc503638568"/>
      <w:bookmarkStart w:id="1086" w:name="_Toc512843295"/>
      <w:bookmarkStart w:id="1087" w:name="_Toc524597959"/>
      <w:bookmarkStart w:id="1088" w:name="_Ref525890555"/>
      <w:bookmarkStart w:id="1089" w:name="_Toc527725228"/>
      <w:bookmarkStart w:id="1090" w:name="_Toc535843051"/>
      <w:bookmarkStart w:id="1091" w:name="_Toc20335539"/>
      <w:bookmarkStart w:id="1092" w:name="_Toc13417266"/>
      <w:bookmarkStart w:id="1093" w:name="_Toc141952468"/>
      <w:bookmarkStart w:id="1094" w:name="_Toc163732013"/>
      <w:r>
        <w:rPr>
          <w:lang w:val="en-US"/>
        </w:rPr>
        <w:t>Bivariate distribution modeling</w:t>
      </w:r>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14:paraId="4A4884F5" w14:textId="70FCC30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8" w:name="_Toc487275109"/>
      <w:bookmarkStart w:id="1099" w:name="_Toc487287995"/>
      <w:bookmarkStart w:id="1100" w:name="_Toc502253678"/>
      <w:bookmarkStart w:id="1101" w:name="_Toc493432918"/>
      <w:bookmarkStart w:id="1102" w:name="_Toc503638569"/>
      <w:bookmarkStart w:id="1103" w:name="_Toc512843296"/>
      <w:bookmarkStart w:id="1104" w:name="_Toc524597960"/>
      <w:bookmarkStart w:id="1105" w:name="_Toc527725229"/>
      <w:bookmarkStart w:id="1106" w:name="_Toc535843052"/>
      <w:bookmarkStart w:id="1107" w:name="_Toc20335540"/>
      <w:bookmarkStart w:id="1108" w:name="_Toc13417267"/>
      <w:bookmarkStart w:id="1109" w:name="_Toc141952469"/>
      <w:bookmarkStart w:id="1110" w:name="_Toc163732014"/>
      <w:r>
        <w:rPr>
          <w:lang w:val="en-US"/>
        </w:rPr>
        <w:t>Known issues</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1" w:name="_Toc502253679"/>
      <w:bookmarkStart w:id="1112" w:name="_Toc493432919"/>
      <w:bookmarkStart w:id="1113" w:name="_Toc503638570"/>
      <w:bookmarkStart w:id="1114" w:name="_Toc512843297"/>
      <w:bookmarkStart w:id="1115" w:name="_Toc524597961"/>
      <w:bookmarkStart w:id="1116" w:name="_Toc527725230"/>
      <w:bookmarkStart w:id="1117" w:name="_Toc535843053"/>
      <w:bookmarkStart w:id="1118" w:name="_Toc20335541"/>
      <w:bookmarkStart w:id="1119" w:name="_Toc13417268"/>
      <w:bookmarkStart w:id="1120" w:name="_Toc141952470"/>
      <w:bookmarkStart w:id="1121" w:name="_Toc163732015"/>
      <w:bookmarkStart w:id="1122" w:name="_Toc474158350"/>
      <w:r>
        <w:rPr>
          <w:lang w:val="en-US"/>
        </w:rPr>
        <w:t>Histograms of realizations</w:t>
      </w:r>
      <w:bookmarkEnd w:id="1111"/>
      <w:bookmarkEnd w:id="1112"/>
      <w:bookmarkEnd w:id="1113"/>
      <w:bookmarkEnd w:id="1114"/>
      <w:bookmarkEnd w:id="1115"/>
      <w:bookmarkEnd w:id="1116"/>
      <w:bookmarkEnd w:id="1117"/>
      <w:bookmarkEnd w:id="1118"/>
      <w:bookmarkEnd w:id="1119"/>
      <w:bookmarkEnd w:id="1120"/>
      <w:bookmarkEnd w:id="1121"/>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3"/>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4" w:name="_Toc163732016"/>
      <w:r>
        <w:rPr>
          <w:lang w:val="en-US"/>
        </w:rPr>
        <w:t>Contact analysis</w:t>
      </w:r>
      <w:bookmarkEnd w:id="1124"/>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9"/>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5"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5"/>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6"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6"/>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1"/>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7"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7"/>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6C58AE76">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8"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8"/>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7DE24407">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9"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9"/>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0"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0"/>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1" w:name="_Ref165817795"/>
      <w:r>
        <w:rPr>
          <w:lang w:val="en-US"/>
        </w:rPr>
        <w:t>Drift analysis</w:t>
      </w:r>
      <w:bookmarkEnd w:id="1131"/>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5"/>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2"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2"/>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3" w:name="_Toc487287996"/>
      <w:bookmarkStart w:id="1134" w:name="_Toc502253680"/>
      <w:bookmarkStart w:id="1135" w:name="_Toc493432920"/>
      <w:bookmarkStart w:id="1136" w:name="_Toc503638571"/>
      <w:bookmarkStart w:id="1137" w:name="_Toc512843298"/>
      <w:bookmarkStart w:id="1138" w:name="_Toc524597962"/>
      <w:bookmarkStart w:id="1139" w:name="_Toc527725231"/>
      <w:bookmarkStart w:id="1140" w:name="_Toc535843054"/>
      <w:bookmarkStart w:id="1141" w:name="_Toc20335542"/>
      <w:bookmarkStart w:id="1142" w:name="_Toc13417269"/>
      <w:bookmarkStart w:id="1143" w:name="_Toc141952471"/>
      <w:bookmarkStart w:id="1144" w:name="_Toc163732017"/>
      <w:r>
        <w:rPr>
          <w:lang w:val="en-US"/>
        </w:rPr>
        <w:lastRenderedPageBreak/>
        <w:t>Known issues with plots</w:t>
      </w:r>
      <w:bookmarkEnd w:id="1133"/>
      <w:r w:rsidR="000F73D2">
        <w:rPr>
          <w:lang w:val="en-US"/>
        </w:rPr>
        <w:t xml:space="preserve"> (</w:t>
      </w:r>
      <w:r w:rsidR="000F73D2" w:rsidRPr="000F73D2">
        <w:rPr>
          <w:rStyle w:val="SourceCodeChar"/>
        </w:rPr>
        <w:t>*plt</w:t>
      </w:r>
      <w:r w:rsidR="000F73D2">
        <w:rPr>
          <w:lang w:val="en-US"/>
        </w:rPr>
        <w:t xml:space="preserve"> programs in general)</w:t>
      </w:r>
      <w:bookmarkEnd w:id="1134"/>
      <w:bookmarkEnd w:id="1135"/>
      <w:bookmarkEnd w:id="1136"/>
      <w:bookmarkEnd w:id="1137"/>
      <w:bookmarkEnd w:id="1138"/>
      <w:bookmarkEnd w:id="1139"/>
      <w:bookmarkEnd w:id="1140"/>
      <w:bookmarkEnd w:id="1141"/>
      <w:bookmarkEnd w:id="1142"/>
      <w:bookmarkEnd w:id="1143"/>
      <w:bookmarkEnd w:id="1144"/>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5" w:name="_Toc487275110"/>
      <w:bookmarkStart w:id="1146" w:name="_Toc487287997"/>
      <w:bookmarkStart w:id="1147" w:name="_Toc502253681"/>
      <w:bookmarkStart w:id="1148" w:name="_Toc493432921"/>
      <w:bookmarkStart w:id="1149" w:name="_Toc503638572"/>
      <w:bookmarkStart w:id="1150" w:name="_Toc512843299"/>
      <w:bookmarkStart w:id="1151" w:name="_Toc524597963"/>
      <w:bookmarkStart w:id="1152" w:name="_Toc527725232"/>
      <w:bookmarkStart w:id="1153" w:name="_Toc535843055"/>
      <w:bookmarkStart w:id="1154" w:name="_Toc20335543"/>
      <w:bookmarkStart w:id="1155" w:name="_Toc13417270"/>
      <w:bookmarkStart w:id="1156" w:name="_Toc141952472"/>
      <w:bookmarkStart w:id="1157" w:name="_Toc163732018"/>
      <w:r>
        <w:rPr>
          <w:lang w:val="en-US"/>
        </w:rPr>
        <w:t>Data preparation</w:t>
      </w:r>
      <w:bookmarkEnd w:id="1122"/>
      <w:bookmarkEnd w:id="1145"/>
      <w:bookmarkEnd w:id="1146"/>
      <w:bookmarkEnd w:id="1147"/>
      <w:bookmarkEnd w:id="1148"/>
      <w:bookmarkEnd w:id="1149"/>
      <w:bookmarkEnd w:id="1150"/>
      <w:bookmarkEnd w:id="1151"/>
      <w:bookmarkEnd w:id="1152"/>
      <w:bookmarkEnd w:id="1153"/>
      <w:bookmarkEnd w:id="1154"/>
      <w:bookmarkEnd w:id="1155"/>
      <w:bookmarkEnd w:id="1156"/>
      <w:bookmarkEnd w:id="1157"/>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8" w:name="_Toc474158351"/>
      <w:bookmarkStart w:id="1159" w:name="_Ref479438784"/>
      <w:bookmarkStart w:id="1160" w:name="_Ref479438793"/>
      <w:bookmarkStart w:id="1161" w:name="_Toc487275111"/>
      <w:bookmarkStart w:id="1162" w:name="_Toc487287998"/>
      <w:bookmarkStart w:id="1163" w:name="_Toc502253682"/>
      <w:bookmarkStart w:id="1164" w:name="_Toc493432922"/>
      <w:bookmarkStart w:id="1165" w:name="_Toc503638573"/>
      <w:bookmarkStart w:id="1166" w:name="_Toc512843300"/>
      <w:bookmarkStart w:id="1167" w:name="_Toc524597964"/>
      <w:bookmarkStart w:id="1168" w:name="_Toc527725233"/>
      <w:bookmarkStart w:id="1169" w:name="_Toc535843056"/>
      <w:bookmarkStart w:id="1170" w:name="_Toc20335544"/>
      <w:bookmarkStart w:id="1171" w:name="_Toc13417271"/>
      <w:bookmarkStart w:id="1172" w:name="_Toc141952473"/>
      <w:bookmarkStart w:id="1173" w:name="_Toc163732019"/>
      <w:r>
        <w:rPr>
          <w:lang w:val="en-US"/>
        </w:rPr>
        <w:t>Declustering</w:t>
      </w:r>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4"/>
      <w:r w:rsidRPr="004E5078">
        <w:rPr>
          <w:lang w:val="en-US"/>
        </w:rPr>
        <w:t xml:space="preserve"> the Declustering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6" w:name="_Toc474158352"/>
      <w:bookmarkStart w:id="1177" w:name="_Toc487275112"/>
      <w:bookmarkStart w:id="1178" w:name="_Toc487287999"/>
      <w:bookmarkStart w:id="1179" w:name="_Toc502253683"/>
      <w:bookmarkStart w:id="1180" w:name="_Toc493432923"/>
      <w:bookmarkStart w:id="1181" w:name="_Toc503638574"/>
      <w:bookmarkStart w:id="1182" w:name="_Toc512843301"/>
      <w:bookmarkStart w:id="1183" w:name="_Toc524597965"/>
      <w:bookmarkStart w:id="1184" w:name="_Toc527725234"/>
      <w:bookmarkStart w:id="1185" w:name="_Toc535843057"/>
      <w:bookmarkStart w:id="1186" w:name="_Toc20335545"/>
      <w:bookmarkStart w:id="1187" w:name="_Toc13417272"/>
      <w:bookmarkStart w:id="1188" w:name="_Toc141952474"/>
      <w:bookmarkStart w:id="1189"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0"/>
      <w:r w:rsidRPr="0069378D">
        <w:rPr>
          <w:lang w:val="en-US"/>
        </w:rPr>
        <w:t xml:space="preserve"> Map of inconsistent declustering weights.</w:t>
      </w:r>
    </w:p>
    <w:p w14:paraId="65B327E6" w14:textId="77777777" w:rsidR="009F7941" w:rsidRDefault="0032588C" w:rsidP="0032588C">
      <w:pPr>
        <w:pStyle w:val="Ttulo2"/>
        <w:rPr>
          <w:lang w:val="en-US"/>
        </w:rPr>
      </w:pPr>
      <w:bookmarkStart w:id="1191" w:name="_Ref466989082"/>
      <w:bookmarkStart w:id="1192" w:name="_Toc474158354"/>
      <w:bookmarkStart w:id="1193" w:name="_Toc487275113"/>
      <w:bookmarkStart w:id="1194" w:name="_Toc487288000"/>
      <w:bookmarkStart w:id="1195" w:name="_Toc502253684"/>
      <w:bookmarkStart w:id="1196" w:name="_Toc493432924"/>
      <w:bookmarkStart w:id="1197" w:name="_Toc503638575"/>
      <w:bookmarkStart w:id="1198" w:name="_Toc512843302"/>
      <w:bookmarkStart w:id="1199" w:name="_Toc524597966"/>
      <w:bookmarkStart w:id="1200" w:name="_Toc527725235"/>
      <w:bookmarkStart w:id="1201" w:name="_Toc535843058"/>
      <w:bookmarkStart w:id="1202" w:name="_Toc20335546"/>
      <w:bookmarkStart w:id="1203" w:name="_Toc13417273"/>
      <w:bookmarkStart w:id="1204" w:name="_Ref141884014"/>
      <w:bookmarkStart w:id="1205" w:name="_Toc141952475"/>
      <w:bookmarkStart w:id="1206" w:name="_Toc163732021"/>
      <w:r>
        <w:rPr>
          <w:lang w:val="en-US"/>
        </w:rPr>
        <w:t xml:space="preserve">Transfer </w:t>
      </w:r>
      <w:r w:rsidR="00530120">
        <w:rPr>
          <w:lang w:val="en-US"/>
        </w:rPr>
        <w:t xml:space="preserve">of </w:t>
      </w:r>
      <w:r>
        <w:rPr>
          <w:lang w:val="en-US"/>
        </w:rPr>
        <w:t>collocated values</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r w:rsidR="00530120">
        <w:rPr>
          <w:lang w:val="en-US"/>
        </w:rPr>
        <w:t xml:space="preserve"> </w:t>
      </w:r>
      <w:r w:rsidR="005F1A32">
        <w:rPr>
          <w:lang w:val="en-US"/>
        </w:rPr>
        <w:t>from a Cartesian grid to a point set</w:t>
      </w:r>
      <w:bookmarkEnd w:id="1204"/>
      <w:bookmarkEnd w:id="1205"/>
      <w:bookmarkEnd w:id="1206"/>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207" w:name="_Toc20335556"/>
      <w:bookmarkStart w:id="1208" w:name="_Ref76896404"/>
      <w:bookmarkStart w:id="1209" w:name="_Toc141952476"/>
      <w:bookmarkStart w:id="1210" w:name="_Toc163732022"/>
      <w:bookmarkStart w:id="1211" w:name="_Ref473478005"/>
      <w:bookmarkStart w:id="1212" w:name="_Toc474158355"/>
      <w:bookmarkStart w:id="1213" w:name="_Toc487275114"/>
      <w:bookmarkStart w:id="1214" w:name="_Toc487288001"/>
      <w:bookmarkStart w:id="1215" w:name="_Toc502253685"/>
      <w:bookmarkStart w:id="1216" w:name="_Toc493432925"/>
      <w:bookmarkStart w:id="1217" w:name="_Toc503638576"/>
      <w:bookmarkStart w:id="1218" w:name="_Toc512843303"/>
      <w:bookmarkStart w:id="1219" w:name="_Toc524597967"/>
      <w:bookmarkStart w:id="1220" w:name="_Toc527725236"/>
      <w:bookmarkStart w:id="1221" w:name="_Toc535843059"/>
      <w:bookmarkStart w:id="1222" w:name="_Toc20335547"/>
      <w:bookmarkStart w:id="1223" w:name="_Toc13417274"/>
      <w:r>
        <w:rPr>
          <w:lang w:val="en-US"/>
        </w:rPr>
        <w:t>Transfer of collocated values between other data set</w:t>
      </w:r>
      <w:bookmarkEnd w:id="1207"/>
      <w:bookmarkEnd w:id="1208"/>
      <w:r>
        <w:rPr>
          <w:lang w:val="en-US"/>
        </w:rPr>
        <w:t xml:space="preserve"> types</w:t>
      </w:r>
      <w:bookmarkEnd w:id="1209"/>
      <w:bookmarkEnd w:id="1210"/>
    </w:p>
    <w:p w14:paraId="34653C45" w14:textId="6827DD41"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4" w:name="_Toc141952477"/>
      <w:bookmarkStart w:id="1225" w:name="_Toc163732023"/>
      <w:r>
        <w:rPr>
          <w:lang w:val="en-US"/>
        </w:rPr>
        <w:t>Creating a grid for estimation or simulation</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7" w:name="_Toc141952478"/>
      <w:bookmarkStart w:id="1228" w:name="_Toc163732024"/>
      <w:r>
        <w:rPr>
          <w:lang w:val="en-US"/>
        </w:rPr>
        <w:lastRenderedPageBreak/>
        <w:t>Creating a grid with the parameters of an existing grid</w:t>
      </w:r>
      <w:bookmarkEnd w:id="1227"/>
      <w:bookmarkEnd w:id="1228"/>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9" w:name="_Toc141952479"/>
      <w:bookmarkStart w:id="1230" w:name="_Toc163732025"/>
      <w:r>
        <w:rPr>
          <w:lang w:val="en-US"/>
        </w:rPr>
        <w:t>Georeferencing a Cartesian grid</w:t>
      </w:r>
      <w:r w:rsidR="00F1055A">
        <w:rPr>
          <w:lang w:val="en-US"/>
        </w:rPr>
        <w:t xml:space="preserve"> containing image file data</w:t>
      </w:r>
      <w:bookmarkEnd w:id="1229"/>
      <w:bookmarkEnd w:id="1230"/>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1"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1"/>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2"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2"/>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3" w:name="_Toc474158356"/>
      <w:bookmarkStart w:id="1234" w:name="_Toc487275115"/>
      <w:bookmarkStart w:id="1235" w:name="_Toc487288002"/>
      <w:bookmarkStart w:id="1236" w:name="_Ref488052020"/>
      <w:bookmarkStart w:id="1237" w:name="_Toc502253686"/>
      <w:bookmarkStart w:id="1238" w:name="_Toc493432926"/>
      <w:bookmarkStart w:id="1239" w:name="_Toc503638577"/>
      <w:bookmarkStart w:id="1240" w:name="_Toc512843304"/>
      <w:bookmarkStart w:id="1241" w:name="_Toc524597968"/>
      <w:bookmarkStart w:id="1242" w:name="_Toc527725237"/>
      <w:bookmarkStart w:id="1243" w:name="_Toc535843060"/>
      <w:bookmarkStart w:id="1244" w:name="_Toc20335548"/>
      <w:bookmarkStart w:id="1245" w:name="_Toc13417275"/>
      <w:bookmarkStart w:id="1246" w:name="_Toc141952480"/>
      <w:bookmarkStart w:id="1247" w:name="_Toc163732026"/>
      <w:r>
        <w:rPr>
          <w:lang w:val="en-US"/>
        </w:rPr>
        <w:t>Convert a grid to point set</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8" w:name="_Toc20335549"/>
      <w:bookmarkStart w:id="1249" w:name="_Ref77235208"/>
      <w:bookmarkStart w:id="1250" w:name="_Toc141952481"/>
      <w:bookmarkStart w:id="1251" w:name="_Toc163732027"/>
      <w:r>
        <w:rPr>
          <w:lang w:val="en-US"/>
        </w:rPr>
        <w:t>Convert a segment set to point set</w:t>
      </w:r>
      <w:bookmarkEnd w:id="1248"/>
      <w:bookmarkEnd w:id="1249"/>
      <w:bookmarkEnd w:id="1250"/>
      <w:bookmarkEnd w:id="1251"/>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2" w:name="_Ref476083232"/>
      <w:bookmarkStart w:id="1253" w:name="_Toc487275116"/>
      <w:bookmarkStart w:id="1254" w:name="_Toc487288003"/>
      <w:bookmarkStart w:id="1255" w:name="_Toc502253687"/>
      <w:bookmarkStart w:id="1256" w:name="_Toc493432927"/>
      <w:bookmarkStart w:id="1257" w:name="_Toc503638578"/>
      <w:bookmarkStart w:id="1258" w:name="_Toc512843305"/>
      <w:bookmarkStart w:id="1259" w:name="_Toc524597969"/>
      <w:bookmarkStart w:id="1260" w:name="_Toc527725238"/>
      <w:bookmarkStart w:id="1261" w:name="_Toc535843061"/>
      <w:bookmarkStart w:id="1262" w:name="_Toc20335550"/>
      <w:bookmarkStart w:id="1263" w:name="_Toc13417276"/>
      <w:bookmarkStart w:id="1264" w:name="_Toc141952482"/>
      <w:bookmarkStart w:id="1265" w:name="_Toc163732028"/>
      <w:bookmarkStart w:id="1266" w:name="_Ref474598060"/>
      <w:r>
        <w:rPr>
          <w:lang w:val="en-US"/>
        </w:rPr>
        <w:t xml:space="preserve">Look for duplicate samples or </w:t>
      </w:r>
      <w:r w:rsidR="00571A79">
        <w:rPr>
          <w:lang w:val="en-US"/>
        </w:rPr>
        <w:t>samples</w:t>
      </w:r>
      <w:r>
        <w:rPr>
          <w:lang w:val="en-US"/>
        </w:rPr>
        <w:t xml:space="preserve"> too close</w:t>
      </w:r>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7" w:name="_Toc487275117"/>
      <w:bookmarkStart w:id="1268" w:name="_Toc487288004"/>
      <w:bookmarkStart w:id="1269" w:name="_Toc502253688"/>
      <w:bookmarkStart w:id="1270" w:name="_Toc493432928"/>
      <w:bookmarkStart w:id="1271" w:name="_Toc503638579"/>
      <w:bookmarkStart w:id="1272" w:name="_Toc512843306"/>
      <w:bookmarkStart w:id="1273" w:name="_Toc524597970"/>
      <w:bookmarkStart w:id="1274" w:name="_Toc527725239"/>
      <w:bookmarkStart w:id="1275" w:name="_Toc535843062"/>
      <w:bookmarkStart w:id="1276" w:name="_Toc20335551"/>
      <w:bookmarkStart w:id="1277" w:name="_Toc13417277"/>
      <w:bookmarkStart w:id="1278" w:name="_Toc141952483"/>
      <w:bookmarkStart w:id="1279" w:name="_Toc163732029"/>
      <w:r>
        <w:rPr>
          <w:lang w:val="en-US"/>
        </w:rPr>
        <w:t>Known issues</w:t>
      </w:r>
      <w:bookmarkEnd w:id="1267"/>
      <w:bookmarkEnd w:id="1268"/>
      <w:bookmarkEnd w:id="1269"/>
      <w:bookmarkEnd w:id="1270"/>
      <w:bookmarkEnd w:id="1271"/>
      <w:bookmarkEnd w:id="1272"/>
      <w:bookmarkEnd w:id="1273"/>
      <w:bookmarkEnd w:id="1274"/>
      <w:bookmarkEnd w:id="1275"/>
      <w:bookmarkEnd w:id="1276"/>
      <w:bookmarkEnd w:id="1277"/>
      <w:bookmarkEnd w:id="1278"/>
      <w:bookmarkEnd w:id="1279"/>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280" w:name="_Ref487274502"/>
      <w:bookmarkStart w:id="1281" w:name="_Toc487275118"/>
      <w:bookmarkStart w:id="1282" w:name="_Toc487288005"/>
      <w:bookmarkStart w:id="1283" w:name="_Toc502253689"/>
      <w:bookmarkStart w:id="1284" w:name="_Toc493432929"/>
      <w:bookmarkStart w:id="1285" w:name="_Toc503638580"/>
      <w:bookmarkStart w:id="1286" w:name="_Toc512843307"/>
      <w:bookmarkStart w:id="1287" w:name="_Toc524597971"/>
      <w:bookmarkStart w:id="1288" w:name="_Toc527725240"/>
      <w:bookmarkStart w:id="1289" w:name="_Toc535843063"/>
      <w:bookmarkStart w:id="1290" w:name="_Toc20335552"/>
      <w:bookmarkStart w:id="1291" w:name="_Toc13417278"/>
      <w:bookmarkStart w:id="1292" w:name="_Toc141952484"/>
      <w:bookmarkStart w:id="1293" w:name="_Toc163732030"/>
      <w:r>
        <w:rPr>
          <w:lang w:val="en-US"/>
        </w:rPr>
        <w:t>Resampling large grids</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4" w:name="_Toc141952485"/>
      <w:bookmarkStart w:id="1295" w:name="_Toc163732031"/>
      <w:r>
        <w:rPr>
          <w:lang w:val="en-US"/>
        </w:rPr>
        <w:t>Extracting a subgrid from a larger grid</w:t>
      </w:r>
      <w:bookmarkEnd w:id="1294"/>
      <w:bookmarkEnd w:id="1295"/>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6"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6"/>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297" w:name="_Toc512843308"/>
      <w:bookmarkStart w:id="1298" w:name="_Toc524597972"/>
      <w:bookmarkStart w:id="1299" w:name="_Ref526257076"/>
      <w:bookmarkStart w:id="1300" w:name="_Toc527725241"/>
      <w:bookmarkStart w:id="1301" w:name="_Toc535843064"/>
      <w:bookmarkStart w:id="1302" w:name="_Ref9851953"/>
      <w:bookmarkStart w:id="1303" w:name="_Toc20335553"/>
      <w:bookmarkStart w:id="1304" w:name="_Toc13417279"/>
      <w:bookmarkStart w:id="1305" w:name="_Ref76896391"/>
      <w:bookmarkStart w:id="1306" w:name="_Toc141952486"/>
      <w:bookmarkStart w:id="1307" w:name="_Toc163732032"/>
      <w:r>
        <w:rPr>
          <w:lang w:val="en-US"/>
        </w:rPr>
        <w:lastRenderedPageBreak/>
        <w:t>Topological data transfer between grids (grid projection).</w:t>
      </w:r>
      <w:bookmarkEnd w:id="1297"/>
      <w:bookmarkEnd w:id="1298"/>
      <w:bookmarkEnd w:id="1299"/>
      <w:bookmarkEnd w:id="1300"/>
      <w:bookmarkEnd w:id="1301"/>
      <w:bookmarkEnd w:id="1302"/>
      <w:bookmarkEnd w:id="1303"/>
      <w:bookmarkEnd w:id="1304"/>
      <w:bookmarkEnd w:id="1305"/>
      <w:bookmarkEnd w:id="1306"/>
      <w:bookmarkEnd w:id="1307"/>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0" w:name="_Toc535843065"/>
      <w:bookmarkStart w:id="1311" w:name="_Toc20335554"/>
      <w:bookmarkStart w:id="1312" w:name="_Toc141952487"/>
      <w:bookmarkStart w:id="1313" w:name="_Toc163732033"/>
      <w:r>
        <w:rPr>
          <w:lang w:val="en-US"/>
        </w:rPr>
        <w:t>Convert facies names/symbols to facies codes</w:t>
      </w:r>
      <w:bookmarkEnd w:id="1310"/>
      <w:bookmarkEnd w:id="1311"/>
      <w:bookmarkEnd w:id="1312"/>
      <w:bookmarkEnd w:id="1313"/>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4" w:name="_Toc535843066"/>
      <w:bookmarkStart w:id="1315" w:name="_Toc20335555"/>
      <w:bookmarkStart w:id="1316" w:name="_Toc141952488"/>
      <w:bookmarkStart w:id="1317" w:name="_Toc163732034"/>
      <w:r>
        <w:rPr>
          <w:lang w:val="en-US"/>
        </w:rPr>
        <w:t>Convert variables</w:t>
      </w:r>
      <w:r w:rsidR="00C47178">
        <w:rPr>
          <w:lang w:val="en-US"/>
        </w:rPr>
        <w:t xml:space="preserve"> with codes</w:t>
      </w:r>
      <w:r>
        <w:rPr>
          <w:lang w:val="en-US"/>
        </w:rPr>
        <w:t xml:space="preserve"> to categorical variables</w:t>
      </w:r>
      <w:bookmarkEnd w:id="1314"/>
      <w:bookmarkEnd w:id="1315"/>
      <w:bookmarkEnd w:id="1316"/>
      <w:bookmarkEnd w:id="1317"/>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8" w:name="_Toc20335557"/>
      <w:bookmarkStart w:id="1319" w:name="_Ref33510831"/>
      <w:bookmarkStart w:id="1320" w:name="_Toc141952489"/>
      <w:bookmarkStart w:id="1321" w:name="_Toc163732035"/>
      <w:r>
        <w:rPr>
          <w:lang w:val="en-US"/>
        </w:rPr>
        <w:t>Account for support size bias</w:t>
      </w:r>
      <w:bookmarkEnd w:id="1318"/>
      <w:bookmarkEnd w:id="1319"/>
      <w:bookmarkEnd w:id="1320"/>
      <w:bookmarkEnd w:id="1321"/>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5ED0B866"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2" w:name="_Toc20335558"/>
      <w:bookmarkStart w:id="1323" w:name="_Toc141952490"/>
      <w:bookmarkStart w:id="1324" w:name="_Toc163732036"/>
      <w:r>
        <w:rPr>
          <w:lang w:val="en-US"/>
        </w:rPr>
        <w:lastRenderedPageBreak/>
        <w:t>Flipping gridded data in wrong scan order</w:t>
      </w:r>
      <w:bookmarkEnd w:id="1322"/>
      <w:bookmarkEnd w:id="1323"/>
      <w:bookmarkEnd w:id="1324"/>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5"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5"/>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6" w:name="_Ref33510713"/>
      <w:bookmarkStart w:id="1327" w:name="_Toc141952491"/>
      <w:bookmarkStart w:id="1328" w:name="_Toc163732037"/>
      <w:r>
        <w:rPr>
          <w:lang w:val="en-US"/>
        </w:rPr>
        <w:t>F</w:t>
      </w:r>
      <w:r w:rsidR="002066C9">
        <w:rPr>
          <w:lang w:val="en-US"/>
        </w:rPr>
        <w:t>iltering</w:t>
      </w:r>
      <w:r>
        <w:rPr>
          <w:lang w:val="en-US"/>
        </w:rPr>
        <w:t xml:space="preserve"> data sets</w:t>
      </w:r>
      <w:bookmarkEnd w:id="1326"/>
      <w:bookmarkEnd w:id="1327"/>
      <w:bookmarkEnd w:id="1328"/>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9"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9"/>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0" w:name="_Toc487275119"/>
      <w:bookmarkStart w:id="1331" w:name="_Toc487288006"/>
      <w:bookmarkStart w:id="1332" w:name="_Toc502253690"/>
      <w:bookmarkStart w:id="1333" w:name="_Toc493432930"/>
      <w:bookmarkStart w:id="1334" w:name="_Toc503638581"/>
      <w:bookmarkStart w:id="1335" w:name="_Toc512843309"/>
      <w:bookmarkStart w:id="1336" w:name="_Toc524597973"/>
      <w:bookmarkStart w:id="1337" w:name="_Toc527725242"/>
      <w:bookmarkStart w:id="1338" w:name="_Toc535843067"/>
      <w:bookmarkStart w:id="1339" w:name="_Toc20335559"/>
      <w:bookmarkStart w:id="1340" w:name="_Toc13417280"/>
      <w:bookmarkStart w:id="1341" w:name="_Toc141952492"/>
      <w:bookmarkStart w:id="1342" w:name="_Toc163732038"/>
      <w:r>
        <w:rPr>
          <w:lang w:val="en-US"/>
        </w:rPr>
        <w:t>Data transforms</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3" w:name="_Toc474158353"/>
      <w:bookmarkStart w:id="1344" w:name="_Toc487275120"/>
      <w:bookmarkStart w:id="1345" w:name="_Toc487288007"/>
      <w:bookmarkStart w:id="1346" w:name="_Ref498246045"/>
      <w:bookmarkStart w:id="1347" w:name="_Toc502253691"/>
      <w:bookmarkStart w:id="1348" w:name="_Toc493432931"/>
      <w:bookmarkStart w:id="1349" w:name="_Toc503638582"/>
      <w:bookmarkStart w:id="1350" w:name="_Toc512843310"/>
      <w:bookmarkStart w:id="1351" w:name="_Toc524597974"/>
      <w:bookmarkStart w:id="1352" w:name="_Toc527725243"/>
      <w:bookmarkStart w:id="1353" w:name="_Ref532141480"/>
      <w:bookmarkStart w:id="1354" w:name="_Toc535843068"/>
      <w:bookmarkStart w:id="1355" w:name="_Toc20335560"/>
      <w:bookmarkStart w:id="1356" w:name="_Toc13417281"/>
      <w:bookmarkStart w:id="1357" w:name="_Ref57483979"/>
      <w:bookmarkStart w:id="1358" w:name="_Toc141952493"/>
      <w:bookmarkStart w:id="1359" w:name="_Toc163732039"/>
      <w:r>
        <w:rPr>
          <w:lang w:val="en-US"/>
        </w:rPr>
        <w:t>Normal Score Transform</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0"/>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1" w:name="_Toc487275121"/>
      <w:bookmarkStart w:id="1362" w:name="_Toc487288008"/>
      <w:bookmarkStart w:id="1363" w:name="_Ref488051115"/>
      <w:bookmarkStart w:id="1364" w:name="_Ref488597623"/>
      <w:bookmarkStart w:id="1365" w:name="_Ref492574516"/>
      <w:bookmarkStart w:id="1366" w:name="_Toc502253692"/>
      <w:bookmarkStart w:id="1367" w:name="_Toc493432932"/>
      <w:bookmarkStart w:id="1368" w:name="_Toc503638583"/>
      <w:bookmarkStart w:id="1369" w:name="_Ref506389551"/>
      <w:bookmarkStart w:id="1370" w:name="_Ref510020564"/>
      <w:bookmarkStart w:id="1371" w:name="_Ref510182898"/>
      <w:bookmarkStart w:id="1372" w:name="_Ref510340656"/>
      <w:bookmarkStart w:id="1373" w:name="_Toc512843311"/>
      <w:bookmarkStart w:id="1374" w:name="_Toc524597975"/>
      <w:bookmarkStart w:id="1375" w:name="_Toc527725244"/>
      <w:bookmarkStart w:id="1376" w:name="_Toc535843069"/>
      <w:bookmarkStart w:id="1377" w:name="_Toc20335561"/>
      <w:bookmarkStart w:id="1378" w:name="_Toc13417282"/>
      <w:bookmarkStart w:id="1379" w:name="_Toc141952494"/>
      <w:bookmarkStart w:id="1380" w:name="_Toc163732040"/>
      <w:r>
        <w:rPr>
          <w:lang w:val="en-US"/>
        </w:rPr>
        <w:t>Fourier Transform</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1"/>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2" w:name="_Toc502253693"/>
      <w:bookmarkStart w:id="1383" w:name="_Toc493432933"/>
      <w:bookmarkStart w:id="1384" w:name="_Toc503638584"/>
      <w:bookmarkStart w:id="1385" w:name="_Toc512843312"/>
      <w:bookmarkStart w:id="1386" w:name="_Toc524597976"/>
      <w:bookmarkStart w:id="1387" w:name="_Toc527725245"/>
      <w:bookmarkStart w:id="1388" w:name="_Toc535843070"/>
      <w:bookmarkStart w:id="1389" w:name="_Toc20335562"/>
      <w:bookmarkStart w:id="1390" w:name="_Toc13417283"/>
      <w:bookmarkStart w:id="1391" w:name="_Toc141952495"/>
      <w:bookmarkStart w:id="1392" w:name="_Toc163732041"/>
      <w:r>
        <w:rPr>
          <w:lang w:val="en-US"/>
        </w:rPr>
        <w:t>Known issues with FT</w:t>
      </w:r>
      <w:bookmarkEnd w:id="1382"/>
      <w:bookmarkEnd w:id="1383"/>
      <w:bookmarkEnd w:id="1384"/>
      <w:bookmarkEnd w:id="1385"/>
      <w:bookmarkEnd w:id="1386"/>
      <w:bookmarkEnd w:id="1387"/>
      <w:bookmarkEnd w:id="1388"/>
      <w:bookmarkEnd w:id="1389"/>
      <w:bookmarkEnd w:id="1390"/>
      <w:bookmarkEnd w:id="1391"/>
      <w:bookmarkEnd w:id="1392"/>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3" w:name="_Ref492577235"/>
      <w:bookmarkStart w:id="1394" w:name="_Toc502253694"/>
      <w:bookmarkStart w:id="1395" w:name="_Toc493432934"/>
      <w:bookmarkStart w:id="1396" w:name="_Toc503638585"/>
      <w:bookmarkStart w:id="1397" w:name="_Toc512843313"/>
      <w:bookmarkStart w:id="1398" w:name="_Toc524597977"/>
      <w:bookmarkStart w:id="1399" w:name="_Toc527725246"/>
      <w:bookmarkStart w:id="1400" w:name="_Toc535843071"/>
      <w:bookmarkStart w:id="1401" w:name="_Toc20335563"/>
      <w:bookmarkStart w:id="1402" w:name="_Toc13417284"/>
      <w:bookmarkStart w:id="1403" w:name="_Toc141952496"/>
      <w:bookmarkStart w:id="1404" w:name="_Toc163732042"/>
      <w:r>
        <w:rPr>
          <w:lang w:val="en-US"/>
        </w:rPr>
        <w:t>Reverse Fourier Transform</w:t>
      </w:r>
      <w:bookmarkEnd w:id="1393"/>
      <w:bookmarkEnd w:id="1394"/>
      <w:bookmarkEnd w:id="1395"/>
      <w:bookmarkEnd w:id="1396"/>
      <w:bookmarkEnd w:id="1397"/>
      <w:bookmarkEnd w:id="1398"/>
      <w:bookmarkEnd w:id="1399"/>
      <w:bookmarkEnd w:id="1400"/>
      <w:bookmarkEnd w:id="1401"/>
      <w:bookmarkEnd w:id="1402"/>
      <w:bookmarkEnd w:id="1403"/>
      <w:bookmarkEnd w:id="140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5" w:name="_Toc141952497"/>
      <w:bookmarkStart w:id="1406" w:name="_Toc163732043"/>
      <w:r>
        <w:rPr>
          <w:lang w:val="en-US"/>
        </w:rPr>
        <w:t>Generate a random phase field</w:t>
      </w:r>
      <w:bookmarkEnd w:id="1405"/>
      <w:bookmarkEnd w:id="1406"/>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7" w:name="_Ref506393948"/>
      <w:bookmarkStart w:id="1408" w:name="_Toc512843314"/>
      <w:bookmarkStart w:id="1409" w:name="_Toc524597978"/>
      <w:bookmarkStart w:id="1410" w:name="_Toc527725247"/>
      <w:bookmarkStart w:id="1411" w:name="_Toc535843072"/>
      <w:bookmarkStart w:id="1412" w:name="_Toc20335564"/>
      <w:bookmarkStart w:id="1413" w:name="_Toc13417285"/>
      <w:bookmarkStart w:id="1414" w:name="_Toc141952498"/>
      <w:bookmarkStart w:id="1415" w:name="_Toc163732044"/>
      <w:r>
        <w:rPr>
          <w:lang w:val="en-US"/>
        </w:rPr>
        <w:t>Singular Value Decomposition (SVD)</w:t>
      </w:r>
      <w:bookmarkEnd w:id="1407"/>
      <w:bookmarkEnd w:id="1408"/>
      <w:bookmarkEnd w:id="1409"/>
      <w:bookmarkEnd w:id="1410"/>
      <w:bookmarkEnd w:id="1411"/>
      <w:bookmarkEnd w:id="1412"/>
      <w:bookmarkEnd w:id="1413"/>
      <w:bookmarkEnd w:id="1414"/>
      <w:bookmarkEnd w:id="1415"/>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7" w:name="_Ref506392035"/>
      <w:bookmarkStart w:id="141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7"/>
      <w:bookmarkEnd w:id="141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9"/>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0"/>
      <w:r w:rsidRPr="00E452ED">
        <w:rPr>
          <w:lang w:val="en-US"/>
        </w:rPr>
        <w:t xml:space="preserve"> The SVD Analysis Dialog.</w:t>
      </w:r>
    </w:p>
    <w:p w14:paraId="0646F54F" w14:textId="77777777" w:rsidR="005F1152" w:rsidRDefault="005F1152" w:rsidP="005F1152">
      <w:pPr>
        <w:pStyle w:val="Ttulo3"/>
        <w:rPr>
          <w:lang w:val="en-US"/>
        </w:rPr>
      </w:pPr>
      <w:bookmarkStart w:id="1421" w:name="_Toc512843315"/>
      <w:bookmarkStart w:id="1422" w:name="_Toc524597979"/>
      <w:bookmarkStart w:id="1423" w:name="_Toc527725248"/>
      <w:bookmarkStart w:id="1424" w:name="_Toc535843073"/>
      <w:bookmarkStart w:id="1425" w:name="_Toc20335565"/>
      <w:bookmarkStart w:id="1426" w:name="_Toc13417286"/>
      <w:bookmarkStart w:id="1427" w:name="_Toc141952499"/>
      <w:bookmarkStart w:id="1428" w:name="_Toc163732045"/>
      <w:r>
        <w:rPr>
          <w:lang w:val="en-US"/>
        </w:rPr>
        <w:t>Performing SVD analysis</w:t>
      </w:r>
      <w:bookmarkEnd w:id="1421"/>
      <w:bookmarkEnd w:id="1422"/>
      <w:bookmarkEnd w:id="1423"/>
      <w:bookmarkEnd w:id="1424"/>
      <w:bookmarkEnd w:id="1425"/>
      <w:bookmarkEnd w:id="1426"/>
      <w:bookmarkEnd w:id="1427"/>
      <w:bookmarkEnd w:id="1428"/>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0"/>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1" w:name="_Toc524597980"/>
      <w:bookmarkStart w:id="1432" w:name="_Toc527725249"/>
      <w:bookmarkStart w:id="1433" w:name="_Toc535843074"/>
      <w:bookmarkStart w:id="1434" w:name="_Toc20335566"/>
      <w:bookmarkStart w:id="1435" w:name="_Toc13417287"/>
      <w:bookmarkStart w:id="1436" w:name="_Toc141952500"/>
      <w:bookmarkStart w:id="1437" w:name="_Toc163732046"/>
      <w:r>
        <w:rPr>
          <w:lang w:val="en-US"/>
        </w:rPr>
        <w:t>Custom SVD analysis</w:t>
      </w:r>
      <w:bookmarkEnd w:id="1431"/>
      <w:bookmarkEnd w:id="1432"/>
      <w:bookmarkEnd w:id="1433"/>
      <w:bookmarkEnd w:id="1434"/>
      <w:bookmarkEnd w:id="1435"/>
      <w:bookmarkEnd w:id="1436"/>
      <w:bookmarkEnd w:id="1437"/>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9" w:name="_Toc535843075"/>
      <w:bookmarkStart w:id="1440" w:name="_Toc20335567"/>
      <w:bookmarkStart w:id="1441" w:name="_Toc13417288"/>
      <w:bookmarkStart w:id="1442" w:name="_Toc141952501"/>
      <w:bookmarkStart w:id="1443" w:name="_Toc163732047"/>
      <w:r>
        <w:rPr>
          <w:lang w:val="en-US"/>
        </w:rPr>
        <w:t>Empirical Mode Decomposition (EMD)</w:t>
      </w:r>
      <w:bookmarkEnd w:id="1439"/>
      <w:bookmarkEnd w:id="1440"/>
      <w:bookmarkEnd w:id="1441"/>
      <w:bookmarkEnd w:id="1442"/>
      <w:bookmarkEnd w:id="1443"/>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4"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4"/>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5"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5"/>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6"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6"/>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7"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447"/>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8"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448"/>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9"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9"/>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0" w:name="_Ref630355"/>
      <w:bookmarkStart w:id="1451" w:name="_Toc535843076"/>
      <w:bookmarkStart w:id="1452" w:name="_Toc20335568"/>
      <w:bookmarkStart w:id="1453" w:name="_Toc13417289"/>
      <w:bookmarkStart w:id="1454" w:name="_Toc141952502"/>
      <w:bookmarkStart w:id="1455" w:name="_Toc163732048"/>
      <w:r>
        <w:rPr>
          <w:lang w:val="en-US"/>
        </w:rPr>
        <w:t>Gabor Analysis</w:t>
      </w:r>
      <w:bookmarkEnd w:id="1450"/>
      <w:bookmarkEnd w:id="1451"/>
      <w:bookmarkEnd w:id="1452"/>
      <w:bookmarkEnd w:id="1453"/>
      <w:bookmarkEnd w:id="1454"/>
      <w:bookmarkEnd w:id="1455"/>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6"/>
      <w:r w:rsidRPr="00AE5843">
        <w:rPr>
          <w:lang w:val="en-US"/>
        </w:rPr>
        <w:t xml:space="preserve"> The Gabor Analysis Dialog.</w:t>
      </w:r>
    </w:p>
    <w:p w14:paraId="3507E8E5" w14:textId="77777777" w:rsidR="00AE5843" w:rsidRDefault="00AE5843" w:rsidP="00AE5843">
      <w:pPr>
        <w:pStyle w:val="Ttulo3"/>
        <w:rPr>
          <w:lang w:val="en-US"/>
        </w:rPr>
      </w:pPr>
      <w:bookmarkStart w:id="1457" w:name="_Ref535242140"/>
      <w:bookmarkStart w:id="1458" w:name="_Toc535843077"/>
      <w:bookmarkStart w:id="1459" w:name="_Toc20335569"/>
      <w:bookmarkStart w:id="1460" w:name="_Toc13417290"/>
      <w:bookmarkStart w:id="1461" w:name="_Toc141952503"/>
      <w:bookmarkStart w:id="1462" w:name="_Toc163732049"/>
      <w:r>
        <w:rPr>
          <w:lang w:val="en-US"/>
        </w:rPr>
        <w:t>Assessing the locally varying spectral content</w:t>
      </w:r>
      <w:bookmarkEnd w:id="1457"/>
      <w:bookmarkEnd w:id="1458"/>
      <w:bookmarkEnd w:id="1459"/>
      <w:bookmarkEnd w:id="1460"/>
      <w:bookmarkEnd w:id="1461"/>
      <w:bookmarkEnd w:id="1462"/>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3" w:name="_Toc535843078"/>
      <w:bookmarkStart w:id="1464" w:name="_Toc20335570"/>
      <w:bookmarkStart w:id="1465" w:name="_Toc13417291"/>
      <w:bookmarkStart w:id="1466" w:name="_Toc141952504"/>
      <w:bookmarkStart w:id="1467" w:name="_Toc163732050"/>
      <w:r>
        <w:rPr>
          <w:lang w:val="en-US"/>
        </w:rPr>
        <w:t>Kernel aliasing</w:t>
      </w:r>
      <w:bookmarkEnd w:id="1463"/>
      <w:bookmarkEnd w:id="1464"/>
      <w:bookmarkEnd w:id="1465"/>
      <w:bookmarkEnd w:id="1466"/>
      <w:bookmarkEnd w:id="146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9" w:name="_Toc535843079"/>
      <w:bookmarkStart w:id="1470" w:name="_Toc20335571"/>
      <w:bookmarkStart w:id="1471" w:name="_Toc13417292"/>
      <w:bookmarkStart w:id="1472" w:name="_Toc141952505"/>
      <w:bookmarkStart w:id="1473" w:name="_Toc163732051"/>
      <w:r>
        <w:rPr>
          <w:lang w:val="en-US"/>
        </w:rPr>
        <w:t>Assessing omnidirectional spectral content</w:t>
      </w:r>
      <w:bookmarkEnd w:id="1469"/>
      <w:bookmarkEnd w:id="1470"/>
      <w:bookmarkEnd w:id="1471"/>
      <w:bookmarkEnd w:id="1472"/>
      <w:bookmarkEnd w:id="1473"/>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4"/>
      <w:r w:rsidRPr="00342474">
        <w:rPr>
          <w:lang w:val="en-US"/>
        </w:rPr>
        <w:t xml:space="preserve"> The Scan Gabor Response Dialog.</w:t>
      </w:r>
    </w:p>
    <w:p w14:paraId="003790DA" w14:textId="77777777" w:rsidR="007A66FD" w:rsidRDefault="007A66FD" w:rsidP="007A66FD">
      <w:pPr>
        <w:pStyle w:val="Ttulo3"/>
        <w:rPr>
          <w:lang w:val="en-US"/>
        </w:rPr>
      </w:pPr>
      <w:bookmarkStart w:id="1475" w:name="_Toc535843080"/>
      <w:bookmarkStart w:id="1476" w:name="_Toc20335572"/>
      <w:bookmarkStart w:id="1477" w:name="_Toc13417293"/>
      <w:bookmarkStart w:id="1478" w:name="_Toc141952506"/>
      <w:bookmarkStart w:id="1479" w:name="_Toc163732052"/>
      <w:r>
        <w:rPr>
          <w:lang w:val="en-US"/>
        </w:rPr>
        <w:t>Interpreting the frequency-azimuth diagram</w:t>
      </w:r>
      <w:bookmarkEnd w:id="1475"/>
      <w:bookmarkEnd w:id="1476"/>
      <w:bookmarkEnd w:id="1477"/>
      <w:bookmarkEnd w:id="1478"/>
      <w:bookmarkEnd w:id="1479"/>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7FDDDFDE">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1" w:name="_Toc535843081"/>
      <w:bookmarkStart w:id="1482" w:name="_Toc20335573"/>
      <w:bookmarkStart w:id="1483" w:name="_Toc13417294"/>
      <w:bookmarkStart w:id="1484" w:name="_Toc141952507"/>
      <w:bookmarkStart w:id="1485" w:name="_Toc163732053"/>
      <w:r>
        <w:rPr>
          <w:lang w:val="en-US"/>
        </w:rPr>
        <w:t>Filtering structures</w:t>
      </w:r>
      <w:bookmarkEnd w:id="1481"/>
      <w:bookmarkEnd w:id="1482"/>
      <w:bookmarkEnd w:id="1483"/>
      <w:bookmarkEnd w:id="1484"/>
      <w:bookmarkEnd w:id="1485"/>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6" w:name="_Toc20335574"/>
      <w:bookmarkStart w:id="1487" w:name="_Toc13417295"/>
      <w:bookmarkStart w:id="1488" w:name="_Toc141952508"/>
      <w:bookmarkStart w:id="1489" w:name="_Toc163732054"/>
      <w:r>
        <w:rPr>
          <w:lang w:val="en-US"/>
        </w:rPr>
        <w:t xml:space="preserve">Discrete </w:t>
      </w:r>
      <w:r w:rsidR="00961DE6">
        <w:rPr>
          <w:lang w:val="en-US"/>
        </w:rPr>
        <w:t>Wavelet Transform (</w:t>
      </w:r>
      <w:r>
        <w:rPr>
          <w:lang w:val="en-US"/>
        </w:rPr>
        <w:t>D</w:t>
      </w:r>
      <w:r w:rsidR="00961DE6">
        <w:rPr>
          <w:lang w:val="en-US"/>
        </w:rPr>
        <w:t>WT)</w:t>
      </w:r>
      <w:bookmarkEnd w:id="1486"/>
      <w:bookmarkEnd w:id="1487"/>
      <w:bookmarkEnd w:id="1488"/>
      <w:bookmarkEnd w:id="1489"/>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0"/>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1" w:name="_Ref632493"/>
      <w:bookmarkStart w:id="1492" w:name="_Toc20335575"/>
      <w:bookmarkStart w:id="1493" w:name="_Toc13417296"/>
      <w:bookmarkStart w:id="1494" w:name="_Toc141952509"/>
      <w:bookmarkStart w:id="1495" w:name="_Toc163732055"/>
      <w:r>
        <w:rPr>
          <w:lang w:val="en-US"/>
        </w:rPr>
        <w:t>The arrangement of the DWT result</w:t>
      </w:r>
      <w:bookmarkEnd w:id="1491"/>
      <w:bookmarkEnd w:id="1492"/>
      <w:bookmarkEnd w:id="1493"/>
      <w:bookmarkEnd w:id="1494"/>
      <w:bookmarkEnd w:id="1495"/>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6"/>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8" w:name="_Toc20335576"/>
      <w:bookmarkStart w:id="1499" w:name="_Toc13417297"/>
      <w:bookmarkStart w:id="1500" w:name="_Toc141952510"/>
      <w:bookmarkStart w:id="1501" w:name="_Toc163732056"/>
      <w:r>
        <w:rPr>
          <w:lang w:val="en-US"/>
        </w:rPr>
        <w:t>Building the scalogram cubes</w:t>
      </w:r>
      <w:bookmarkEnd w:id="1498"/>
      <w:bookmarkEnd w:id="1499"/>
      <w:bookmarkEnd w:id="1500"/>
      <w:bookmarkEnd w:id="1501"/>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2"/>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3" w:name="_Toc20335577"/>
      <w:bookmarkStart w:id="1504" w:name="_Toc13417298"/>
      <w:bookmarkStart w:id="1505" w:name="_Toc141952511"/>
      <w:bookmarkStart w:id="1506" w:name="_Toc163732057"/>
      <w:r>
        <w:rPr>
          <w:lang w:val="en-US"/>
        </w:rPr>
        <w:t>Th</w:t>
      </w:r>
      <w:r w:rsidR="003B7918">
        <w:rPr>
          <w:lang w:val="en-US"/>
        </w:rPr>
        <w:t>resholding</w:t>
      </w:r>
      <w:bookmarkEnd w:id="1503"/>
      <w:bookmarkEnd w:id="1504"/>
      <w:bookmarkEnd w:id="1505"/>
      <w:bookmarkEnd w:id="1506"/>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7"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7"/>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8" w:name="_Toc20335578"/>
      <w:bookmarkStart w:id="1509" w:name="_Toc13417299"/>
      <w:bookmarkStart w:id="1510" w:name="_Toc141952512"/>
      <w:bookmarkStart w:id="1511" w:name="_Toc163732058"/>
      <w:r>
        <w:rPr>
          <w:lang w:val="en-US"/>
        </w:rPr>
        <w:t>Back transform</w:t>
      </w:r>
      <w:bookmarkEnd w:id="1508"/>
      <w:bookmarkEnd w:id="1509"/>
      <w:bookmarkEnd w:id="1510"/>
      <w:bookmarkEnd w:id="1511"/>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3" w:name="_Toc474158357"/>
      <w:bookmarkStart w:id="1514" w:name="_Ref476392917"/>
      <w:bookmarkStart w:id="1515" w:name="_Ref480561511"/>
      <w:bookmarkStart w:id="1516" w:name="_Toc487275122"/>
      <w:bookmarkStart w:id="1517" w:name="_Toc487288009"/>
      <w:bookmarkStart w:id="1518" w:name="_Toc502253695"/>
      <w:bookmarkStart w:id="1519" w:name="_Toc493432935"/>
      <w:bookmarkStart w:id="1520" w:name="_Toc503638586"/>
      <w:bookmarkStart w:id="1521" w:name="_Toc512843316"/>
      <w:bookmarkStart w:id="1522" w:name="_Toc524597981"/>
      <w:bookmarkStart w:id="1523" w:name="_Toc527725250"/>
      <w:bookmarkStart w:id="1524" w:name="_Ref535582264"/>
      <w:bookmarkStart w:id="1525" w:name="_Toc535843082"/>
      <w:bookmarkStart w:id="1526" w:name="_Toc20335579"/>
      <w:bookmarkStart w:id="1527" w:name="_Toc13417300"/>
      <w:bookmarkStart w:id="1528" w:name="_Toc141952513"/>
      <w:bookmarkStart w:id="1529" w:name="_Toc163732059"/>
      <w:r>
        <w:rPr>
          <w:lang w:val="en-US"/>
        </w:rPr>
        <w:t>Data classification</w:t>
      </w:r>
      <w:bookmarkEnd w:id="1266"/>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30" w:name="_Toc474158358"/>
      <w:bookmarkStart w:id="1531" w:name="_Ref477011266"/>
      <w:bookmarkStart w:id="1532" w:name="_Ref478306062"/>
      <w:bookmarkStart w:id="1533" w:name="_Toc487275123"/>
      <w:bookmarkStart w:id="1534" w:name="_Toc487288010"/>
      <w:bookmarkStart w:id="1535" w:name="_Ref501996988"/>
      <w:bookmarkStart w:id="1536" w:name="_Toc502253696"/>
      <w:bookmarkStart w:id="1537" w:name="_Toc493432936"/>
      <w:bookmarkStart w:id="1538" w:name="_Toc503638587"/>
      <w:bookmarkStart w:id="1539" w:name="_Toc512843317"/>
      <w:bookmarkStart w:id="1540" w:name="_Toc524597982"/>
      <w:bookmarkStart w:id="1541" w:name="_Toc527725251"/>
      <w:bookmarkStart w:id="1542" w:name="_Ref535503282"/>
      <w:bookmarkStart w:id="1543" w:name="_Ref536084027"/>
      <w:bookmarkStart w:id="1544" w:name="_Toc535843083"/>
      <w:bookmarkStart w:id="1545" w:name="_Toc20335580"/>
      <w:bookmarkStart w:id="1546" w:name="_Toc13417301"/>
      <w:bookmarkStart w:id="1547" w:name="_Ref48138691"/>
      <w:bookmarkStart w:id="1548" w:name="_Toc141952514"/>
      <w:bookmarkStart w:id="1549" w:name="_Ref161755508"/>
      <w:bookmarkStart w:id="1550" w:name="_Toc163732060"/>
      <w:r>
        <w:rPr>
          <w:lang w:val="en-US"/>
        </w:rPr>
        <w:t>Category definition</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1"/>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2" w:name="_Toc474158359"/>
      <w:bookmarkStart w:id="1553" w:name="_Toc487275124"/>
      <w:bookmarkStart w:id="1554" w:name="_Toc487288011"/>
      <w:bookmarkStart w:id="1555" w:name="_Ref501996990"/>
      <w:bookmarkStart w:id="1556" w:name="_Toc502253697"/>
      <w:bookmarkStart w:id="1557" w:name="_Toc493432937"/>
      <w:bookmarkStart w:id="1558" w:name="_Toc503638588"/>
      <w:bookmarkStart w:id="1559" w:name="_Toc512843318"/>
      <w:bookmarkStart w:id="1560" w:name="_Toc524597983"/>
      <w:bookmarkStart w:id="1561" w:name="_Toc527725252"/>
      <w:bookmarkStart w:id="1562" w:name="_Toc535843084"/>
      <w:bookmarkStart w:id="1563" w:name="_Toc20335581"/>
      <w:bookmarkStart w:id="1564" w:name="_Toc13417302"/>
      <w:bookmarkStart w:id="1565" w:name="_Toc141952515"/>
      <w:bookmarkStart w:id="1566" w:name="_Toc163732061"/>
      <w:r>
        <w:rPr>
          <w:lang w:val="en-US"/>
        </w:rPr>
        <w:t>Univariate</w:t>
      </w:r>
      <w:r w:rsidR="00302F3C">
        <w:rPr>
          <w:lang w:val="en-US"/>
        </w:rPr>
        <w:t xml:space="preserve"> classification</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7"/>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8"/>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9" w:name="_Toc502253700"/>
      <w:bookmarkStart w:id="1570" w:name="_Toc474158362"/>
      <w:bookmarkStart w:id="1571" w:name="_Toc503638591"/>
      <w:bookmarkStart w:id="1572" w:name="_Toc512843321"/>
      <w:bookmarkStart w:id="1573" w:name="_Toc524597986"/>
      <w:bookmarkStart w:id="1574" w:name="_Toc527725255"/>
      <w:bookmarkStart w:id="1575" w:name="_Toc535843087"/>
      <w:bookmarkStart w:id="1576" w:name="_Toc20335584"/>
      <w:bookmarkStart w:id="1577" w:name="_Toc13417305"/>
      <w:bookmarkStart w:id="1578" w:name="_Toc141952516"/>
      <w:bookmarkStart w:id="1579" w:name="_Toc163732062"/>
      <w:bookmarkStart w:id="1580" w:name="_Toc487275127"/>
      <w:bookmarkStart w:id="1581" w:name="_Toc487288014"/>
      <w:r>
        <w:rPr>
          <w:lang w:val="en-US"/>
        </w:rPr>
        <w:t>Highly m</w:t>
      </w:r>
      <w:r w:rsidR="00DC4728">
        <w:rPr>
          <w:lang w:val="en-US"/>
        </w:rPr>
        <w:t>ultivariate</w:t>
      </w:r>
      <w:r w:rsidR="00302F3C">
        <w:rPr>
          <w:lang w:val="en-US"/>
        </w:rPr>
        <w:t xml:space="preserve"> classification</w:t>
      </w:r>
      <w:bookmarkEnd w:id="1569"/>
      <w:bookmarkEnd w:id="1570"/>
      <w:bookmarkEnd w:id="1571"/>
      <w:bookmarkEnd w:id="1572"/>
      <w:bookmarkEnd w:id="1573"/>
      <w:bookmarkEnd w:id="1574"/>
      <w:bookmarkEnd w:id="1575"/>
      <w:bookmarkEnd w:id="1576"/>
      <w:bookmarkEnd w:id="1577"/>
      <w:bookmarkEnd w:id="1578"/>
      <w:bookmarkEnd w:id="1579"/>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2" w:name="_Ref501998668"/>
      <w:bookmarkStart w:id="1583" w:name="_Toc502253701"/>
      <w:bookmarkStart w:id="1584" w:name="_Toc503638592"/>
      <w:bookmarkStart w:id="1585" w:name="_Toc512843322"/>
      <w:bookmarkStart w:id="1586" w:name="_Toc524597987"/>
      <w:bookmarkStart w:id="1587" w:name="_Toc527725256"/>
      <w:bookmarkStart w:id="1588" w:name="_Toc535843088"/>
      <w:bookmarkStart w:id="1589" w:name="_Toc20335585"/>
      <w:bookmarkStart w:id="1590" w:name="_Toc13417306"/>
      <w:bookmarkStart w:id="1591" w:name="_Toc141952517"/>
      <w:bookmarkStart w:id="1592" w:name="_Toc163732063"/>
      <w:r>
        <w:rPr>
          <w:lang w:val="en-US"/>
        </w:rPr>
        <w:lastRenderedPageBreak/>
        <w:t>CART</w:t>
      </w:r>
      <w:bookmarkEnd w:id="1582"/>
      <w:bookmarkEnd w:id="1583"/>
      <w:bookmarkEnd w:id="1584"/>
      <w:bookmarkEnd w:id="1585"/>
      <w:bookmarkEnd w:id="1586"/>
      <w:bookmarkEnd w:id="1587"/>
      <w:bookmarkEnd w:id="1588"/>
      <w:bookmarkEnd w:id="1589"/>
      <w:bookmarkEnd w:id="1590"/>
      <w:bookmarkEnd w:id="1591"/>
      <w:bookmarkEnd w:id="1592"/>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4"/>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5" w:name="_Ref502002667"/>
      <w:bookmarkStart w:id="1596" w:name="_Toc502253702"/>
      <w:bookmarkStart w:id="1597" w:name="_Toc503638593"/>
      <w:bookmarkStart w:id="1598" w:name="_Toc512843323"/>
      <w:bookmarkStart w:id="1599" w:name="_Toc524597988"/>
      <w:bookmarkStart w:id="1600" w:name="_Toc527725257"/>
      <w:bookmarkStart w:id="1601" w:name="_Toc535843089"/>
      <w:bookmarkStart w:id="1602" w:name="_Toc20335586"/>
      <w:bookmarkStart w:id="1603" w:name="_Toc13417307"/>
      <w:bookmarkStart w:id="1604" w:name="_Toc141952518"/>
      <w:bookmarkStart w:id="1605" w:name="_Toc163732064"/>
      <w:r>
        <w:rPr>
          <w:lang w:val="en-US"/>
        </w:rPr>
        <w:t>Random Forest (RF)</w:t>
      </w:r>
      <w:bookmarkEnd w:id="1595"/>
      <w:bookmarkEnd w:id="1596"/>
      <w:bookmarkEnd w:id="1597"/>
      <w:bookmarkEnd w:id="1598"/>
      <w:bookmarkEnd w:id="1599"/>
      <w:bookmarkEnd w:id="1600"/>
      <w:bookmarkEnd w:id="1601"/>
      <w:bookmarkEnd w:id="1602"/>
      <w:bookmarkEnd w:id="1603"/>
      <w:bookmarkEnd w:id="1604"/>
      <w:bookmarkEnd w:id="1605"/>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6"/>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7" w:name="_Ref466989506"/>
      <w:bookmarkStart w:id="1608" w:name="_Toc474158363"/>
      <w:bookmarkStart w:id="1609" w:name="_Toc487275128"/>
      <w:bookmarkStart w:id="1610" w:name="_Toc487288015"/>
      <w:bookmarkStart w:id="1611" w:name="_Toc502253703"/>
      <w:bookmarkStart w:id="1612" w:name="_Toc493432941"/>
      <w:bookmarkStart w:id="1613" w:name="_Toc503638594"/>
      <w:bookmarkStart w:id="1614" w:name="_Toc512843324"/>
      <w:bookmarkStart w:id="1615" w:name="_Toc524597989"/>
      <w:bookmarkStart w:id="1616" w:name="_Toc527725258"/>
      <w:bookmarkStart w:id="1617" w:name="_Toc535843090"/>
      <w:bookmarkStart w:id="1618" w:name="_Toc20335587"/>
      <w:bookmarkStart w:id="1619" w:name="_Toc13417308"/>
      <w:bookmarkStart w:id="1620" w:name="_Toc141952519"/>
      <w:bookmarkStart w:id="1621" w:name="_Toc163732065"/>
      <w:bookmarkEnd w:id="1580"/>
      <w:bookmarkEnd w:id="1581"/>
      <w:r>
        <w:rPr>
          <w:lang w:val="en-US"/>
        </w:rPr>
        <w:t>Variography</w:t>
      </w:r>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3" w:name="_Toc474158364"/>
      <w:bookmarkStart w:id="1624" w:name="_Toc487275129"/>
      <w:bookmarkStart w:id="1625" w:name="_Toc487288016"/>
      <w:bookmarkStart w:id="1626" w:name="_Toc502253704"/>
      <w:bookmarkStart w:id="1627" w:name="_Toc493432942"/>
      <w:bookmarkStart w:id="1628" w:name="_Toc503638595"/>
      <w:bookmarkStart w:id="1629" w:name="_Ref506389579"/>
      <w:bookmarkStart w:id="1630" w:name="_Toc512843325"/>
      <w:bookmarkStart w:id="1631" w:name="_Toc524597990"/>
      <w:bookmarkStart w:id="1632" w:name="_Toc527725259"/>
      <w:bookmarkStart w:id="1633" w:name="_Ref13154837"/>
      <w:bookmarkStart w:id="1634" w:name="_Toc535843091"/>
      <w:bookmarkStart w:id="1635" w:name="_Toc20335588"/>
      <w:bookmarkStart w:id="1636" w:name="_Toc13417309"/>
      <w:bookmarkStart w:id="1637" w:name="_Toc141952520"/>
      <w:bookmarkStart w:id="1638" w:name="_Toc163732066"/>
      <w:r>
        <w:rPr>
          <w:lang w:val="en-US"/>
        </w:rPr>
        <w:lastRenderedPageBreak/>
        <w:t>Variogram map</w:t>
      </w:r>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0"/>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3" w:name="_Toc474158365"/>
      <w:bookmarkStart w:id="1644" w:name="_Toc487275130"/>
      <w:bookmarkStart w:id="1645" w:name="_Toc487288017"/>
      <w:bookmarkStart w:id="1646" w:name="_Ref498782467"/>
      <w:bookmarkStart w:id="1647" w:name="_Toc502253705"/>
      <w:bookmarkStart w:id="1648" w:name="_Toc493432943"/>
      <w:bookmarkStart w:id="1649" w:name="_Toc503638596"/>
      <w:bookmarkStart w:id="1650" w:name="_Toc512843326"/>
      <w:bookmarkStart w:id="1651" w:name="_Toc524597991"/>
      <w:bookmarkStart w:id="1652" w:name="_Toc527725260"/>
      <w:bookmarkStart w:id="1653" w:name="_Toc535843092"/>
      <w:bookmarkStart w:id="1654" w:name="_Toc20335589"/>
      <w:bookmarkStart w:id="1655" w:name="_Toc13417310"/>
      <w:bookmarkStart w:id="1656" w:name="_Toc141952521"/>
      <w:bookmarkStart w:id="1657" w:name="_Toc163732067"/>
      <w:r>
        <w:rPr>
          <w:lang w:val="en-US"/>
        </w:rPr>
        <w:t>Experimental variogram</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8"/>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0"/>
      <w:r w:rsidRPr="00523F58">
        <w:rPr>
          <w:lang w:val="en-US"/>
        </w:rPr>
        <w:t xml:space="preserve"> an experimental vertical variogram.</w:t>
      </w:r>
    </w:p>
    <w:p w14:paraId="131F531E" w14:textId="77777777" w:rsidR="00181C50" w:rsidRDefault="00181C50" w:rsidP="00181C50">
      <w:pPr>
        <w:pStyle w:val="Ttulo2"/>
        <w:rPr>
          <w:lang w:val="en-US"/>
        </w:rPr>
      </w:pPr>
      <w:bookmarkStart w:id="1661" w:name="_Toc474158366"/>
      <w:bookmarkStart w:id="1662" w:name="_Ref476395695"/>
      <w:bookmarkStart w:id="1663" w:name="_Toc487275131"/>
      <w:bookmarkStart w:id="1664" w:name="_Toc487288018"/>
      <w:bookmarkStart w:id="1665" w:name="_Toc502253706"/>
      <w:bookmarkStart w:id="1666" w:name="_Toc493432944"/>
      <w:bookmarkStart w:id="1667" w:name="_Toc503638597"/>
      <w:bookmarkStart w:id="1668" w:name="_Toc512843327"/>
      <w:bookmarkStart w:id="1669" w:name="_Toc524597992"/>
      <w:bookmarkStart w:id="1670" w:name="_Toc527725261"/>
      <w:bookmarkStart w:id="1671" w:name="_Toc535843093"/>
      <w:bookmarkStart w:id="1672" w:name="_Toc20335590"/>
      <w:bookmarkStart w:id="1673" w:name="_Toc13417311"/>
      <w:bookmarkStart w:id="1674" w:name="_Toc141952522"/>
      <w:bookmarkStart w:id="1675" w:name="_Toc163732068"/>
      <w:r>
        <w:rPr>
          <w:lang w:val="en-US"/>
        </w:rPr>
        <w:t>Fitting a variogram model</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6"/>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7"/>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8" w:name="_Ref466989002"/>
      <w:bookmarkStart w:id="1679" w:name="_Toc474158367"/>
      <w:bookmarkStart w:id="1680" w:name="_Toc487275132"/>
      <w:bookmarkStart w:id="1681" w:name="_Toc487288019"/>
      <w:bookmarkStart w:id="1682" w:name="_Toc502253707"/>
      <w:bookmarkStart w:id="1683" w:name="_Toc493432945"/>
      <w:bookmarkStart w:id="1684" w:name="_Toc503638598"/>
      <w:bookmarkStart w:id="1685" w:name="_Toc512843328"/>
      <w:bookmarkStart w:id="1686" w:name="_Toc524597993"/>
      <w:bookmarkStart w:id="1687" w:name="_Toc527725262"/>
      <w:bookmarkStart w:id="1688" w:name="_Toc535843094"/>
      <w:bookmarkStart w:id="1689" w:name="_Toc20335591"/>
      <w:bookmarkStart w:id="1690" w:name="_Toc13417312"/>
      <w:bookmarkStart w:id="1691" w:name="_Toc141952523"/>
      <w:bookmarkStart w:id="1692" w:name="_Toc163732069"/>
      <w:r>
        <w:rPr>
          <w:lang w:val="en-US"/>
        </w:rPr>
        <w:t>Cross variograms</w:t>
      </w:r>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3" w:name="_Toc474158368"/>
      <w:bookmarkStart w:id="1694" w:name="_Ref481308036"/>
      <w:bookmarkStart w:id="1695" w:name="_Toc487275133"/>
      <w:bookmarkStart w:id="1696" w:name="_Toc487288020"/>
      <w:bookmarkStart w:id="1697" w:name="_Toc502253708"/>
      <w:bookmarkStart w:id="1698" w:name="_Toc493432946"/>
      <w:bookmarkStart w:id="1699" w:name="_Toc503638599"/>
      <w:bookmarkStart w:id="1700" w:name="_Toc512843329"/>
      <w:bookmarkStart w:id="1701" w:name="_Toc524597994"/>
      <w:bookmarkStart w:id="1702" w:name="_Toc527725263"/>
      <w:bookmarkStart w:id="1703" w:name="_Toc535843095"/>
      <w:bookmarkStart w:id="1704" w:name="_Toc20335592"/>
      <w:bookmarkStart w:id="1705" w:name="_Toc13417313"/>
      <w:bookmarkStart w:id="1706" w:name="_Toc141952524"/>
      <w:bookmarkStart w:id="1707" w:name="_Toc163732070"/>
      <w:r w:rsidRPr="001023D4">
        <w:rPr>
          <w:i/>
          <w:lang w:val="en-US"/>
        </w:rPr>
        <w:t>A priori</w:t>
      </w:r>
      <w:r>
        <w:rPr>
          <w:lang w:val="en-US"/>
        </w:rPr>
        <w:t xml:space="preserve"> variogram models</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9" w:name="_Toc502253709"/>
      <w:bookmarkStart w:id="1710" w:name="_Toc493432947"/>
      <w:bookmarkStart w:id="1711" w:name="_Toc503638600"/>
      <w:bookmarkStart w:id="1712" w:name="_Toc512843330"/>
      <w:bookmarkStart w:id="1713" w:name="_Toc524597995"/>
      <w:bookmarkStart w:id="1714" w:name="_Toc527725264"/>
      <w:bookmarkStart w:id="1715" w:name="_Toc535843096"/>
      <w:bookmarkStart w:id="1716" w:name="_Toc20335593"/>
      <w:bookmarkStart w:id="1717" w:name="_Toc13417314"/>
      <w:bookmarkStart w:id="1718" w:name="_Toc141952525"/>
      <w:bookmarkStart w:id="1719" w:name="_Toc163732071"/>
      <w:bookmarkStart w:id="1720" w:name="_Toc474158369"/>
      <w:r>
        <w:rPr>
          <w:lang w:val="en-US"/>
        </w:rPr>
        <w:t xml:space="preserve">Variograms of </w:t>
      </w:r>
      <w:r w:rsidR="00D47990">
        <w:rPr>
          <w:lang w:val="en-US"/>
        </w:rPr>
        <w:t>a realization ensemble in a single file</w:t>
      </w:r>
      <w:bookmarkEnd w:id="1709"/>
      <w:bookmarkEnd w:id="1710"/>
      <w:bookmarkEnd w:id="1711"/>
      <w:bookmarkEnd w:id="1712"/>
      <w:bookmarkEnd w:id="1713"/>
      <w:bookmarkEnd w:id="1714"/>
      <w:bookmarkEnd w:id="1715"/>
      <w:bookmarkEnd w:id="1716"/>
      <w:bookmarkEnd w:id="1717"/>
      <w:bookmarkEnd w:id="1718"/>
      <w:bookmarkEnd w:id="1719"/>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1"/>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2" w:name="_Toc502253710"/>
      <w:bookmarkStart w:id="1723" w:name="_Toc493432948"/>
      <w:bookmarkStart w:id="1724" w:name="_Toc503638601"/>
      <w:bookmarkStart w:id="1725" w:name="_Toc512843331"/>
      <w:bookmarkStart w:id="1726" w:name="_Toc524597996"/>
      <w:bookmarkStart w:id="1727" w:name="_Toc527725265"/>
      <w:bookmarkStart w:id="1728" w:name="_Toc535843097"/>
      <w:bookmarkStart w:id="1729" w:name="_Toc20335594"/>
      <w:bookmarkStart w:id="1730" w:name="_Toc13417315"/>
      <w:bookmarkStart w:id="1731" w:name="_Toc141952526"/>
      <w:bookmarkStart w:id="1732" w:name="_Toc163732072"/>
      <w:r>
        <w:rPr>
          <w:lang w:val="en-US"/>
        </w:rPr>
        <w:t xml:space="preserve">Variograms of a realization ensemble </w:t>
      </w:r>
      <w:r w:rsidR="00B75B67">
        <w:rPr>
          <w:lang w:val="en-US"/>
        </w:rPr>
        <w:t>across separate files</w:t>
      </w:r>
      <w:bookmarkEnd w:id="1722"/>
      <w:bookmarkEnd w:id="1723"/>
      <w:bookmarkEnd w:id="1724"/>
      <w:bookmarkEnd w:id="1725"/>
      <w:bookmarkEnd w:id="1726"/>
      <w:bookmarkEnd w:id="1727"/>
      <w:bookmarkEnd w:id="1728"/>
      <w:bookmarkEnd w:id="1729"/>
      <w:bookmarkEnd w:id="1730"/>
      <w:bookmarkEnd w:id="1731"/>
      <w:bookmarkEnd w:id="1732"/>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3" w:name="_Ref13241712"/>
      <w:bookmarkStart w:id="1734" w:name="_Toc535843098"/>
      <w:bookmarkStart w:id="1735" w:name="_Toc20335595"/>
      <w:bookmarkStart w:id="1736" w:name="_Toc13417316"/>
      <w:bookmarkStart w:id="1737" w:name="_Toc141952527"/>
      <w:bookmarkStart w:id="1738" w:name="_Toc163732073"/>
      <w:bookmarkStart w:id="1739" w:name="_Toc512843332"/>
      <w:bookmarkStart w:id="1740" w:name="_Toc524597997"/>
      <w:bookmarkStart w:id="1741" w:name="_Toc527725266"/>
      <w:r>
        <w:rPr>
          <w:lang w:val="en-US"/>
        </w:rPr>
        <w:t>Fast computing of</w:t>
      </w:r>
      <w:r w:rsidR="00572134">
        <w:rPr>
          <w:lang w:val="en-US"/>
        </w:rPr>
        <w:t xml:space="preserve"> variogram map</w:t>
      </w:r>
      <w:bookmarkEnd w:id="1733"/>
      <w:bookmarkEnd w:id="1734"/>
      <w:bookmarkEnd w:id="1735"/>
      <w:bookmarkEnd w:id="1736"/>
      <w:bookmarkEnd w:id="1737"/>
      <w:bookmarkEnd w:id="1738"/>
    </w:p>
    <w:bookmarkEnd w:id="1739"/>
    <w:bookmarkEnd w:id="1740"/>
    <w:bookmarkEnd w:id="1741"/>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2" w:name="_Ref13154754"/>
      <w:bookmarkStart w:id="1743" w:name="_Toc20335596"/>
      <w:bookmarkStart w:id="1744" w:name="_Toc13417317"/>
      <w:bookmarkStart w:id="1745" w:name="_Toc141952528"/>
      <w:bookmarkStart w:id="1746" w:name="_Toc163732074"/>
      <w:r>
        <w:rPr>
          <w:lang w:val="en-US"/>
        </w:rPr>
        <w:t>Based on the Fourier Integral Method</w:t>
      </w:r>
      <w:bookmarkEnd w:id="1742"/>
      <w:bookmarkEnd w:id="1743"/>
      <w:bookmarkEnd w:id="1744"/>
      <w:bookmarkEnd w:id="1745"/>
      <w:bookmarkEnd w:id="1746"/>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7"/>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748" w:name="_Toc20335597"/>
      <w:bookmarkStart w:id="1749" w:name="_Toc13417318"/>
      <w:bookmarkStart w:id="1750" w:name="_Toc141952529"/>
      <w:bookmarkStart w:id="1751" w:name="_Toc163732075"/>
      <w:r>
        <w:rPr>
          <w:lang w:val="en-US"/>
        </w:rPr>
        <w:t>Based on a spectral method</w:t>
      </w:r>
      <w:bookmarkEnd w:id="1748"/>
      <w:bookmarkEnd w:id="1749"/>
      <w:bookmarkEnd w:id="1750"/>
      <w:bookmarkEnd w:id="1751"/>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2" w:name="_Toc512843333"/>
      <w:bookmarkStart w:id="1753" w:name="_Toc524597998"/>
      <w:bookmarkStart w:id="1754" w:name="_Toc527725267"/>
      <w:bookmarkStart w:id="1755" w:name="_Ref13241155"/>
      <w:bookmarkStart w:id="1756" w:name="_Toc535843099"/>
      <w:bookmarkStart w:id="1757" w:name="_Toc20335598"/>
      <w:bookmarkStart w:id="1758" w:name="_Toc13417319"/>
      <w:bookmarkStart w:id="1759" w:name="_Toc141952530"/>
      <w:bookmarkStart w:id="1760" w:name="_Toc163732076"/>
      <w:r>
        <w:rPr>
          <w:lang w:val="en-US"/>
        </w:rPr>
        <w:t>Point sets</w:t>
      </w:r>
      <w:bookmarkEnd w:id="1752"/>
      <w:bookmarkEnd w:id="1753"/>
      <w:bookmarkEnd w:id="1754"/>
      <w:bookmarkEnd w:id="1755"/>
      <w:bookmarkEnd w:id="1756"/>
      <w:bookmarkEnd w:id="1757"/>
      <w:bookmarkEnd w:id="1758"/>
      <w:bookmarkEnd w:id="1759"/>
      <w:bookmarkEnd w:id="1760"/>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61" w:name="_Ref13239823"/>
      <w:bookmarkStart w:id="1762" w:name="_Toc20335599"/>
      <w:bookmarkStart w:id="1763" w:name="_Toc13417320"/>
      <w:bookmarkStart w:id="1764" w:name="_Toc141952531"/>
      <w:bookmarkStart w:id="1765" w:name="_Toc163732077"/>
      <w:r>
        <w:rPr>
          <w:lang w:val="en-US"/>
        </w:rPr>
        <w:t>Full 2D automatic variogram fitting and decomposition</w:t>
      </w:r>
      <w:bookmarkEnd w:id="1761"/>
      <w:bookmarkEnd w:id="1762"/>
      <w:bookmarkEnd w:id="1763"/>
      <w:bookmarkEnd w:id="1764"/>
      <w:bookmarkEnd w:id="1765"/>
    </w:p>
    <w:p w14:paraId="21764C63" w14:textId="60092206"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7"/>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8" w:name="_Ref13241962"/>
      <w:bookmarkStart w:id="1769" w:name="_Toc20335600"/>
      <w:bookmarkStart w:id="1770" w:name="_Toc13417321"/>
      <w:bookmarkStart w:id="1771" w:name="_Toc141952532"/>
      <w:bookmarkStart w:id="1772" w:name="_Toc163732078"/>
      <w:r>
        <w:rPr>
          <w:lang w:val="en-US"/>
        </w:rPr>
        <w:lastRenderedPageBreak/>
        <w:t xml:space="preserve">Parameters of </w:t>
      </w:r>
      <w:r w:rsidR="00F969C1">
        <w:rPr>
          <w:lang w:val="en-US"/>
        </w:rPr>
        <w:t>Simulated Annealing with Gradient Descent in tandem (SA+GD)</w:t>
      </w:r>
      <w:bookmarkEnd w:id="1768"/>
      <w:bookmarkEnd w:id="1769"/>
      <w:bookmarkEnd w:id="1770"/>
      <w:bookmarkEnd w:id="1771"/>
      <w:bookmarkEnd w:id="1772"/>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3" w:name="_Toc20335601"/>
      <w:bookmarkStart w:id="1774" w:name="_Toc13417322"/>
      <w:bookmarkStart w:id="1775" w:name="_Toc141952533"/>
      <w:bookmarkStart w:id="1776" w:name="_Toc163732079"/>
      <w:r>
        <w:rPr>
          <w:lang w:val="en-US"/>
        </w:rPr>
        <w:t xml:space="preserve">Parameters of </w:t>
      </w:r>
      <w:r w:rsidR="00F969C1">
        <w:rPr>
          <w:lang w:val="en-US"/>
        </w:rPr>
        <w:t>Line Search with Restart (LSRS)</w:t>
      </w:r>
      <w:bookmarkEnd w:id="1773"/>
      <w:bookmarkEnd w:id="1774"/>
      <w:bookmarkEnd w:id="1775"/>
      <w:bookmarkEnd w:id="177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7" w:name="_Toc20335602"/>
      <w:bookmarkStart w:id="1778" w:name="_Toc13417323"/>
      <w:bookmarkStart w:id="1779" w:name="_Toc141952534"/>
      <w:bookmarkStart w:id="1780" w:name="_Toc163732080"/>
      <w:r>
        <w:rPr>
          <w:lang w:val="en-US"/>
        </w:rPr>
        <w:t xml:space="preserve">Parameters of </w:t>
      </w:r>
      <w:r w:rsidR="00F969C1">
        <w:rPr>
          <w:lang w:val="en-US"/>
        </w:rPr>
        <w:t>Particle Swarm Optimization (PSO)</w:t>
      </w:r>
      <w:bookmarkEnd w:id="1777"/>
      <w:bookmarkEnd w:id="1778"/>
      <w:bookmarkEnd w:id="1779"/>
      <w:bookmarkEnd w:id="1780"/>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1" w:name="_Ref13242108"/>
      <w:bookmarkStart w:id="1782" w:name="_Toc20335603"/>
      <w:bookmarkStart w:id="1783" w:name="_Toc13417324"/>
      <w:bookmarkStart w:id="1784" w:name="_Toc141952535"/>
      <w:bookmarkStart w:id="1785" w:name="_Toc163732081"/>
      <w:r>
        <w:rPr>
          <w:lang w:val="en-US"/>
        </w:rPr>
        <w:t xml:space="preserve">Parameters of </w:t>
      </w:r>
      <w:r w:rsidR="00F969C1">
        <w:rPr>
          <w:lang w:val="en-US"/>
        </w:rPr>
        <w:t>Genetic Algorithm (Genetic)</w:t>
      </w:r>
      <w:bookmarkEnd w:id="1781"/>
      <w:bookmarkEnd w:id="1782"/>
      <w:bookmarkEnd w:id="1783"/>
      <w:bookmarkEnd w:id="1784"/>
      <w:bookmarkEnd w:id="1785"/>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6" w:name="_Ref13417109"/>
      <w:bookmarkStart w:id="1787" w:name="_Toc20335604"/>
      <w:bookmarkStart w:id="1788" w:name="_Toc13417325"/>
      <w:bookmarkStart w:id="1789" w:name="_Toc141952536"/>
      <w:bookmarkStart w:id="1790" w:name="_Toc163732082"/>
      <w:r>
        <w:rPr>
          <w:lang w:val="en-US"/>
        </w:rPr>
        <w:t>Manual fitting of models</w:t>
      </w:r>
      <w:bookmarkEnd w:id="1786"/>
      <w:bookmarkEnd w:id="1787"/>
      <w:bookmarkEnd w:id="1788"/>
      <w:bookmarkEnd w:id="1789"/>
      <w:bookmarkEnd w:id="1790"/>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1" w:name="_Toc141952537"/>
      <w:bookmarkStart w:id="1792" w:name="_Toc163732083"/>
      <w:r>
        <w:rPr>
          <w:lang w:val="en-US"/>
        </w:rPr>
        <w:t>Experiments with the algorithm parameters</w:t>
      </w:r>
      <w:bookmarkEnd w:id="1791"/>
      <w:bookmarkEnd w:id="1792"/>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3"/>
      <w:r w:rsidRPr="00233849">
        <w:rPr>
          <w:lang w:val="en-US"/>
        </w:rPr>
        <w:t xml:space="preserve"> Automatic Variogram Fitting: dialog to select algorithm paramter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4"/>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5" w:name="_Toc141952538"/>
      <w:bookmarkStart w:id="1796" w:name="_Toc163732084"/>
      <w:r>
        <w:rPr>
          <w:lang w:val="en-US"/>
        </w:rPr>
        <w:t xml:space="preserve">Fitting </w:t>
      </w:r>
      <w:r w:rsidR="00923D89">
        <w:rPr>
          <w:lang w:val="en-US"/>
        </w:rPr>
        <w:t>with the help of</w:t>
      </w:r>
      <w:r>
        <w:rPr>
          <w:lang w:val="en-US"/>
        </w:rPr>
        <w:t xml:space="preserve"> the parameter space</w:t>
      </w:r>
      <w:bookmarkEnd w:id="1795"/>
      <w:bookmarkEnd w:id="1796"/>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The accumulated variogram parameters will tend to cluster around the true variography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8pt;height:189.45pt" o:ole="">
                  <v:imagedata r:id="rId207" o:title=""/>
                </v:shape>
                <o:OLEObject Type="Embed" ProgID="PBrush" ShapeID="_x0000_i1025" DrawAspect="Content" ObjectID="_1785760903" r:id="rId20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45pt;height:186.1pt" o:ole="">
                  <v:imagedata r:id="rId209" o:title=""/>
                </v:shape>
                <o:OLEObject Type="Embed" ProgID="PBrush" ShapeID="_x0000_i1026" DrawAspect="Content" ObjectID="_1785760904" r:id="rId21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3pt;height:183.85pt" o:ole="">
                  <v:imagedata r:id="rId211" o:title=""/>
                </v:shape>
                <o:OLEObject Type="Embed" ProgID="PBrush" ShapeID="_x0000_i1027" DrawAspect="Content" ObjectID="_1785760905" r:id="rId21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3pt" o:ole="">
                  <v:imagedata r:id="rId213" o:title=""/>
                </v:shape>
                <o:OLEObject Type="Embed" ProgID="PBrush" ShapeID="_x0000_i1028" DrawAspect="Content" ObjectID="_1785760906" r:id="rId214"/>
              </w:object>
            </w:r>
          </w:p>
        </w:tc>
      </w:tr>
    </w:tbl>
    <w:p w14:paraId="14CC489E" w14:textId="555A3673" w:rsidR="00F328C7" w:rsidRDefault="00F328C7" w:rsidP="00F328C7">
      <w:pPr>
        <w:pStyle w:val="Legenda"/>
        <w:jc w:val="center"/>
        <w:rPr>
          <w:lang w:val="en-US"/>
        </w:rPr>
      </w:pPr>
      <w:bookmarkStart w:id="1797"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7"/>
      <w:r w:rsidRPr="00F328C7">
        <w:rPr>
          <w:lang w:val="en-US"/>
        </w:rPr>
        <w:t xml:space="preserve"> Example of fitted variogram parameters plotted in parameter space forming clusters around the true variographic parameters of the input data.</w:t>
      </w:r>
    </w:p>
    <w:p w14:paraId="7C0A97B5" w14:textId="6C2C53DD" w:rsidR="00F328C7" w:rsidRDefault="00F328C7" w:rsidP="00F328C7">
      <w:pPr>
        <w:jc w:val="both"/>
        <w:rPr>
          <w:lang w:val="en-US"/>
        </w:rPr>
      </w:pPr>
      <w:r>
        <w:rPr>
          <w:lang w:val="en-US"/>
        </w:rPr>
        <w:t xml:space="preserve">The Jupyter Notebook available for download in </w:t>
      </w:r>
      <w:hyperlink r:id="rId21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8" w:name="_Toc141952539"/>
      <w:bookmarkStart w:id="1799" w:name="_Toc163732085"/>
      <w:r>
        <w:rPr>
          <w:lang w:val="en-US"/>
        </w:rPr>
        <w:t>Application to irregular data</w:t>
      </w:r>
      <w:bookmarkEnd w:id="1798"/>
      <w:bookmarkEnd w:id="1799"/>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0" w:name="_Toc20335605"/>
      <w:bookmarkStart w:id="1801" w:name="_Toc141952540"/>
      <w:bookmarkStart w:id="1802" w:name="_Toc163732086"/>
      <w:r>
        <w:rPr>
          <w:lang w:val="en-US"/>
        </w:rPr>
        <w:t>Stratigraphy</w:t>
      </w:r>
      <w:bookmarkEnd w:id="1800"/>
      <w:bookmarkEnd w:id="1801"/>
      <w:bookmarkEnd w:id="1802"/>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3" w:name="_Toc20335606"/>
      <w:bookmarkStart w:id="1804" w:name="_Ref33507942"/>
      <w:bookmarkStart w:id="1805" w:name="_Toc141952541"/>
      <w:bookmarkStart w:id="1806" w:name="_Toc163732087"/>
      <w:r>
        <w:rPr>
          <w:lang w:val="en-US"/>
        </w:rPr>
        <w:t>Facies transition matrix</w:t>
      </w:r>
      <w:bookmarkEnd w:id="1803"/>
      <w:bookmarkEnd w:id="1804"/>
      <w:bookmarkEnd w:id="1805"/>
      <w:bookmarkEnd w:id="1806"/>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7" w:name="_Toc141952542"/>
      <w:bookmarkStart w:id="1808" w:name="_Toc163732088"/>
      <w:r>
        <w:rPr>
          <w:lang w:val="en-US"/>
        </w:rPr>
        <w:t>Creating a FTM</w:t>
      </w:r>
      <w:bookmarkEnd w:id="1807"/>
      <w:bookmarkEnd w:id="1808"/>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9"/>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0"/>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1" w:name="_Toc20335607"/>
      <w:bookmarkStart w:id="1812" w:name="_Toc141952543"/>
      <w:bookmarkStart w:id="1813" w:name="_Toc163732089"/>
      <w:r>
        <w:rPr>
          <w:lang w:val="en-US"/>
        </w:rPr>
        <w:t>Associating a category definition</w:t>
      </w:r>
      <w:bookmarkEnd w:id="1811"/>
      <w:bookmarkEnd w:id="1812"/>
      <w:bookmarkEnd w:id="1813"/>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5" w:name="_Ref536785791"/>
      <w:bookmarkStart w:id="1816" w:name="_Toc20335608"/>
      <w:bookmarkStart w:id="1817" w:name="_Toc141952544"/>
      <w:bookmarkStart w:id="1818" w:name="_Toc163732090"/>
      <w:r>
        <w:rPr>
          <w:lang w:val="en-US"/>
        </w:rPr>
        <w:t>Entropy Cyclicity Analysis</w:t>
      </w:r>
      <w:bookmarkEnd w:id="1815"/>
      <w:bookmarkEnd w:id="1816"/>
      <w:bookmarkEnd w:id="1817"/>
      <w:bookmarkEnd w:id="1818"/>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9"/>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1" w:name="_Ref4151894"/>
      <w:bookmarkStart w:id="1822" w:name="_Toc20335609"/>
      <w:bookmarkStart w:id="1823" w:name="_Toc141952545"/>
      <w:bookmarkStart w:id="1824" w:name="_Toc163732091"/>
      <w:r>
        <w:rPr>
          <w:lang w:val="en-US"/>
        </w:rPr>
        <w:lastRenderedPageBreak/>
        <w:t xml:space="preserve">Facies relationships </w:t>
      </w:r>
      <w:r w:rsidR="009C0C6D">
        <w:rPr>
          <w:lang w:val="en-US"/>
        </w:rPr>
        <w:t>diagram</w:t>
      </w:r>
      <w:bookmarkEnd w:id="1821"/>
      <w:bookmarkEnd w:id="1822"/>
      <w:bookmarkEnd w:id="1823"/>
      <w:bookmarkEnd w:id="1824"/>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5"/>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6"/>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7" w:name="_Ref11760591"/>
      <w:bookmarkStart w:id="1828" w:name="_Toc20335610"/>
      <w:bookmarkStart w:id="1829" w:name="_Toc141952546"/>
      <w:bookmarkStart w:id="1830" w:name="_Toc163732092"/>
      <w:r>
        <w:rPr>
          <w:lang w:val="en-US"/>
        </w:rPr>
        <w:t>Transiography</w:t>
      </w:r>
      <w:bookmarkEnd w:id="1827"/>
      <w:bookmarkEnd w:id="1828"/>
      <w:bookmarkEnd w:id="1829"/>
      <w:bookmarkEnd w:id="1830"/>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1"/>
      <w:r w:rsidRPr="00166D87">
        <w:rPr>
          <w:lang w:val="en-US"/>
        </w:rPr>
        <w:t xml:space="preserve"> The Transiogram Dialog.</w:t>
      </w:r>
    </w:p>
    <w:p w14:paraId="483FCD25" w14:textId="7AD310B2"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2" w:name="_Ref3205443"/>
      <w:bookmarkStart w:id="1833" w:name="_Toc20335611"/>
      <w:bookmarkStart w:id="1834" w:name="_Toc141952547"/>
      <w:bookmarkStart w:id="1835" w:name="_Toc163732093"/>
      <w:r>
        <w:rPr>
          <w:lang w:val="en-US"/>
        </w:rPr>
        <w:t>Markovian transiography</w:t>
      </w:r>
      <w:bookmarkEnd w:id="1832"/>
      <w:bookmarkEnd w:id="1833"/>
      <w:bookmarkEnd w:id="1834"/>
      <w:bookmarkEnd w:id="1835"/>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6"/>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7" w:name="_Toc20335612"/>
      <w:bookmarkStart w:id="1838" w:name="_Toc141952548"/>
      <w:bookmarkStart w:id="1839" w:name="_Toc163732094"/>
      <w:r>
        <w:rPr>
          <w:lang w:val="en-US"/>
        </w:rPr>
        <w:t xml:space="preserve">Facies relationship diagrams varying with </w:t>
      </w:r>
      <w:r w:rsidRPr="00207617">
        <w:rPr>
          <w:i/>
          <w:lang w:val="en-US"/>
        </w:rPr>
        <w:t>h</w:t>
      </w:r>
      <w:bookmarkEnd w:id="1837"/>
      <w:bookmarkEnd w:id="1838"/>
      <w:bookmarkEnd w:id="1839"/>
    </w:p>
    <w:p w14:paraId="4101FDA2" w14:textId="2F8FB314"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0"/>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1" w:name="_Toc141952549"/>
      <w:bookmarkStart w:id="1842" w:name="_Toc163732095"/>
      <w:r>
        <w:rPr>
          <w:lang w:val="en-US"/>
        </w:rPr>
        <w:t>Transiography for Bayesian approach</w:t>
      </w:r>
      <w:bookmarkEnd w:id="1841"/>
      <w:bookmarkEnd w:id="1842"/>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9"/>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3"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3"/>
      <w:r w:rsidRPr="000D1DD5">
        <w:rPr>
          <w:lang w:val="en-US"/>
        </w:rPr>
        <w:t xml:space="preserve"> Transiogram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844" w:name="_Toc141952550"/>
      <w:bookmarkStart w:id="1845" w:name="_Toc163732096"/>
      <w:r>
        <w:rPr>
          <w:lang w:val="en-US"/>
        </w:rPr>
        <w:t>Vertical Proportion Curve</w:t>
      </w:r>
      <w:r w:rsidR="00290DBD">
        <w:rPr>
          <w:lang w:val="en-US"/>
        </w:rPr>
        <w:t xml:space="preserve"> (VPC)</w:t>
      </w:r>
      <w:bookmarkEnd w:id="1844"/>
      <w:bookmarkEnd w:id="1845"/>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4AC843CD">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0642C69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6"/>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062CF86B">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7" w:name="_Toc141952551"/>
      <w:bookmarkStart w:id="1848" w:name="_Toc163732097"/>
      <w:r>
        <w:rPr>
          <w:lang w:val="en-US"/>
        </w:rPr>
        <w:t>Populating a volume with proportions</w:t>
      </w:r>
      <w:bookmarkEnd w:id="1847"/>
      <w:bookmarkEnd w:id="1848"/>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9"/>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1" w:name="_Toc524597999"/>
      <w:bookmarkStart w:id="1852" w:name="_Toc527725268"/>
      <w:bookmarkStart w:id="1853" w:name="_Toc535843100"/>
      <w:bookmarkStart w:id="1854" w:name="_Toc20335613"/>
      <w:bookmarkStart w:id="1855" w:name="_Toc13417326"/>
      <w:bookmarkStart w:id="1856" w:name="_Toc141952552"/>
      <w:bookmarkStart w:id="1857" w:name="_Toc163732098"/>
      <w:r>
        <w:rPr>
          <w:lang w:val="en-US"/>
        </w:rPr>
        <w:t>Non-geostatistical</w:t>
      </w:r>
      <w:r w:rsidR="00BA43BC">
        <w:rPr>
          <w:lang w:val="en-US"/>
        </w:rPr>
        <w:t xml:space="preserve"> modeling </w:t>
      </w:r>
      <w:bookmarkEnd w:id="1851"/>
      <w:bookmarkEnd w:id="1852"/>
      <w:bookmarkEnd w:id="1853"/>
      <w:bookmarkEnd w:id="1854"/>
      <w:bookmarkEnd w:id="1855"/>
      <w:r>
        <w:rPr>
          <w:lang w:val="en-US"/>
        </w:rPr>
        <w:t>algorithms</w:t>
      </w:r>
      <w:bookmarkEnd w:id="1856"/>
      <w:bookmarkEnd w:id="1857"/>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8" w:name="_Ref524530026"/>
      <w:bookmarkStart w:id="1859" w:name="_Toc524598000"/>
      <w:bookmarkStart w:id="1860" w:name="_Toc527725269"/>
      <w:bookmarkStart w:id="1861" w:name="_Toc535843101"/>
      <w:bookmarkStart w:id="1862" w:name="_Toc20335614"/>
      <w:bookmarkStart w:id="1863" w:name="_Toc13417327"/>
      <w:bookmarkStart w:id="1864" w:name="_Toc141952553"/>
      <w:bookmarkStart w:id="1865" w:name="_Toc163732099"/>
      <w:r>
        <w:rPr>
          <w:lang w:val="en-US"/>
        </w:rPr>
        <w:t>Nearest Neighbor Estimation (NN)</w:t>
      </w:r>
      <w:bookmarkEnd w:id="1858"/>
      <w:bookmarkEnd w:id="1859"/>
      <w:bookmarkEnd w:id="1860"/>
      <w:bookmarkEnd w:id="1861"/>
      <w:bookmarkEnd w:id="1862"/>
      <w:bookmarkEnd w:id="1863"/>
      <w:bookmarkEnd w:id="1864"/>
      <w:bookmarkEnd w:id="1865"/>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6"/>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7" w:name="_Ref525147966"/>
      <w:bookmarkStart w:id="1868" w:name="_Toc524598001"/>
      <w:bookmarkStart w:id="1869" w:name="_Toc527725270"/>
      <w:bookmarkStart w:id="1870" w:name="_Toc535843102"/>
      <w:bookmarkStart w:id="1871" w:name="_Toc20335615"/>
      <w:bookmarkStart w:id="1872" w:name="_Toc13417328"/>
      <w:bookmarkStart w:id="1873" w:name="_Toc141952554"/>
      <w:bookmarkStart w:id="1874" w:name="_Toc163732100"/>
      <w:r>
        <w:rPr>
          <w:lang w:val="en-US"/>
        </w:rPr>
        <w:t>Average Filter</w:t>
      </w:r>
      <w:bookmarkEnd w:id="1867"/>
      <w:bookmarkEnd w:id="1868"/>
      <w:bookmarkEnd w:id="1869"/>
      <w:bookmarkEnd w:id="1870"/>
      <w:bookmarkEnd w:id="1871"/>
      <w:bookmarkEnd w:id="1872"/>
      <w:bookmarkEnd w:id="1873"/>
      <w:bookmarkEnd w:id="1874"/>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5" w:name="_Toc524598002"/>
      <w:bookmarkStart w:id="1876" w:name="_Toc527725271"/>
      <w:bookmarkStart w:id="1877" w:name="_Toc535843103"/>
      <w:bookmarkStart w:id="1878" w:name="_Toc20335616"/>
      <w:bookmarkStart w:id="1879" w:name="_Toc13417329"/>
      <w:bookmarkStart w:id="1880" w:name="_Toc141952555"/>
      <w:bookmarkStart w:id="1881" w:name="_Toc163732101"/>
      <w:r>
        <w:rPr>
          <w:lang w:val="en-US"/>
        </w:rPr>
        <w:lastRenderedPageBreak/>
        <w:t>Median Filter</w:t>
      </w:r>
      <w:bookmarkEnd w:id="1875"/>
      <w:bookmarkEnd w:id="1876"/>
      <w:bookmarkEnd w:id="1877"/>
      <w:bookmarkEnd w:id="1878"/>
      <w:bookmarkEnd w:id="1879"/>
      <w:bookmarkEnd w:id="1880"/>
      <w:bookmarkEnd w:id="1881"/>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2" w:name="_Toc141952556"/>
      <w:bookmarkStart w:id="1883" w:name="_Toc163732102"/>
      <w:r>
        <w:rPr>
          <w:lang w:val="en-US"/>
        </w:rPr>
        <w:t>Gaussia</w:t>
      </w:r>
      <w:r w:rsidR="00C053B7">
        <w:rPr>
          <w:lang w:val="en-US"/>
        </w:rPr>
        <w:t xml:space="preserve">n </w:t>
      </w:r>
      <w:r w:rsidR="00C053B7" w:rsidRPr="00C053B7">
        <w:rPr>
          <w:lang w:val="en-US"/>
        </w:rPr>
        <w:t>F</w:t>
      </w:r>
      <w:r w:rsidRPr="00C053B7">
        <w:rPr>
          <w:lang w:val="en-US"/>
        </w:rPr>
        <w:t>ilter</w:t>
      </w:r>
      <w:bookmarkEnd w:id="1882"/>
      <w:bookmarkEnd w:id="1883"/>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4" w:name="_Ref77321090"/>
      <w:bookmarkStart w:id="1885" w:name="_Toc141952557"/>
      <w:bookmarkStart w:id="1886" w:name="_Toc163732103"/>
      <w:r>
        <w:rPr>
          <w:lang w:val="en-US"/>
        </w:rPr>
        <w:t>Map</w:t>
      </w:r>
      <w:r w:rsidR="00067577">
        <w:rPr>
          <w:lang w:val="en-US"/>
        </w:rPr>
        <w:t xml:space="preserve"> valleys, ridges, peaks or bottoms</w:t>
      </w:r>
      <w:bookmarkEnd w:id="1884"/>
      <w:bookmarkEnd w:id="1885"/>
      <w:bookmarkEnd w:id="1886"/>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7"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7"/>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8" w:name="_Toc141952558"/>
      <w:bookmarkStart w:id="1889" w:name="_Toc163732104"/>
      <w:r>
        <w:rPr>
          <w:lang w:val="en-US"/>
        </w:rPr>
        <w:t>Skeletonization</w:t>
      </w:r>
      <w:bookmarkEnd w:id="1888"/>
      <w:bookmarkEnd w:id="1889"/>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0"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0"/>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1" w:name="_Toc487275134"/>
      <w:bookmarkStart w:id="1892" w:name="_Toc487288021"/>
      <w:bookmarkStart w:id="1893" w:name="_Ref501997889"/>
      <w:bookmarkStart w:id="1894" w:name="_Toc502253711"/>
      <w:bookmarkStart w:id="1895" w:name="_Toc493432949"/>
      <w:bookmarkStart w:id="1896" w:name="_Toc503638602"/>
      <w:bookmarkStart w:id="1897" w:name="_Toc512843334"/>
      <w:bookmarkStart w:id="1898" w:name="_Toc524598003"/>
      <w:bookmarkStart w:id="1899" w:name="_Toc527725272"/>
      <w:bookmarkStart w:id="1900" w:name="_Toc535843104"/>
      <w:bookmarkStart w:id="1901" w:name="_Toc20335617"/>
      <w:bookmarkStart w:id="1902" w:name="_Toc13417330"/>
      <w:bookmarkStart w:id="1903" w:name="_Toc141952559"/>
      <w:bookmarkStart w:id="1904" w:name="_Toc163732105"/>
      <w:r>
        <w:rPr>
          <w:lang w:val="en-US"/>
        </w:rPr>
        <w:lastRenderedPageBreak/>
        <w:t>Estimation</w:t>
      </w:r>
      <w:bookmarkEnd w:id="172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5" w:name="_Ref467344848"/>
      <w:bookmarkStart w:id="1906" w:name="_Toc474158370"/>
      <w:bookmarkStart w:id="1907" w:name="_Toc487275135"/>
      <w:bookmarkStart w:id="1908" w:name="_Toc487288022"/>
      <w:bookmarkStart w:id="1909" w:name="_Toc502253712"/>
      <w:bookmarkStart w:id="1910" w:name="_Toc493432950"/>
      <w:bookmarkStart w:id="1911" w:name="_Toc503638603"/>
      <w:bookmarkStart w:id="1912" w:name="_Toc512843335"/>
      <w:bookmarkStart w:id="1913" w:name="_Toc524598004"/>
      <w:bookmarkStart w:id="1914" w:name="_Toc527725273"/>
      <w:bookmarkStart w:id="1915" w:name="_Toc535843105"/>
      <w:bookmarkStart w:id="1916" w:name="_Toc20335618"/>
      <w:bookmarkStart w:id="1917" w:name="_Toc13417331"/>
      <w:bookmarkStart w:id="1918" w:name="_Toc141952560"/>
      <w:bookmarkStart w:id="1919" w:name="_Toc163732106"/>
      <w:r>
        <w:rPr>
          <w:lang w:val="en-US"/>
        </w:rPr>
        <w:t>Kriging</w:t>
      </w:r>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0"/>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1" w:name="_Ref165802785"/>
      <w:r>
        <w:rPr>
          <w:lang w:val="en-US"/>
        </w:rPr>
        <w:t>Kriging with a trend model (KT)</w:t>
      </w:r>
      <w:bookmarkEnd w:id="1921"/>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r w:rsidRPr="00150F0A">
        <w:rPr>
          <w:i/>
          <w:iCs/>
          <w:lang w:val="en-US"/>
        </w:rPr>
        <w:t>b</w:t>
      </w:r>
      <w:r>
        <w:rPr>
          <w:lang w:val="en-US"/>
        </w:rPr>
        <w:t xml:space="preserve">xy + </w:t>
      </w:r>
      <w:r w:rsidRPr="00150F0A">
        <w:rPr>
          <w:i/>
          <w:iCs/>
          <w:lang w:val="en-US"/>
        </w:rPr>
        <w:t>c</w:t>
      </w:r>
      <w:r>
        <w:rPr>
          <w:lang w:val="en-US"/>
        </w:rPr>
        <w:t xml:space="preserve">xz + </w:t>
      </w:r>
      <w:r w:rsidRPr="00150F0A">
        <w:rPr>
          <w:i/>
          <w:iCs/>
          <w:lang w:val="en-US"/>
        </w:rPr>
        <w:t>d</w:t>
      </w:r>
      <w:r>
        <w:rPr>
          <w:lang w:val="en-US"/>
        </w:rPr>
        <w:t xml:space="preserve">y² + </w:t>
      </w:r>
      <w:r w:rsidRPr="00150F0A">
        <w:rPr>
          <w:i/>
          <w:iCs/>
          <w:lang w:val="en-US"/>
        </w:rPr>
        <w:t>e</w:t>
      </w:r>
      <w:r>
        <w:rPr>
          <w:lang w:val="en-US"/>
        </w:rPr>
        <w:t xml:space="preserve">yz + </w:t>
      </w:r>
      <w:r w:rsidRPr="00150F0A">
        <w:rPr>
          <w:i/>
          <w:iCs/>
          <w:lang w:val="en-US"/>
        </w:rPr>
        <w:t>f</w:t>
      </w:r>
      <w:r>
        <w:rPr>
          <w:lang w:val="en-US"/>
        </w:rPr>
        <w:t xml:space="preserve">z² + </w:t>
      </w:r>
      <w:r w:rsidRPr="00150F0A">
        <w:rPr>
          <w:i/>
          <w:iCs/>
          <w:lang w:val="en-US"/>
        </w:rPr>
        <w:t>g</w:t>
      </w:r>
      <w:r>
        <w:rPr>
          <w:lang w:val="en-US"/>
        </w:rPr>
        <w:t xml:space="preserve">x + </w:t>
      </w:r>
      <w:r w:rsidRPr="00150F0A">
        <w:rPr>
          <w:i/>
          <w:iCs/>
          <w:lang w:val="en-US"/>
        </w:rPr>
        <w:t>h</w:t>
      </w:r>
      <w:r>
        <w:rPr>
          <w:lang w:val="en-US"/>
        </w:rPr>
        <w:t xml:space="preserve">y + </w:t>
      </w:r>
      <w:r w:rsidRPr="00150F0A">
        <w:rPr>
          <w:i/>
          <w:iCs/>
          <w:lang w:val="en-US"/>
        </w:rPr>
        <w:t>i</w:t>
      </w:r>
      <w:r>
        <w:rPr>
          <w:lang w:val="en-US"/>
        </w:rPr>
        <w:t xml:space="preserve">z, where </w:t>
      </w:r>
      <w:r w:rsidRPr="00150F0A">
        <w:rPr>
          <w:i/>
          <w:iCs/>
          <w:lang w:val="en-US"/>
        </w:rPr>
        <w:t>a</w:t>
      </w:r>
      <w:r>
        <w:rPr>
          <w:lang w:val="en-US"/>
        </w:rPr>
        <w:t>…</w:t>
      </w:r>
      <w:r w:rsidRPr="00150F0A">
        <w:rPr>
          <w:i/>
          <w:iCs/>
          <w:lang w:val="en-US"/>
        </w:rPr>
        <w:t>i</w:t>
      </w:r>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1"/>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2"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2"/>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2"/>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3"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3"/>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r w:rsidRPr="00F173AB">
        <w:rPr>
          <w:i/>
          <w:iCs/>
          <w:lang w:val="en-US"/>
        </w:rPr>
        <w:t>b</w:t>
      </w:r>
      <w:r>
        <w:rPr>
          <w:lang w:val="en-US"/>
        </w:rPr>
        <w:t xml:space="preserve">xy term, the contribution of the cross-quadratic </w:t>
      </w:r>
      <w:r w:rsidRPr="00F173AB">
        <w:rPr>
          <w:i/>
          <w:iCs/>
          <w:lang w:val="en-US"/>
        </w:rPr>
        <w:t>xy</w:t>
      </w:r>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4" w:name="_Toc487275136"/>
      <w:bookmarkStart w:id="1925" w:name="_Toc487288023"/>
      <w:bookmarkStart w:id="1926" w:name="_Toc502253713"/>
      <w:bookmarkStart w:id="1927" w:name="_Toc493432951"/>
      <w:bookmarkStart w:id="1928" w:name="_Toc503638604"/>
      <w:bookmarkStart w:id="1929" w:name="_Toc512843336"/>
      <w:bookmarkStart w:id="1930" w:name="_Toc524598005"/>
      <w:bookmarkStart w:id="1931" w:name="_Toc527725274"/>
      <w:bookmarkStart w:id="1932" w:name="_Toc535843106"/>
      <w:bookmarkStart w:id="1933" w:name="_Toc20335619"/>
      <w:bookmarkStart w:id="1934" w:name="_Toc13417332"/>
      <w:bookmarkStart w:id="1935" w:name="_Toc141952561"/>
      <w:bookmarkStart w:id="1936" w:name="_Toc163732107"/>
      <w:r>
        <w:rPr>
          <w:lang w:val="en-US"/>
        </w:rPr>
        <w:t>Known issues</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7" w:name="_Toc474158371"/>
      <w:bookmarkStart w:id="1938" w:name="_Toc487275137"/>
      <w:bookmarkStart w:id="1939" w:name="_Toc487288024"/>
      <w:bookmarkStart w:id="1940" w:name="_Toc502253714"/>
      <w:bookmarkStart w:id="1941" w:name="_Toc493432952"/>
      <w:bookmarkStart w:id="1942" w:name="_Toc503638605"/>
      <w:bookmarkStart w:id="1943" w:name="_Toc512843337"/>
      <w:bookmarkStart w:id="1944" w:name="_Toc524598006"/>
      <w:bookmarkStart w:id="1945" w:name="_Ref525627802"/>
      <w:bookmarkStart w:id="1946" w:name="_Toc527725275"/>
      <w:bookmarkStart w:id="1947" w:name="_Toc535843107"/>
      <w:bookmarkStart w:id="1948" w:name="_Toc20335620"/>
      <w:bookmarkStart w:id="1949" w:name="_Toc13417333"/>
      <w:bookmarkStart w:id="1950" w:name="_Ref65774983"/>
      <w:bookmarkStart w:id="1951" w:name="_Toc141952562"/>
      <w:bookmarkStart w:id="1952" w:name="_Ref163646765"/>
      <w:bookmarkStart w:id="1953" w:name="_Toc163732108"/>
      <w:r>
        <w:rPr>
          <w:lang w:val="en-US"/>
        </w:rPr>
        <w:t>Indicator kriging</w:t>
      </w:r>
      <w:r w:rsidR="009301B9">
        <w:rPr>
          <w:lang w:val="en-US"/>
        </w:rPr>
        <w:t xml:space="preserve"> (IK)</w:t>
      </w:r>
      <w:bookmarkEnd w:id="1937"/>
      <w:r w:rsidR="00CB6F23">
        <w:rPr>
          <w:lang w:val="en-US"/>
        </w:rPr>
        <w:t xml:space="preserve"> of </w:t>
      </w:r>
      <w:r w:rsidR="00F0340C">
        <w:rPr>
          <w:lang w:val="en-US"/>
        </w:rPr>
        <w:t xml:space="preserve">a </w:t>
      </w:r>
      <w:r w:rsidR="00CB6F23">
        <w:rPr>
          <w:lang w:val="en-US"/>
        </w:rPr>
        <w:t>continuous variable</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4" w:name="_Toc474158372"/>
      <w:bookmarkStart w:id="1955" w:name="_Toc487275138"/>
      <w:bookmarkStart w:id="1956" w:name="_Toc487288025"/>
      <w:bookmarkStart w:id="1957" w:name="_Toc502253715"/>
      <w:bookmarkStart w:id="1958" w:name="_Toc493432953"/>
      <w:bookmarkStart w:id="1959" w:name="_Toc503638606"/>
      <w:bookmarkStart w:id="1960" w:name="_Toc512843338"/>
      <w:bookmarkStart w:id="1961" w:name="_Toc524598007"/>
      <w:bookmarkStart w:id="1962" w:name="_Toc527725276"/>
      <w:bookmarkStart w:id="1963" w:name="_Toc535843108"/>
      <w:bookmarkStart w:id="1964" w:name="_Toc20335621"/>
      <w:bookmarkStart w:id="1965" w:name="_Toc13417334"/>
      <w:bookmarkStart w:id="1966" w:name="_Ref23415458"/>
      <w:bookmarkStart w:id="1967" w:name="_Toc141952563"/>
      <w:bookmarkStart w:id="1968" w:name="_Toc163732109"/>
      <w:r>
        <w:rPr>
          <w:lang w:val="en-US"/>
        </w:rPr>
        <w:t xml:space="preserve">Defining a </w:t>
      </w:r>
      <w:r w:rsidR="003B1ECF">
        <w:rPr>
          <w:lang w:val="en-US"/>
        </w:rPr>
        <w:t>threshold c.d.f.</w:t>
      </w:r>
      <w:r w:rsidR="00AE2DF7">
        <w:rPr>
          <w:lang w:val="en-US"/>
        </w:rPr>
        <w:t xml:space="preserve"> for a continuous variabl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1" w:name="_Toc487275139"/>
      <w:bookmarkStart w:id="1972" w:name="_Toc487288026"/>
      <w:bookmarkStart w:id="1973" w:name="_Toc502253716"/>
      <w:bookmarkStart w:id="1974" w:name="_Toc493432954"/>
      <w:bookmarkStart w:id="1975" w:name="_Toc503638607"/>
      <w:bookmarkStart w:id="1976" w:name="_Toc512843339"/>
      <w:bookmarkStart w:id="1977" w:name="_Toc524598008"/>
      <w:bookmarkStart w:id="1978" w:name="_Toc527725277"/>
      <w:bookmarkStart w:id="1979" w:name="_Toc535843109"/>
      <w:bookmarkStart w:id="1980" w:name="_Toc20335622"/>
      <w:bookmarkStart w:id="1981" w:name="_Toc13417335"/>
      <w:bookmarkStart w:id="1982" w:name="_Toc141952564"/>
      <w:bookmarkStart w:id="1983" w:name="_Toc163732110"/>
      <w:r>
        <w:rPr>
          <w:lang w:val="en-US"/>
        </w:rPr>
        <w:t>Running IK for a continuous variable</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4"/>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5"/>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6" w:name="_Ref478906858"/>
      <w:bookmarkStart w:id="1987" w:name="_Toc487275140"/>
      <w:bookmarkStart w:id="1988" w:name="_Toc487288027"/>
      <w:bookmarkStart w:id="1989" w:name="_Toc502253717"/>
      <w:bookmarkStart w:id="1990" w:name="_Toc493432955"/>
      <w:bookmarkStart w:id="1991" w:name="_Toc503638608"/>
      <w:bookmarkStart w:id="1992" w:name="_Toc512843340"/>
      <w:bookmarkStart w:id="1993" w:name="_Toc524598009"/>
      <w:bookmarkStart w:id="1994" w:name="_Toc527725278"/>
      <w:bookmarkStart w:id="1995" w:name="_Toc535843110"/>
      <w:bookmarkStart w:id="1996" w:name="_Toc20335623"/>
      <w:bookmarkStart w:id="1997" w:name="_Toc13417336"/>
      <w:bookmarkStart w:id="1998" w:name="_Toc141952565"/>
      <w:bookmarkStart w:id="1999" w:name="_Toc163732111"/>
      <w:r w:rsidRPr="00C57833">
        <w:rPr>
          <w:lang w:val="en-US"/>
        </w:rPr>
        <w:t>Post-processing the results</w:t>
      </w:r>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0"/>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1" w:name="_Toc487275141"/>
      <w:bookmarkStart w:id="2002" w:name="_Toc487288028"/>
      <w:bookmarkStart w:id="2003" w:name="_Toc502253718"/>
      <w:bookmarkStart w:id="2004" w:name="_Toc493432956"/>
      <w:bookmarkStart w:id="2005" w:name="_Toc503638609"/>
      <w:bookmarkStart w:id="2006" w:name="_Toc512843341"/>
      <w:bookmarkStart w:id="2007" w:name="_Toc524598010"/>
      <w:bookmarkStart w:id="2008" w:name="_Toc527725279"/>
      <w:bookmarkStart w:id="2009" w:name="_Toc535843111"/>
      <w:bookmarkStart w:id="2010" w:name="_Toc20335624"/>
      <w:bookmarkStart w:id="2011" w:name="_Toc13417337"/>
      <w:bookmarkStart w:id="2012" w:name="_Toc141952566"/>
      <w:bookmarkStart w:id="2013" w:name="_Toc163732112"/>
      <w:r>
        <w:rPr>
          <w:lang w:val="en-US"/>
        </w:rPr>
        <w:t>Known issues</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2014" w:name="_Toc487275142"/>
      <w:bookmarkStart w:id="2015" w:name="_Toc487288029"/>
      <w:bookmarkStart w:id="2016" w:name="_Toc502253719"/>
      <w:bookmarkStart w:id="2017" w:name="_Toc493432957"/>
      <w:bookmarkStart w:id="2018" w:name="_Toc503638610"/>
      <w:bookmarkStart w:id="2019" w:name="_Toc512843342"/>
      <w:bookmarkStart w:id="2020" w:name="_Toc524598011"/>
      <w:bookmarkStart w:id="2021" w:name="_Ref525627983"/>
      <w:bookmarkStart w:id="2022" w:name="_Toc527725280"/>
      <w:bookmarkStart w:id="2023" w:name="_Toc535843112"/>
      <w:bookmarkStart w:id="2024" w:name="_Toc20335625"/>
      <w:bookmarkStart w:id="2025" w:name="_Toc13417338"/>
      <w:bookmarkStart w:id="2026" w:name="_Ref65774999"/>
      <w:bookmarkStart w:id="2027" w:name="_Ref66711971"/>
      <w:bookmarkStart w:id="2028" w:name="_Toc141952567"/>
      <w:bookmarkStart w:id="2029" w:name="_Ref163645695"/>
      <w:bookmarkStart w:id="2030" w:name="_Toc163732113"/>
      <w:r>
        <w:rPr>
          <w:lang w:val="en-US"/>
        </w:rPr>
        <w:t>IK for a categorical variable</w:t>
      </w:r>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1" w:name="_Toc474158373"/>
      <w:bookmarkStart w:id="2032" w:name="_Toc487275143"/>
      <w:bookmarkStart w:id="2033" w:name="_Toc487288030"/>
      <w:bookmarkStart w:id="2034" w:name="_Toc502253720"/>
      <w:bookmarkStart w:id="2035" w:name="_Toc493432958"/>
      <w:bookmarkStart w:id="2036" w:name="_Toc503638611"/>
      <w:bookmarkStart w:id="2037" w:name="_Toc512843343"/>
      <w:bookmarkStart w:id="2038" w:name="_Toc524598012"/>
      <w:bookmarkStart w:id="2039" w:name="_Toc527725281"/>
      <w:bookmarkStart w:id="2040" w:name="_Toc535843113"/>
      <w:bookmarkStart w:id="2041" w:name="_Toc20335626"/>
      <w:bookmarkStart w:id="2042" w:name="_Toc13417339"/>
      <w:bookmarkStart w:id="2043" w:name="_Ref23415335"/>
      <w:bookmarkStart w:id="2044" w:name="_Ref48138815"/>
      <w:bookmarkStart w:id="2045" w:name="_Toc141952568"/>
      <w:bookmarkStart w:id="2046" w:name="_Toc163732114"/>
      <w:r>
        <w:rPr>
          <w:lang w:val="en-US"/>
        </w:rPr>
        <w:t>Defining a class p.d.f. for a categorical variable</w:t>
      </w:r>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7"/>
      <w:r w:rsidRPr="005A7D5D">
        <w:rPr>
          <w:lang w:val="en-US"/>
        </w:rPr>
        <w:t xml:space="preserve"> The histogram of a categorical variable can help in defining a p.d.f.</w:t>
      </w:r>
    </w:p>
    <w:p w14:paraId="68F023D0" w14:textId="2B55F098"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8"/>
      <w:r w:rsidRPr="001E35E0">
        <w:rPr>
          <w:lang w:val="en-US"/>
        </w:rPr>
        <w:t xml:space="preserve"> Defining a p.d.f. for a categorical variable</w:t>
      </w:r>
    </w:p>
    <w:p w14:paraId="1F77EB20" w14:textId="77777777" w:rsidR="00D74278" w:rsidRDefault="002D007C" w:rsidP="002D007C">
      <w:pPr>
        <w:pStyle w:val="Ttulo3"/>
        <w:rPr>
          <w:lang w:val="en-US"/>
        </w:rPr>
      </w:pPr>
      <w:bookmarkStart w:id="2049" w:name="_Toc474158374"/>
      <w:bookmarkStart w:id="2050" w:name="_Toc487275144"/>
      <w:bookmarkStart w:id="2051" w:name="_Toc487288031"/>
      <w:bookmarkStart w:id="2052" w:name="_Toc502253721"/>
      <w:bookmarkStart w:id="2053" w:name="_Toc493432959"/>
      <w:bookmarkStart w:id="2054" w:name="_Toc503638612"/>
      <w:bookmarkStart w:id="2055" w:name="_Toc512843344"/>
      <w:bookmarkStart w:id="2056" w:name="_Toc524598013"/>
      <w:bookmarkStart w:id="2057" w:name="_Toc527725282"/>
      <w:bookmarkStart w:id="2058" w:name="_Toc535843114"/>
      <w:bookmarkStart w:id="2059" w:name="_Toc20335627"/>
      <w:bookmarkStart w:id="2060" w:name="_Toc13417340"/>
      <w:bookmarkStart w:id="2061" w:name="_Toc141952569"/>
      <w:bookmarkStart w:id="2062"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3"/>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5" w:name="_Toc487275145"/>
      <w:bookmarkStart w:id="2066" w:name="_Toc487288032"/>
      <w:bookmarkStart w:id="2067" w:name="_Toc502253722"/>
      <w:bookmarkStart w:id="2068" w:name="_Toc493432960"/>
      <w:bookmarkStart w:id="2069" w:name="_Toc503638613"/>
      <w:bookmarkStart w:id="2070" w:name="_Toc512843345"/>
      <w:bookmarkStart w:id="2071" w:name="_Toc524598014"/>
      <w:bookmarkStart w:id="2072" w:name="_Toc527725283"/>
      <w:bookmarkStart w:id="2073" w:name="_Toc535843115"/>
      <w:bookmarkStart w:id="2074" w:name="_Toc20335628"/>
      <w:bookmarkStart w:id="2075" w:name="_Toc13417341"/>
      <w:bookmarkStart w:id="2076" w:name="_Toc141952570"/>
      <w:bookmarkStart w:id="2077" w:name="_Toc163732116"/>
      <w:r>
        <w:rPr>
          <w:lang w:val="en-US"/>
        </w:rPr>
        <w:t>Creating a maximum likelihood facies map</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9" w:name="_Toc487275146"/>
      <w:bookmarkStart w:id="2080" w:name="_Toc487288033"/>
      <w:bookmarkStart w:id="2081" w:name="_Toc502253723"/>
      <w:bookmarkStart w:id="2082" w:name="_Toc493432961"/>
      <w:bookmarkStart w:id="2083" w:name="_Toc503638614"/>
      <w:bookmarkStart w:id="2084" w:name="_Toc512843346"/>
      <w:bookmarkStart w:id="2085" w:name="_Toc524598015"/>
      <w:bookmarkStart w:id="2086" w:name="_Toc527725284"/>
      <w:bookmarkStart w:id="2087" w:name="_Toc535843116"/>
      <w:bookmarkStart w:id="2088" w:name="_Toc20335629"/>
      <w:bookmarkStart w:id="2089" w:name="_Toc13417342"/>
      <w:bookmarkStart w:id="2090" w:name="_Toc141952571"/>
      <w:bookmarkStart w:id="2091" w:name="_Toc163732117"/>
      <w:r>
        <w:rPr>
          <w:lang w:val="en-US"/>
        </w:rPr>
        <w:t>Known issues</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2" w:name="_Toc487275147"/>
      <w:bookmarkStart w:id="2093" w:name="_Toc487288034"/>
      <w:bookmarkStart w:id="2094" w:name="_Toc502253724"/>
      <w:bookmarkStart w:id="2095" w:name="_Toc493432962"/>
      <w:bookmarkStart w:id="2096" w:name="_Toc503638615"/>
      <w:bookmarkStart w:id="2097" w:name="_Toc512843347"/>
      <w:bookmarkStart w:id="2098" w:name="_Toc524598016"/>
      <w:bookmarkStart w:id="2099" w:name="_Ref525890254"/>
      <w:bookmarkStart w:id="2100" w:name="_Ref526260289"/>
      <w:bookmarkStart w:id="2101" w:name="_Toc527725285"/>
      <w:bookmarkStart w:id="2102" w:name="_Toc535843117"/>
      <w:bookmarkStart w:id="2103" w:name="_Toc20335630"/>
      <w:bookmarkStart w:id="2104" w:name="_Toc13417343"/>
      <w:bookmarkStart w:id="2105" w:name="_Toc141952572"/>
      <w:bookmarkStart w:id="2106"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7"/>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09" w:name="_Toc487275148"/>
      <w:bookmarkStart w:id="2110" w:name="_Toc487288035"/>
      <w:bookmarkStart w:id="2111" w:name="_Toc502253725"/>
      <w:bookmarkStart w:id="2112" w:name="_Toc493432963"/>
      <w:bookmarkStart w:id="2113" w:name="_Toc503638616"/>
      <w:bookmarkStart w:id="2114" w:name="_Toc512843348"/>
      <w:bookmarkStart w:id="2115" w:name="_Toc524598017"/>
      <w:bookmarkStart w:id="2116" w:name="_Toc527725286"/>
      <w:bookmarkStart w:id="2117" w:name="_Toc535843118"/>
      <w:bookmarkStart w:id="2118" w:name="_Toc20335631"/>
      <w:bookmarkStart w:id="2119" w:name="_Toc13417344"/>
      <w:bookmarkStart w:id="2120" w:name="_Toc141952573"/>
      <w:bookmarkStart w:id="2121" w:name="_Toc163732119"/>
      <w:r>
        <w:rPr>
          <w:lang w:val="en-US"/>
        </w:rPr>
        <w:t>Interpretation for categorical attributes</w:t>
      </w:r>
      <w:bookmarkEnd w:id="2109"/>
      <w:bookmarkEnd w:id="2110"/>
      <w:bookmarkEnd w:id="2111"/>
      <w:bookmarkEnd w:id="2112"/>
      <w:bookmarkEnd w:id="2113"/>
      <w:bookmarkEnd w:id="2114"/>
      <w:bookmarkEnd w:id="2115"/>
      <w:bookmarkEnd w:id="2116"/>
      <w:bookmarkEnd w:id="2117"/>
      <w:bookmarkEnd w:id="2118"/>
      <w:bookmarkEnd w:id="2119"/>
      <w:bookmarkEnd w:id="2120"/>
      <w:bookmarkEnd w:id="2121"/>
    </w:p>
    <w:p w14:paraId="6815B983" w14:textId="4C744E83"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3" w:name="_Toc487275149"/>
      <w:bookmarkStart w:id="2124" w:name="_Toc487288036"/>
      <w:bookmarkStart w:id="2125" w:name="_Toc502253726"/>
      <w:bookmarkStart w:id="2126" w:name="_Toc493432964"/>
      <w:bookmarkStart w:id="2127" w:name="_Toc503638617"/>
      <w:bookmarkStart w:id="2128" w:name="_Toc512843349"/>
      <w:bookmarkStart w:id="2129" w:name="_Toc524598018"/>
      <w:bookmarkStart w:id="2130" w:name="_Toc527725287"/>
      <w:bookmarkStart w:id="2131" w:name="_Toc535843119"/>
      <w:bookmarkStart w:id="2132" w:name="_Toc20335632"/>
      <w:bookmarkStart w:id="2133" w:name="_Toc13417345"/>
      <w:bookmarkStart w:id="2134" w:name="_Toc141952574"/>
      <w:bookmarkStart w:id="2135" w:name="_Ref163646777"/>
      <w:bookmarkStart w:id="2136" w:name="_Toc163732120"/>
      <w:r>
        <w:rPr>
          <w:lang w:val="en-US"/>
        </w:rPr>
        <w:lastRenderedPageBreak/>
        <w:t xml:space="preserve">Interpretation for </w:t>
      </w:r>
      <w:r w:rsidR="008442A4">
        <w:rPr>
          <w:lang w:val="en-US"/>
        </w:rPr>
        <w:t>continuous</w:t>
      </w:r>
      <w:r>
        <w:rPr>
          <w:lang w:val="en-US"/>
        </w:rPr>
        <w:t xml:space="preserve"> attributes</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7" w:name="_Toc487275150"/>
      <w:bookmarkStart w:id="2138" w:name="_Toc487288037"/>
      <w:bookmarkStart w:id="2139" w:name="_Toc502253727"/>
      <w:bookmarkStart w:id="2140" w:name="_Toc493432965"/>
      <w:bookmarkStart w:id="2141" w:name="_Toc503638618"/>
      <w:bookmarkStart w:id="2142" w:name="_Toc512843350"/>
      <w:bookmarkStart w:id="2143" w:name="_Toc524598019"/>
      <w:bookmarkStart w:id="2144" w:name="_Toc527725288"/>
      <w:bookmarkStart w:id="2145" w:name="_Toc535843120"/>
      <w:bookmarkStart w:id="2146" w:name="_Toc20335633"/>
      <w:bookmarkStart w:id="2147" w:name="_Toc13417346"/>
      <w:bookmarkStart w:id="2148" w:name="_Toc141952575"/>
      <w:bookmarkStart w:id="2149" w:name="_Toc163732121"/>
      <w:r>
        <w:rPr>
          <w:lang w:val="en-US"/>
        </w:rPr>
        <w:t>Multiple secondary data</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0" w:name="_Toc487275151"/>
      <w:bookmarkStart w:id="2151" w:name="_Toc487288038"/>
      <w:bookmarkStart w:id="2152" w:name="_Toc502253728"/>
      <w:bookmarkStart w:id="2153" w:name="_Toc493432966"/>
      <w:bookmarkStart w:id="2154" w:name="_Toc503638619"/>
      <w:bookmarkStart w:id="2155" w:name="_Toc512843351"/>
      <w:bookmarkStart w:id="2156" w:name="_Toc524598020"/>
      <w:bookmarkStart w:id="2157" w:name="_Toc527725289"/>
      <w:bookmarkStart w:id="2158" w:name="_Toc535843121"/>
      <w:bookmarkStart w:id="2159" w:name="_Toc20335634"/>
      <w:bookmarkStart w:id="2160" w:name="_Toc13417347"/>
      <w:bookmarkStart w:id="2161" w:name="_Toc141952576"/>
      <w:bookmarkStart w:id="2162" w:name="_Toc163732122"/>
      <w:r>
        <w:rPr>
          <w:lang w:val="en-US"/>
        </w:rPr>
        <w:t>Known issues</w:t>
      </w:r>
      <w:bookmarkEnd w:id="2150"/>
      <w:bookmarkEnd w:id="2151"/>
      <w:bookmarkEnd w:id="2152"/>
      <w:bookmarkEnd w:id="2153"/>
      <w:bookmarkEnd w:id="2154"/>
      <w:bookmarkEnd w:id="2155"/>
      <w:bookmarkEnd w:id="2156"/>
      <w:bookmarkEnd w:id="2157"/>
      <w:bookmarkEnd w:id="2158"/>
      <w:bookmarkEnd w:id="2159"/>
      <w:bookmarkEnd w:id="2160"/>
      <w:bookmarkEnd w:id="2161"/>
      <w:bookmarkEnd w:id="2162"/>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3" w:name="_Toc474158375"/>
      <w:bookmarkStart w:id="2164" w:name="_Toc487275152"/>
      <w:bookmarkStart w:id="2165" w:name="_Toc487288039"/>
      <w:bookmarkStart w:id="2166" w:name="_Toc502253729"/>
      <w:bookmarkStart w:id="2167" w:name="_Toc493432967"/>
      <w:bookmarkStart w:id="2168" w:name="_Toc503638620"/>
      <w:bookmarkStart w:id="2169" w:name="_Toc512843352"/>
      <w:bookmarkStart w:id="2170" w:name="_Toc524598021"/>
      <w:bookmarkStart w:id="2171" w:name="_Toc527725290"/>
      <w:bookmarkStart w:id="2172" w:name="_Toc535843122"/>
      <w:bookmarkStart w:id="2173" w:name="_Toc20335635"/>
      <w:bookmarkStart w:id="2174" w:name="_Toc13417348"/>
      <w:bookmarkStart w:id="2175" w:name="_Toc141952577"/>
      <w:bookmarkStart w:id="2176" w:name="_Ref163646789"/>
      <w:bookmarkStart w:id="2177" w:name="_Toc163732123"/>
      <w:r>
        <w:rPr>
          <w:lang w:val="en-US"/>
        </w:rPr>
        <w:t>Cokriging</w:t>
      </w:r>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8" w:name="_Toc474158376"/>
      <w:bookmarkStart w:id="2179" w:name="_Toc487275153"/>
      <w:bookmarkStart w:id="2180" w:name="_Toc487288040"/>
      <w:bookmarkStart w:id="2181" w:name="_Toc502253730"/>
      <w:bookmarkStart w:id="2182" w:name="_Toc493432968"/>
      <w:bookmarkStart w:id="2183" w:name="_Toc503638621"/>
      <w:bookmarkStart w:id="2184" w:name="_Toc512843353"/>
      <w:bookmarkStart w:id="2185" w:name="_Toc524598022"/>
      <w:bookmarkStart w:id="2186" w:name="_Toc527725291"/>
      <w:bookmarkStart w:id="2187" w:name="_Toc535843123"/>
      <w:bookmarkStart w:id="2188" w:name="_Toc20335636"/>
      <w:bookmarkStart w:id="2189" w:name="_Toc13417349"/>
      <w:bookmarkStart w:id="2190" w:name="_Toc141952578"/>
      <w:bookmarkStart w:id="2191" w:name="_Toc163732124"/>
      <w:r>
        <w:rPr>
          <w:lang w:val="en-US"/>
        </w:rPr>
        <w:t>Cokriging variography</w:t>
      </w:r>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2" w:name="_Toc487275154"/>
      <w:bookmarkStart w:id="2193" w:name="_Toc487288041"/>
      <w:bookmarkStart w:id="2194" w:name="_Toc502253731"/>
      <w:bookmarkStart w:id="2195" w:name="_Toc493432969"/>
      <w:bookmarkStart w:id="2196" w:name="_Toc503638622"/>
      <w:bookmarkStart w:id="2197" w:name="_Toc512843354"/>
      <w:bookmarkStart w:id="2198" w:name="_Toc524598023"/>
      <w:bookmarkStart w:id="2199" w:name="_Toc527725292"/>
      <w:bookmarkStart w:id="2200" w:name="_Toc535843124"/>
      <w:bookmarkStart w:id="2201" w:name="_Toc20335637"/>
      <w:bookmarkStart w:id="2202" w:name="_Toc13417350"/>
      <w:bookmarkStart w:id="2203" w:name="_Toc141952579"/>
      <w:bookmarkStart w:id="2204" w:name="_Toc163732125"/>
      <w:r w:rsidRPr="00347C3F">
        <w:rPr>
          <w:lang w:val="en-US"/>
        </w:rPr>
        <w:t>The Linear Model of Coregionalization (LMC)</w:t>
      </w:r>
      <w:bookmarkEnd w:id="2192"/>
      <w:bookmarkEnd w:id="2193"/>
      <w:bookmarkEnd w:id="2194"/>
      <w:bookmarkEnd w:id="2195"/>
      <w:bookmarkEnd w:id="2196"/>
      <w:bookmarkEnd w:id="2197"/>
      <w:bookmarkEnd w:id="2198"/>
      <w:bookmarkEnd w:id="2199"/>
      <w:bookmarkEnd w:id="2200"/>
      <w:bookmarkEnd w:id="2201"/>
      <w:bookmarkEnd w:id="2202"/>
      <w:bookmarkEnd w:id="2203"/>
      <w:bookmarkEnd w:id="2204"/>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5" w:name="_Toc503638623"/>
      <w:bookmarkStart w:id="2206" w:name="_Toc512843355"/>
      <w:bookmarkStart w:id="2207" w:name="_Toc524598024"/>
      <w:bookmarkStart w:id="2208" w:name="_Toc527725293"/>
      <w:bookmarkStart w:id="2209" w:name="_Toc535843125"/>
      <w:bookmarkStart w:id="2210" w:name="_Toc20335638"/>
      <w:bookmarkStart w:id="2211" w:name="_Toc13417351"/>
      <w:bookmarkStart w:id="2212" w:name="_Toc141952580"/>
      <w:bookmarkStart w:id="2213" w:name="_Toc163732126"/>
      <w:bookmarkStart w:id="2214" w:name="_Toc487275155"/>
      <w:bookmarkStart w:id="2215" w:name="_Toc487288042"/>
      <w:bookmarkStart w:id="2216" w:name="_Toc502253732"/>
      <w:r>
        <w:rPr>
          <w:lang w:val="en-US"/>
        </w:rPr>
        <w:t xml:space="preserve">Deciding between Full </w:t>
      </w:r>
      <w:r w:rsidR="000B5E77">
        <w:rPr>
          <w:lang w:val="en-US"/>
        </w:rPr>
        <w:t>Cokriging</w:t>
      </w:r>
      <w:r>
        <w:rPr>
          <w:lang w:val="en-US"/>
        </w:rPr>
        <w:t>, MM1 and MM2</w:t>
      </w:r>
      <w:bookmarkEnd w:id="2205"/>
      <w:bookmarkEnd w:id="2206"/>
      <w:bookmarkEnd w:id="2207"/>
      <w:bookmarkEnd w:id="2208"/>
      <w:bookmarkEnd w:id="2209"/>
      <w:bookmarkEnd w:id="2210"/>
      <w:bookmarkEnd w:id="2211"/>
      <w:bookmarkEnd w:id="2212"/>
      <w:bookmarkEnd w:id="2213"/>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7" w:name="_Ref502480110"/>
      <w:bookmarkStart w:id="221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8"/>
    </w:p>
    <w:p w14:paraId="46FB3D7D" w14:textId="77777777" w:rsidR="000B5E77" w:rsidRDefault="00585960" w:rsidP="000B5E77">
      <w:pPr>
        <w:pStyle w:val="Ttulo3"/>
        <w:rPr>
          <w:lang w:val="en-US"/>
        </w:rPr>
      </w:pPr>
      <w:bookmarkStart w:id="2219" w:name="_Toc493432970"/>
      <w:bookmarkStart w:id="2220" w:name="_Ref502476449"/>
      <w:bookmarkStart w:id="2221" w:name="_Ref502477404"/>
      <w:bookmarkStart w:id="2222" w:name="_Ref502762387"/>
      <w:bookmarkStart w:id="2223" w:name="_Ref502772873"/>
      <w:bookmarkStart w:id="2224" w:name="_Ref502772880"/>
      <w:bookmarkStart w:id="2225" w:name="_Toc503638624"/>
      <w:bookmarkStart w:id="2226" w:name="_Toc512843356"/>
      <w:bookmarkStart w:id="2227" w:name="_Toc524598025"/>
      <w:bookmarkStart w:id="2228" w:name="_Toc527725294"/>
      <w:bookmarkStart w:id="2229" w:name="_Toc535843126"/>
      <w:bookmarkStart w:id="2230" w:name="_Toc20335639"/>
      <w:bookmarkStart w:id="2231" w:name="_Toc13417352"/>
      <w:bookmarkStart w:id="2232" w:name="_Toc141952581"/>
      <w:bookmarkStart w:id="2233" w:name="_Toc163732127"/>
      <w:r>
        <w:rPr>
          <w:lang w:val="en-US"/>
        </w:rPr>
        <w:t>Full c</w:t>
      </w:r>
      <w:r w:rsidR="000B5E77">
        <w:rPr>
          <w:lang w:val="en-US"/>
        </w:rPr>
        <w:t xml:space="preserve">okriging with </w:t>
      </w:r>
      <w:r w:rsidR="000B5E77" w:rsidRPr="000B5E77">
        <w:rPr>
          <w:rStyle w:val="SourceCodeChar"/>
        </w:rPr>
        <w:t>cokb3d</w:t>
      </w:r>
      <w:bookmarkEnd w:id="2214"/>
      <w:bookmarkEnd w:id="2215"/>
      <w:bookmarkEnd w:id="2216"/>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5" w:name="_Ref502477953"/>
      <w:bookmarkStart w:id="2236" w:name="_Toc503638625"/>
      <w:bookmarkStart w:id="2237" w:name="_Toc512843357"/>
      <w:bookmarkStart w:id="2238" w:name="_Toc524598026"/>
      <w:bookmarkStart w:id="2239" w:name="_Toc527725295"/>
      <w:bookmarkStart w:id="2240" w:name="_Toc535843127"/>
      <w:bookmarkStart w:id="2241" w:name="_Toc20335640"/>
      <w:bookmarkStart w:id="2242" w:name="_Toc13417353"/>
      <w:bookmarkStart w:id="2243" w:name="_Toc141952582"/>
      <w:bookmarkStart w:id="2244" w:name="_Toc163732128"/>
      <w:bookmarkStart w:id="224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5"/>
      <w:bookmarkEnd w:id="2236"/>
      <w:bookmarkEnd w:id="2237"/>
      <w:bookmarkEnd w:id="2238"/>
      <w:bookmarkEnd w:id="2239"/>
      <w:bookmarkEnd w:id="2240"/>
      <w:bookmarkEnd w:id="2241"/>
      <w:bookmarkEnd w:id="2242"/>
      <w:bookmarkEnd w:id="2243"/>
      <w:bookmarkEnd w:id="2244"/>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352CD056"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9" w:name="_Toc503638626"/>
      <w:bookmarkStart w:id="2250" w:name="_Toc512843358"/>
      <w:bookmarkStart w:id="2251" w:name="_Toc524598027"/>
      <w:bookmarkStart w:id="2252" w:name="_Toc527725296"/>
      <w:bookmarkStart w:id="2253" w:name="_Toc535843128"/>
      <w:bookmarkStart w:id="2254" w:name="_Toc20335641"/>
      <w:bookmarkStart w:id="2255" w:name="_Toc13417354"/>
      <w:bookmarkStart w:id="2256" w:name="_Toc141952583"/>
      <w:bookmarkStart w:id="2257" w:name="_Toc163732129"/>
      <w:r>
        <w:rPr>
          <w:lang w:val="en-US"/>
        </w:rPr>
        <w:t xml:space="preserve">Issues with </w:t>
      </w:r>
      <w:r w:rsidRPr="006C6AE3">
        <w:rPr>
          <w:rStyle w:val="SourceCodeChar"/>
        </w:rPr>
        <w:t>newcokb3d</w:t>
      </w:r>
      <w:bookmarkEnd w:id="2249"/>
      <w:bookmarkEnd w:id="2250"/>
      <w:bookmarkEnd w:id="2251"/>
      <w:bookmarkEnd w:id="2252"/>
      <w:bookmarkEnd w:id="2253"/>
      <w:bookmarkEnd w:id="2254"/>
      <w:bookmarkEnd w:id="2255"/>
      <w:bookmarkEnd w:id="2256"/>
      <w:bookmarkEnd w:id="2257"/>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8" w:name="_Toc493432971"/>
      <w:bookmarkStart w:id="2259" w:name="_Toc503638627"/>
      <w:bookmarkStart w:id="2260" w:name="_Ref506391392"/>
      <w:bookmarkStart w:id="2261" w:name="_Toc512843359"/>
      <w:bookmarkStart w:id="2262" w:name="_Toc524598028"/>
      <w:bookmarkStart w:id="2263" w:name="_Toc527725297"/>
      <w:bookmarkStart w:id="2264" w:name="_Toc535843129"/>
      <w:bookmarkStart w:id="2265" w:name="_Toc20335642"/>
      <w:bookmarkStart w:id="2266" w:name="_Toc13417355"/>
      <w:bookmarkStart w:id="2267" w:name="_Ref110429888"/>
      <w:bookmarkStart w:id="2268" w:name="_Toc141952584"/>
      <w:bookmarkStart w:id="2269" w:name="_Toc163732130"/>
      <w:r>
        <w:rPr>
          <w:lang w:val="en-US"/>
        </w:rPr>
        <w:t>Estimation of unvalued cells</w:t>
      </w:r>
      <w:r w:rsidR="000D7E54">
        <w:rPr>
          <w:lang w:val="en-US"/>
        </w:rPr>
        <w:t xml:space="preserve"> of a grid (NDV estimation)</w:t>
      </w:r>
      <w:bookmarkEnd w:id="2245"/>
      <w:bookmarkEnd w:id="2258"/>
      <w:bookmarkEnd w:id="2259"/>
      <w:bookmarkEnd w:id="2260"/>
      <w:bookmarkEnd w:id="2261"/>
      <w:bookmarkEnd w:id="2262"/>
      <w:bookmarkEnd w:id="2263"/>
      <w:bookmarkEnd w:id="2264"/>
      <w:bookmarkEnd w:id="2265"/>
      <w:bookmarkEnd w:id="2266"/>
      <w:bookmarkEnd w:id="2267"/>
      <w:bookmarkEnd w:id="2268"/>
      <w:bookmarkEnd w:id="2269"/>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0" w:name="_Toc141952585"/>
      <w:bookmarkStart w:id="2271" w:name="_Toc163732131"/>
      <w:r>
        <w:rPr>
          <w:lang w:val="en-US"/>
        </w:rPr>
        <w:lastRenderedPageBreak/>
        <w:t>With kriging</w:t>
      </w:r>
      <w:bookmarkEnd w:id="2270"/>
      <w:bookmarkEnd w:id="2271"/>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2"/>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3" w:name="_Toc141952586"/>
      <w:bookmarkStart w:id="2274" w:name="_Toc163732132"/>
      <w:r>
        <w:rPr>
          <w:lang w:val="en-US"/>
        </w:rPr>
        <w:t>With Shepard’s method</w:t>
      </w:r>
      <w:bookmarkEnd w:id="2273"/>
      <w:bookmarkEnd w:id="2274"/>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5" w:name="_Toc141952587"/>
      <w:bookmarkStart w:id="2276" w:name="_Toc163732133"/>
      <w:r>
        <w:rPr>
          <w:lang w:val="en-US"/>
        </w:rPr>
        <w:t>With thin plate spline</w:t>
      </w:r>
      <w:bookmarkEnd w:id="2275"/>
      <w:bookmarkEnd w:id="2276"/>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7" w:name="_Toc474158377"/>
      <w:bookmarkStart w:id="2278" w:name="_Toc487275156"/>
      <w:bookmarkStart w:id="2279" w:name="_Toc487288043"/>
      <w:bookmarkStart w:id="2280" w:name="_Toc502253734"/>
      <w:bookmarkStart w:id="2281" w:name="_Toc493432972"/>
      <w:bookmarkStart w:id="2282" w:name="_Toc503638628"/>
      <w:bookmarkStart w:id="2283" w:name="_Toc512843360"/>
      <w:bookmarkStart w:id="2284" w:name="_Toc524598029"/>
      <w:bookmarkStart w:id="2285" w:name="_Toc527725298"/>
      <w:bookmarkStart w:id="2286" w:name="_Toc535843130"/>
      <w:bookmarkStart w:id="2287" w:name="_Toc20335643"/>
      <w:bookmarkStart w:id="2288" w:name="_Toc13417356"/>
      <w:bookmarkStart w:id="2289" w:name="_Toc141952588"/>
      <w:bookmarkStart w:id="2290"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1" w:name="_Ref466988920"/>
      <w:bookmarkStart w:id="2292" w:name="_Toc474158378"/>
      <w:bookmarkStart w:id="2293" w:name="_Toc487275157"/>
      <w:bookmarkStart w:id="229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5" w:name="_Toc502253735"/>
      <w:bookmarkStart w:id="2296" w:name="_Toc503638629"/>
      <w:bookmarkStart w:id="2297" w:name="_Toc512843361"/>
      <w:bookmarkStart w:id="2298" w:name="_Toc524598030"/>
      <w:bookmarkStart w:id="2299" w:name="_Toc527725299"/>
      <w:bookmarkStart w:id="2300" w:name="_Toc535843131"/>
      <w:bookmarkStart w:id="2301" w:name="_Toc20335644"/>
      <w:bookmarkStart w:id="2302" w:name="_Toc13417357"/>
      <w:bookmarkStart w:id="2303" w:name="_Toc141952589"/>
      <w:bookmarkStart w:id="2304" w:name="_Toc163732135"/>
      <w:r>
        <w:rPr>
          <w:lang w:val="en-US"/>
        </w:rPr>
        <w:t>Regression with CART</w:t>
      </w:r>
      <w:bookmarkEnd w:id="2295"/>
      <w:bookmarkEnd w:id="2296"/>
      <w:bookmarkEnd w:id="2297"/>
      <w:bookmarkEnd w:id="2298"/>
      <w:bookmarkEnd w:id="2299"/>
      <w:bookmarkEnd w:id="2300"/>
      <w:bookmarkEnd w:id="2301"/>
      <w:bookmarkEnd w:id="2302"/>
      <w:bookmarkEnd w:id="2303"/>
      <w:bookmarkEnd w:id="2304"/>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5" w:name="_Toc502253736"/>
      <w:bookmarkStart w:id="2306" w:name="_Toc503638630"/>
      <w:bookmarkStart w:id="2307" w:name="_Toc512843362"/>
      <w:bookmarkStart w:id="2308" w:name="_Toc524598031"/>
      <w:bookmarkStart w:id="2309" w:name="_Toc527725300"/>
      <w:bookmarkStart w:id="2310" w:name="_Toc535843132"/>
      <w:bookmarkStart w:id="2311" w:name="_Toc20335645"/>
      <w:bookmarkStart w:id="2312" w:name="_Toc13417358"/>
      <w:bookmarkStart w:id="2313" w:name="_Toc141952590"/>
      <w:bookmarkStart w:id="2314" w:name="_Toc163732136"/>
      <w:r>
        <w:rPr>
          <w:lang w:val="en-US"/>
        </w:rPr>
        <w:t xml:space="preserve">Regression with </w:t>
      </w:r>
      <w:r w:rsidR="00CD71D1">
        <w:rPr>
          <w:lang w:val="en-US"/>
        </w:rPr>
        <w:t>Random Forest (RF)</w:t>
      </w:r>
      <w:bookmarkEnd w:id="2305"/>
      <w:bookmarkEnd w:id="2306"/>
      <w:bookmarkEnd w:id="2307"/>
      <w:bookmarkEnd w:id="2308"/>
      <w:bookmarkEnd w:id="2309"/>
      <w:bookmarkEnd w:id="2310"/>
      <w:bookmarkEnd w:id="2311"/>
      <w:bookmarkEnd w:id="2312"/>
      <w:bookmarkEnd w:id="2313"/>
      <w:bookmarkEnd w:id="2314"/>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5" w:name="_Ref524529159"/>
      <w:bookmarkStart w:id="2316" w:name="_Toc524598032"/>
      <w:bookmarkStart w:id="2317" w:name="_Toc527725301"/>
      <w:bookmarkStart w:id="2318" w:name="_Toc535843133"/>
      <w:bookmarkStart w:id="2319" w:name="_Toc20335646"/>
      <w:bookmarkStart w:id="2320" w:name="_Toc13417359"/>
      <w:bookmarkStart w:id="2321" w:name="_Toc141952591"/>
      <w:bookmarkStart w:id="2322" w:name="_Toc163732137"/>
      <w:r>
        <w:rPr>
          <w:lang w:val="en-US"/>
        </w:rPr>
        <w:t>Factorial Kriging: filtering variographic structures</w:t>
      </w:r>
      <w:bookmarkEnd w:id="2315"/>
      <w:bookmarkEnd w:id="2316"/>
      <w:bookmarkEnd w:id="2317"/>
      <w:bookmarkEnd w:id="2318"/>
      <w:bookmarkEnd w:id="2319"/>
      <w:bookmarkEnd w:id="2320"/>
      <w:bookmarkEnd w:id="2321"/>
      <w:bookmarkEnd w:id="2322"/>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3"/>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4"/>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6" w:name="_Ref524500939"/>
      <w:bookmarkStart w:id="2327" w:name="_Toc524598033"/>
      <w:bookmarkStart w:id="2328" w:name="_Toc527725302"/>
      <w:bookmarkStart w:id="2329" w:name="_Toc535843134"/>
      <w:bookmarkStart w:id="2330" w:name="_Toc20335647"/>
      <w:bookmarkStart w:id="2331" w:name="_Toc13417360"/>
      <w:bookmarkStart w:id="2332" w:name="_Toc141952592"/>
      <w:bookmarkStart w:id="2333" w:name="_Toc163732138"/>
      <w:r>
        <w:rPr>
          <w:lang w:val="en-US"/>
        </w:rPr>
        <w:t>Choosing a minimum distance between samples</w:t>
      </w:r>
      <w:bookmarkEnd w:id="2326"/>
      <w:bookmarkEnd w:id="2327"/>
      <w:bookmarkEnd w:id="2328"/>
      <w:bookmarkEnd w:id="2329"/>
      <w:bookmarkEnd w:id="2330"/>
      <w:bookmarkEnd w:id="2331"/>
      <w:bookmarkEnd w:id="2332"/>
      <w:bookmarkEnd w:id="2333"/>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5" w:name="_Toc502253737"/>
      <w:bookmarkStart w:id="2336" w:name="_Toc493432973"/>
      <w:bookmarkStart w:id="2337" w:name="_Toc503638631"/>
      <w:bookmarkStart w:id="2338" w:name="_Toc512843363"/>
      <w:bookmarkStart w:id="2339" w:name="_Ref521757821"/>
      <w:bookmarkStart w:id="2340" w:name="_Toc524598034"/>
      <w:bookmarkStart w:id="2341" w:name="_Toc527725303"/>
      <w:bookmarkStart w:id="2342" w:name="_Toc535843135"/>
      <w:bookmarkStart w:id="2343" w:name="_Toc20335648"/>
      <w:bookmarkStart w:id="2344" w:name="_Toc13417361"/>
      <w:bookmarkStart w:id="2345" w:name="_Toc141952593"/>
      <w:bookmarkStart w:id="2346" w:name="_Toc163732139"/>
      <w:r>
        <w:rPr>
          <w:lang w:val="en-US"/>
        </w:rPr>
        <w:t>Simulation</w:t>
      </w:r>
      <w:bookmarkEnd w:id="2291"/>
      <w:bookmarkEnd w:id="2292"/>
      <w:bookmarkEnd w:id="2293"/>
      <w:bookmarkEnd w:id="2294"/>
      <w:bookmarkEnd w:id="2335"/>
      <w:bookmarkEnd w:id="2336"/>
      <w:bookmarkEnd w:id="2337"/>
      <w:bookmarkEnd w:id="2338"/>
      <w:bookmarkEnd w:id="2339"/>
      <w:bookmarkEnd w:id="2340"/>
      <w:bookmarkEnd w:id="2341"/>
      <w:bookmarkEnd w:id="2342"/>
      <w:bookmarkEnd w:id="2343"/>
      <w:bookmarkEnd w:id="2344"/>
      <w:bookmarkEnd w:id="2345"/>
      <w:bookmarkEnd w:id="2346"/>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7" w:name="_Toc502253738"/>
      <w:bookmarkStart w:id="2348" w:name="_Toc503638632"/>
      <w:bookmarkStart w:id="2349" w:name="_Toc512843364"/>
      <w:bookmarkStart w:id="2350" w:name="_Toc524598035"/>
      <w:bookmarkStart w:id="2351" w:name="_Ref525638384"/>
      <w:bookmarkStart w:id="2352" w:name="_Toc527725304"/>
      <w:bookmarkStart w:id="2353" w:name="_Toc535843136"/>
      <w:bookmarkStart w:id="2354" w:name="_Toc20335649"/>
      <w:bookmarkStart w:id="2355" w:name="_Toc13417362"/>
      <w:bookmarkStart w:id="2356" w:name="_Ref65774905"/>
      <w:bookmarkStart w:id="2357" w:name="_Toc141952594"/>
      <w:bookmarkStart w:id="2358" w:name="_Ref163646800"/>
      <w:bookmarkStart w:id="2359" w:name="_Toc163732140"/>
      <w:r>
        <w:rPr>
          <w:lang w:val="en-US"/>
        </w:rPr>
        <w:t>Sequential Gaussian Simulation</w:t>
      </w:r>
      <w:r w:rsidR="00F42043">
        <w:rPr>
          <w:lang w:val="en-US"/>
        </w:rPr>
        <w:t xml:space="preserve"> (SGSIM)</w:t>
      </w:r>
      <w:bookmarkEnd w:id="2347"/>
      <w:bookmarkEnd w:id="2348"/>
      <w:bookmarkEnd w:id="2349"/>
      <w:bookmarkEnd w:id="2350"/>
      <w:bookmarkEnd w:id="2351"/>
      <w:bookmarkEnd w:id="2352"/>
      <w:bookmarkEnd w:id="2353"/>
      <w:bookmarkEnd w:id="2354"/>
      <w:bookmarkEnd w:id="2355"/>
      <w:bookmarkEnd w:id="2356"/>
      <w:bookmarkEnd w:id="2357"/>
      <w:bookmarkEnd w:id="2358"/>
      <w:bookmarkEnd w:id="2359"/>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0"/>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1" w:name="_Toc502253739"/>
      <w:bookmarkStart w:id="2362" w:name="_Toc503638633"/>
      <w:bookmarkStart w:id="2363" w:name="_Toc512843365"/>
      <w:bookmarkStart w:id="2364" w:name="_Toc524598036"/>
      <w:bookmarkStart w:id="2365" w:name="_Ref525629570"/>
      <w:bookmarkStart w:id="2366" w:name="_Toc527725305"/>
      <w:bookmarkStart w:id="2367" w:name="_Toc535843137"/>
      <w:bookmarkStart w:id="2368" w:name="_Toc20335650"/>
      <w:bookmarkStart w:id="2369" w:name="_Toc13417363"/>
      <w:bookmarkStart w:id="2370" w:name="_Toc141952595"/>
      <w:bookmarkStart w:id="2371" w:name="_Toc163732141"/>
      <w:r>
        <w:rPr>
          <w:lang w:val="en-US"/>
        </w:rPr>
        <w:t>Validating the simulation</w:t>
      </w:r>
      <w:bookmarkEnd w:id="2361"/>
      <w:bookmarkEnd w:id="2362"/>
      <w:bookmarkEnd w:id="2363"/>
      <w:bookmarkEnd w:id="2364"/>
      <w:bookmarkEnd w:id="2365"/>
      <w:bookmarkEnd w:id="2366"/>
      <w:bookmarkEnd w:id="2367"/>
      <w:bookmarkEnd w:id="2368"/>
      <w:bookmarkEnd w:id="2369"/>
      <w:bookmarkEnd w:id="2370"/>
      <w:bookmarkEnd w:id="2371"/>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4" w:name="_Toc502253740"/>
      <w:bookmarkStart w:id="2375" w:name="_Toc503638634"/>
      <w:bookmarkStart w:id="2376" w:name="_Toc512843366"/>
      <w:bookmarkStart w:id="2377" w:name="_Toc524598037"/>
      <w:bookmarkStart w:id="2378" w:name="_Ref525629572"/>
      <w:bookmarkStart w:id="2379" w:name="_Toc527725306"/>
      <w:bookmarkStart w:id="2380" w:name="_Toc535843138"/>
      <w:bookmarkStart w:id="2381" w:name="_Toc20335651"/>
      <w:bookmarkStart w:id="2382" w:name="_Toc13417364"/>
      <w:bookmarkStart w:id="2383" w:name="_Toc141952596"/>
      <w:bookmarkStart w:id="2384" w:name="_Toc163732142"/>
      <w:r w:rsidRPr="00C00469">
        <w:rPr>
          <w:lang w:val="en-US"/>
        </w:rPr>
        <w:t>Assessing</w:t>
      </w:r>
      <w:r>
        <w:t xml:space="preserve"> </w:t>
      </w:r>
      <w:r w:rsidRPr="00C00469">
        <w:rPr>
          <w:lang w:val="en-US"/>
        </w:rPr>
        <w:t>uncertainty</w:t>
      </w:r>
      <w:bookmarkEnd w:id="2374"/>
      <w:bookmarkEnd w:id="2375"/>
      <w:bookmarkEnd w:id="2376"/>
      <w:bookmarkEnd w:id="2377"/>
      <w:bookmarkEnd w:id="2378"/>
      <w:bookmarkEnd w:id="2379"/>
      <w:bookmarkEnd w:id="2380"/>
      <w:bookmarkEnd w:id="2381"/>
      <w:bookmarkEnd w:id="2382"/>
      <w:bookmarkEnd w:id="2383"/>
      <w:bookmarkEnd w:id="2384"/>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5" w:name="_Toc535843139"/>
      <w:bookmarkStart w:id="2386" w:name="_Toc20335652"/>
      <w:bookmarkStart w:id="2387" w:name="_Toc13417365"/>
      <w:bookmarkStart w:id="2388" w:name="_Ref65775058"/>
      <w:bookmarkStart w:id="2389" w:name="_Ref66711838"/>
      <w:bookmarkStart w:id="2390" w:name="_Toc141952597"/>
      <w:bookmarkStart w:id="2391" w:name="_Ref163645730"/>
      <w:bookmarkStart w:id="2392" w:name="_Ref163646806"/>
      <w:bookmarkStart w:id="2393" w:name="_Toc163732143"/>
      <w:r>
        <w:rPr>
          <w:lang w:val="en-US"/>
        </w:rPr>
        <w:t>Sequential Indicator Simulation (SISIM)</w:t>
      </w:r>
      <w:bookmarkEnd w:id="2385"/>
      <w:bookmarkEnd w:id="2386"/>
      <w:bookmarkEnd w:id="2387"/>
      <w:bookmarkEnd w:id="2388"/>
      <w:bookmarkEnd w:id="2389"/>
      <w:bookmarkEnd w:id="2390"/>
      <w:bookmarkEnd w:id="2391"/>
      <w:bookmarkEnd w:id="2392"/>
      <w:bookmarkEnd w:id="2393"/>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394" w:name="_Toc535843140"/>
      <w:bookmarkStart w:id="2395" w:name="_Toc20335653"/>
      <w:bookmarkStart w:id="2396" w:name="_Toc13417366"/>
      <w:bookmarkStart w:id="2397" w:name="_Toc141952598"/>
      <w:bookmarkStart w:id="2398" w:name="_Toc163732144"/>
      <w:r>
        <w:rPr>
          <w:lang w:val="en-US"/>
        </w:rPr>
        <w:t>Choosing a SISIM routine</w:t>
      </w:r>
      <w:bookmarkEnd w:id="2394"/>
      <w:bookmarkEnd w:id="2395"/>
      <w:bookmarkEnd w:id="2396"/>
      <w:bookmarkEnd w:id="2397"/>
      <w:bookmarkEnd w:id="2398"/>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lastRenderedPageBreak/>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399" w:name="_Ref525895513"/>
      <w:bookmarkStart w:id="2400" w:name="_Toc535843141"/>
      <w:bookmarkStart w:id="2401" w:name="_Toc20335654"/>
      <w:bookmarkStart w:id="2402" w:name="_Toc13417367"/>
      <w:bookmarkStart w:id="2403" w:name="_Toc141952599"/>
      <w:bookmarkStart w:id="2404" w:name="_Toc163732145"/>
      <w:r>
        <w:rPr>
          <w:lang w:val="en-US"/>
        </w:rPr>
        <w:t>SISIM</w:t>
      </w:r>
      <w:bookmarkEnd w:id="2399"/>
      <w:r>
        <w:rPr>
          <w:lang w:val="en-US"/>
        </w:rPr>
        <w:t xml:space="preserve"> with the </w:t>
      </w:r>
      <w:r w:rsidRPr="00B6328B">
        <w:rPr>
          <w:rStyle w:val="SourceCodeChar"/>
        </w:rPr>
        <w:t>sisim</w:t>
      </w:r>
      <w:r w:rsidRPr="00FE1BCB">
        <w:rPr>
          <w:lang w:val="en-US"/>
        </w:rPr>
        <w:t xml:space="preserve"> routine</w:t>
      </w:r>
      <w:bookmarkEnd w:id="2400"/>
      <w:bookmarkEnd w:id="2401"/>
      <w:bookmarkEnd w:id="2402"/>
      <w:bookmarkEnd w:id="2403"/>
      <w:bookmarkEnd w:id="2404"/>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7"/>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8"/>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9" w:name="_Toc535843142"/>
      <w:bookmarkStart w:id="2410" w:name="_Toc20335655"/>
      <w:bookmarkStart w:id="2411" w:name="_Toc13417368"/>
      <w:bookmarkStart w:id="2412" w:name="_Toc141952600"/>
      <w:bookmarkStart w:id="2413" w:name="_Toc163732146"/>
      <w:r>
        <w:rPr>
          <w:lang w:val="en-US"/>
        </w:rPr>
        <w:t xml:space="preserve">SISIM with the </w:t>
      </w:r>
      <w:r w:rsidRPr="00C0533B">
        <w:rPr>
          <w:rStyle w:val="SourceCodeChar"/>
        </w:rPr>
        <w:t>sisim_gs</w:t>
      </w:r>
      <w:r>
        <w:rPr>
          <w:lang w:val="en-US"/>
        </w:rPr>
        <w:t xml:space="preserve"> routine</w:t>
      </w:r>
      <w:bookmarkEnd w:id="2409"/>
      <w:bookmarkEnd w:id="2410"/>
      <w:bookmarkEnd w:id="2411"/>
      <w:bookmarkEnd w:id="2412"/>
      <w:bookmarkEnd w:id="2413"/>
    </w:p>
    <w:p w14:paraId="563E5F6C" w14:textId="4CA6E390"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4" w:name="_Ref526239525"/>
      <w:bookmarkStart w:id="241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4"/>
      <w:bookmarkEnd w:id="241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6" w:name="_Toc535843143"/>
      <w:bookmarkStart w:id="2417" w:name="_Toc20335656"/>
      <w:bookmarkStart w:id="2418" w:name="_Toc13417369"/>
      <w:bookmarkStart w:id="2419" w:name="_Toc141952601"/>
      <w:bookmarkStart w:id="2420" w:name="_Toc163732147"/>
      <w:r>
        <w:rPr>
          <w:lang w:val="en-US"/>
        </w:rPr>
        <w:t xml:space="preserve">SISIM with the </w:t>
      </w:r>
      <w:r w:rsidRPr="00FE1BCB">
        <w:rPr>
          <w:rStyle w:val="SourceCodeChar"/>
        </w:rPr>
        <w:t>sisim_lm</w:t>
      </w:r>
      <w:r>
        <w:rPr>
          <w:lang w:val="en-US"/>
        </w:rPr>
        <w:t xml:space="preserve"> routine</w:t>
      </w:r>
      <w:bookmarkEnd w:id="2416"/>
      <w:bookmarkEnd w:id="2417"/>
      <w:bookmarkEnd w:id="2418"/>
      <w:bookmarkEnd w:id="2419"/>
      <w:bookmarkEnd w:id="2420"/>
    </w:p>
    <w:p w14:paraId="3EA64F75" w14:textId="7B8B33CB"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1" w:name="_Ref526260684"/>
      <w:bookmarkStart w:id="242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1"/>
      <w:bookmarkEnd w:id="242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424" w:name="_Toc535843144"/>
      <w:bookmarkStart w:id="2425" w:name="_Toc20335657"/>
      <w:bookmarkStart w:id="2426" w:name="_Toc13417370"/>
      <w:bookmarkStart w:id="2427" w:name="_Toc141952602"/>
      <w:bookmarkStart w:id="2428" w:name="_Toc163732148"/>
      <w:r>
        <w:rPr>
          <w:lang w:val="en-US"/>
        </w:rPr>
        <w:t>Validating the simulation</w:t>
      </w:r>
      <w:bookmarkEnd w:id="2424"/>
      <w:bookmarkEnd w:id="2425"/>
      <w:bookmarkEnd w:id="2426"/>
      <w:bookmarkEnd w:id="2427"/>
      <w:bookmarkEnd w:id="2428"/>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9" w:name="_Toc535843145"/>
      <w:bookmarkStart w:id="2430" w:name="_Toc20335658"/>
      <w:bookmarkStart w:id="2431" w:name="_Toc13417371"/>
      <w:bookmarkStart w:id="2432" w:name="_Toc141952603"/>
      <w:bookmarkStart w:id="2433" w:name="_Toc163732149"/>
      <w:r>
        <w:rPr>
          <w:lang w:val="en-US"/>
        </w:rPr>
        <w:lastRenderedPageBreak/>
        <w:t>Assessing uncertainty</w:t>
      </w:r>
      <w:bookmarkEnd w:id="2429"/>
      <w:bookmarkEnd w:id="2430"/>
      <w:bookmarkEnd w:id="2431"/>
      <w:bookmarkEnd w:id="2432"/>
      <w:bookmarkEnd w:id="2433"/>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4" w:name="_Toc20335659"/>
      <w:bookmarkStart w:id="2435" w:name="_Ref65775068"/>
      <w:bookmarkStart w:id="2436" w:name="_Ref66711840"/>
      <w:bookmarkStart w:id="2437" w:name="_Toc141952604"/>
      <w:bookmarkStart w:id="2438" w:name="_Toc163732150"/>
      <w:r>
        <w:rPr>
          <w:lang w:val="en-US"/>
        </w:rPr>
        <w:t>Markov Chain Random Field Simulation (MCRF)</w:t>
      </w:r>
      <w:bookmarkEnd w:id="2434"/>
      <w:bookmarkEnd w:id="2435"/>
      <w:bookmarkEnd w:id="2436"/>
      <w:bookmarkEnd w:id="2437"/>
      <w:bookmarkEnd w:id="2438"/>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0" w:name="_Ref12265544"/>
      <w:bookmarkStart w:id="2441" w:name="_Toc20335660"/>
      <w:bookmarkStart w:id="2442" w:name="_Toc141952605"/>
      <w:bookmarkStart w:id="2443" w:name="_Toc163732151"/>
      <w:r>
        <w:rPr>
          <w:lang w:val="en-US"/>
        </w:rPr>
        <w:t>Vertical-to-lateral transitions: t</w:t>
      </w:r>
      <w:r w:rsidR="003F0FB5">
        <w:rPr>
          <w:lang w:val="en-US"/>
        </w:rPr>
        <w:t>he gradation field</w:t>
      </w:r>
      <w:bookmarkEnd w:id="2440"/>
      <w:bookmarkEnd w:id="2441"/>
      <w:bookmarkEnd w:id="2442"/>
      <w:bookmarkEnd w:id="2443"/>
    </w:p>
    <w:p w14:paraId="2AB8818E" w14:textId="2DECC794"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4"/>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6" w:name="_Toc20335661"/>
      <w:bookmarkStart w:id="2447" w:name="_Toc141952606"/>
      <w:bookmarkStart w:id="2448" w:name="_Toc163732152"/>
      <w:r>
        <w:rPr>
          <w:lang w:val="en-US"/>
        </w:rPr>
        <w:t>Computing the probabilities</w:t>
      </w:r>
      <w:r w:rsidR="006A427B">
        <w:rPr>
          <w:lang w:val="en-US"/>
        </w:rPr>
        <w:t xml:space="preserve"> for Monte Carlo draw</w:t>
      </w:r>
      <w:bookmarkEnd w:id="2446"/>
      <w:bookmarkEnd w:id="2447"/>
      <w:bookmarkEnd w:id="2448"/>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9"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9"/>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0BF33B50"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0" w:name="_Toc20335662"/>
      <w:bookmarkStart w:id="2451" w:name="_Toc141952607"/>
      <w:bookmarkStart w:id="2452" w:name="_Toc163732153"/>
      <w:r>
        <w:rPr>
          <w:lang w:val="en-US"/>
        </w:rPr>
        <w:t>Integrating secondary information</w:t>
      </w:r>
      <w:bookmarkEnd w:id="2450"/>
      <w:bookmarkEnd w:id="2451"/>
      <w:bookmarkEnd w:id="2452"/>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3"/>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4" w:name="_Toc141952608"/>
      <w:bookmarkStart w:id="2455" w:name="_Toc163732154"/>
      <w:r>
        <w:rPr>
          <w:lang w:val="en-US"/>
        </w:rPr>
        <w:t>Running the simulation</w:t>
      </w:r>
      <w:bookmarkEnd w:id="2454"/>
      <w:bookmarkEnd w:id="2455"/>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6"/>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7" w:name="_Ref132708069"/>
      <w:bookmarkStart w:id="2458" w:name="_Toc141952609"/>
      <w:bookmarkStart w:id="2459" w:name="_Toc163732155"/>
      <w:r>
        <w:rPr>
          <w:lang w:val="en-US"/>
        </w:rPr>
        <w:t>MCRFSim for Bayesian application</w:t>
      </w:r>
      <w:bookmarkEnd w:id="2457"/>
      <w:bookmarkEnd w:id="2458"/>
      <w:bookmarkEnd w:id="2459"/>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0" w:name="_Ref132701859"/>
      <w:bookmarkStart w:id="2461"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0"/>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1"/>
    </w:p>
    <w:p w14:paraId="44A381BE" w14:textId="7C1F5049"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8"/>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2"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2"/>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3" w:name="_Toc163732156"/>
      <w:r>
        <w:rPr>
          <w:lang w:val="en-US"/>
        </w:rPr>
        <w:t>MCRFSim: batch or unattended execution</w:t>
      </w:r>
      <w:bookmarkEnd w:id="2463"/>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transiograms, PDFs, etc.  This project can be created with interactive GammaRay or the process can generate it on the fly.  In addition to GEO-EAS/GSLib data files, a GammaRay project usually has a </w:t>
      </w:r>
      <w:r w:rsidRPr="003C6A33">
        <w:rPr>
          <w:rStyle w:val="SourceCodeChar"/>
        </w:rPr>
        <w:t>gammaray.prj</w:t>
      </w:r>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A configuration ASCII file containing a list of VARIABLE = VALUES containing the configuration for the MCRFSim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PRIMARY_DATA_GRADATION_FIELD = grad_field</w:t>
      </w:r>
    </w:p>
    <w:p w14:paraId="1F29224F" w14:textId="77777777" w:rsidR="00171FF2" w:rsidRPr="00171FF2" w:rsidRDefault="00171FF2" w:rsidP="00EA00C8">
      <w:pPr>
        <w:pStyle w:val="SourceCode"/>
      </w:pPr>
      <w:r w:rsidRPr="00171FF2">
        <w:t>SIMULATION_GRID_FILE = sim_grid</w:t>
      </w:r>
    </w:p>
    <w:p w14:paraId="0815FAA8" w14:textId="77777777" w:rsidR="00171FF2" w:rsidRPr="00171FF2" w:rsidRDefault="00171FF2" w:rsidP="00EA00C8">
      <w:pPr>
        <w:pStyle w:val="SourceCode"/>
      </w:pPr>
      <w:r w:rsidRPr="00171FF2">
        <w:t>SIMULATION_GRID_GRADATION_FIELD = grad_field</w:t>
      </w:r>
    </w:p>
    <w:p w14:paraId="4E3DBD39" w14:textId="77777777" w:rsidR="00171FF2" w:rsidRPr="00171FF2" w:rsidRDefault="00171FF2" w:rsidP="00EA00C8">
      <w:pPr>
        <w:pStyle w:val="SourceCode"/>
      </w:pPr>
      <w:r w:rsidRPr="00171FF2">
        <w:t>SIMULATION_GRID_PROB_FIELDS = p_PL,p_SP,p_SH,p_AF,p_DMF,p_SM,p_MF,p_SPR</w:t>
      </w:r>
    </w:p>
    <w:p w14:paraId="31910468" w14:textId="44FA57A9" w:rsidR="00171FF2" w:rsidRPr="00171FF2" w:rsidRDefault="00171FF2" w:rsidP="00EA00C8">
      <w:pPr>
        <w:pStyle w:val="SourceCode"/>
      </w:pPr>
      <w:r w:rsidRPr="00171FF2">
        <w:t xml:space="preserve">GLOBAL_PDF_FILE = </w:t>
      </w:r>
      <w:r w:rsidR="00EA00C8">
        <w:t>lithotypes</w:t>
      </w:r>
      <w:r w:rsidRPr="00171FF2">
        <w:t>_PDF</w:t>
      </w:r>
    </w:p>
    <w:p w14:paraId="2362D550" w14:textId="6D3308D8" w:rsidR="00171FF2" w:rsidRPr="00171FF2" w:rsidRDefault="00171FF2" w:rsidP="00EA00C8">
      <w:pPr>
        <w:pStyle w:val="SourceCode"/>
      </w:pPr>
      <w:r w:rsidRPr="00171FF2">
        <w:t xml:space="preserve">TRANSIOGRAM_FILE = </w:t>
      </w:r>
      <w:r w:rsidR="00EA00C8">
        <w:t>lihothypes</w:t>
      </w:r>
      <w:r w:rsidRPr="00171FF2">
        <w:t>_VTM</w:t>
      </w:r>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Below is an example of what MCRFSim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r w:rsidRPr="008154F4">
        <w:t>lit</w:t>
      </w:r>
      <w:r>
        <w:t>h</w:t>
      </w:r>
      <w:r w:rsidRPr="008154F4">
        <w:t>o_real_     -Basenam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hmax,hmin,vert)</w:t>
      </w:r>
    </w:p>
    <w:p w14:paraId="60DED3DD" w14:textId="77777777" w:rsidR="008154F4" w:rsidRPr="008154F4" w:rsidRDefault="008154F4" w:rsidP="008154F4">
      <w:pPr>
        <w:pStyle w:val="SourceCode"/>
      </w:pPr>
      <w:r w:rsidRPr="008154F4">
        <w:t>0 0 0           -Search ellipsoid: angles (az,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rtre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the following command line: </w:t>
      </w:r>
      <w:r w:rsidRPr="00F0537E">
        <w:rPr>
          <w:rStyle w:val="SourceCodeChar"/>
        </w:rPr>
        <w:t>gammaray -MCRF C:/foo/MCRF.conf</w:t>
      </w:r>
      <w:r>
        <w:rPr>
          <w:lang w:val="en-US"/>
        </w:rPr>
        <w:t xml:space="preserve"> for example, where </w:t>
      </w:r>
      <w:r w:rsidRPr="00F0537E">
        <w:rPr>
          <w:rStyle w:val="SourceCodeChar"/>
        </w:rPr>
        <w:t>MCRF.conf</w:t>
      </w:r>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4" w:name="_Toc141952610"/>
      <w:bookmarkStart w:id="2465" w:name="_Toc163732157"/>
      <w:r>
        <w:rPr>
          <w:lang w:val="en-US"/>
        </w:rPr>
        <w:t>Data imputation with Markov Chans-Monte Carlo simulation (MCMC)</w:t>
      </w:r>
      <w:bookmarkEnd w:id="2464"/>
      <w:bookmarkEnd w:id="2465"/>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7"/>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9" w:name="_Toc141952611"/>
      <w:bookmarkStart w:id="2470" w:name="_Toc163732158"/>
      <w:r>
        <w:rPr>
          <w:lang w:val="en-US"/>
        </w:rPr>
        <w:t>Validation</w:t>
      </w:r>
      <w:bookmarkEnd w:id="2469"/>
      <w:bookmarkEnd w:id="2470"/>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1" w:name="_Toc527725307"/>
      <w:bookmarkStart w:id="2472" w:name="_Toc535843146"/>
      <w:bookmarkStart w:id="2473" w:name="_Ref5109232"/>
      <w:bookmarkStart w:id="2474" w:name="_Ref11848290"/>
      <w:bookmarkStart w:id="2475" w:name="_Toc20335663"/>
      <w:bookmarkStart w:id="2476" w:name="_Toc13417372"/>
      <w:bookmarkStart w:id="2477" w:name="_Ref66713541"/>
      <w:bookmarkStart w:id="2478" w:name="_Toc141952612"/>
      <w:bookmarkStart w:id="2479" w:name="_Toc163732159"/>
      <w:r>
        <w:rPr>
          <w:lang w:val="en-US"/>
        </w:rPr>
        <w:t>The GeoGrid</w:t>
      </w:r>
      <w:bookmarkEnd w:id="2471"/>
      <w:bookmarkEnd w:id="2472"/>
      <w:bookmarkEnd w:id="2473"/>
      <w:bookmarkEnd w:id="2474"/>
      <w:bookmarkEnd w:id="2475"/>
      <w:bookmarkEnd w:id="2476"/>
      <w:bookmarkEnd w:id="2477"/>
      <w:bookmarkEnd w:id="2478"/>
      <w:bookmarkEnd w:id="2479"/>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1" w:name="_Toc527725308"/>
      <w:bookmarkStart w:id="2482" w:name="_Toc535843147"/>
      <w:bookmarkStart w:id="2483" w:name="_Toc20335664"/>
      <w:bookmarkStart w:id="2484" w:name="_Toc13417373"/>
      <w:bookmarkStart w:id="2485" w:name="_Toc141952613"/>
      <w:bookmarkStart w:id="2486" w:name="_Toc163732160"/>
      <w:r>
        <w:rPr>
          <w:lang w:val="en-US"/>
        </w:rPr>
        <w:t>Implementation</w:t>
      </w:r>
      <w:bookmarkEnd w:id="2481"/>
      <w:bookmarkEnd w:id="2482"/>
      <w:bookmarkEnd w:id="2483"/>
      <w:bookmarkEnd w:id="2484"/>
      <w:bookmarkEnd w:id="2485"/>
      <w:bookmarkEnd w:id="2486"/>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8" w:name="_Toc527725309"/>
      <w:bookmarkStart w:id="2489" w:name="_Toc535843148"/>
      <w:bookmarkStart w:id="2490" w:name="_Toc20335665"/>
      <w:bookmarkStart w:id="2491" w:name="_Toc13417374"/>
      <w:bookmarkStart w:id="2492" w:name="_Toc141952614"/>
      <w:bookmarkStart w:id="2493" w:name="_Toc163732161"/>
      <w:r>
        <w:rPr>
          <w:lang w:val="en-US"/>
        </w:rPr>
        <w:t>Face vertex order</w:t>
      </w:r>
      <w:bookmarkEnd w:id="2488"/>
      <w:bookmarkEnd w:id="2489"/>
      <w:bookmarkEnd w:id="2490"/>
      <w:bookmarkEnd w:id="2491"/>
      <w:bookmarkEnd w:id="2492"/>
      <w:bookmarkEnd w:id="249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4" w:name="_Ref527703229"/>
      <w:bookmarkStart w:id="2495" w:name="_Toc527725310"/>
      <w:bookmarkStart w:id="2496" w:name="_Toc535843149"/>
      <w:bookmarkStart w:id="2497" w:name="_Toc20335666"/>
      <w:bookmarkStart w:id="2498" w:name="_Toc13417375"/>
      <w:bookmarkStart w:id="2499" w:name="_Toc141952615"/>
      <w:bookmarkStart w:id="2500" w:name="_Toc163732162"/>
      <w:r>
        <w:rPr>
          <w:lang w:val="en-US"/>
        </w:rPr>
        <w:t>Mesh file format</w:t>
      </w:r>
      <w:bookmarkEnd w:id="2494"/>
      <w:bookmarkEnd w:id="2495"/>
      <w:bookmarkEnd w:id="2496"/>
      <w:bookmarkEnd w:id="2497"/>
      <w:bookmarkEnd w:id="2498"/>
      <w:bookmarkEnd w:id="2499"/>
      <w:bookmarkEnd w:id="2500"/>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1" w:name="_Ref527278262"/>
      <w:bookmarkStart w:id="2502" w:name="_Toc527725311"/>
      <w:bookmarkStart w:id="2503" w:name="_Toc535843150"/>
      <w:bookmarkStart w:id="2504" w:name="_Toc20335667"/>
      <w:bookmarkStart w:id="2505" w:name="_Toc13417376"/>
      <w:bookmarkStart w:id="2506" w:name="_Toc141952616"/>
      <w:bookmarkStart w:id="2507" w:name="_Toc163732163"/>
      <w:r>
        <w:rPr>
          <w:lang w:val="en-US"/>
        </w:rPr>
        <w:t>Constructors</w:t>
      </w:r>
      <w:bookmarkEnd w:id="2501"/>
      <w:bookmarkEnd w:id="2502"/>
      <w:bookmarkEnd w:id="2503"/>
      <w:bookmarkEnd w:id="2504"/>
      <w:bookmarkEnd w:id="2505"/>
      <w:bookmarkEnd w:id="2506"/>
      <w:bookmarkEnd w:id="2507"/>
    </w:p>
    <w:p w14:paraId="799CC981" w14:textId="69C6641D"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8"/>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509" w:name="_Toc527725312"/>
      <w:bookmarkStart w:id="2510" w:name="_Toc535843151"/>
      <w:bookmarkStart w:id="2511" w:name="_Ref3804297"/>
      <w:bookmarkStart w:id="2512" w:name="_Toc20335668"/>
      <w:bookmarkStart w:id="2513" w:name="_Toc13417377"/>
      <w:bookmarkStart w:id="2514" w:name="_Toc141952617"/>
      <w:bookmarkStart w:id="2515" w:name="_Toc163732164"/>
      <w:r>
        <w:rPr>
          <w:lang w:val="en-US"/>
        </w:rPr>
        <w:t>Proportional between top and base levels</w:t>
      </w:r>
      <w:bookmarkEnd w:id="2509"/>
      <w:bookmarkEnd w:id="2510"/>
      <w:bookmarkEnd w:id="2511"/>
      <w:bookmarkEnd w:id="2512"/>
      <w:bookmarkEnd w:id="2513"/>
      <w:bookmarkEnd w:id="2514"/>
      <w:bookmarkEnd w:id="2515"/>
    </w:p>
    <w:p w14:paraId="0D798A7B" w14:textId="6D670CD5"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6"/>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7" w:name="_Toc20335669"/>
      <w:bookmarkStart w:id="2518" w:name="_Toc141952618"/>
      <w:bookmarkStart w:id="2519" w:name="_Toc163732165"/>
      <w:r>
        <w:rPr>
          <w:lang w:val="en-US"/>
        </w:rPr>
        <w:t>Proportional between multiple horizons (multi-zone grid)</w:t>
      </w:r>
      <w:bookmarkEnd w:id="2517"/>
      <w:bookmarkEnd w:id="2518"/>
      <w:bookmarkEnd w:id="2519"/>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1" w:name="_Toc527725314"/>
      <w:bookmarkStart w:id="2522" w:name="_Toc535843153"/>
      <w:bookmarkStart w:id="2523" w:name="_Toc20335671"/>
      <w:bookmarkStart w:id="2524" w:name="_Toc13417379"/>
      <w:bookmarkStart w:id="2525" w:name="_Toc141952619"/>
      <w:bookmarkStart w:id="2526" w:name="_Toc163732166"/>
      <w:r>
        <w:rPr>
          <w:lang w:val="en-US"/>
        </w:rPr>
        <w:t>Unfolding</w:t>
      </w:r>
      <w:bookmarkEnd w:id="2521"/>
      <w:bookmarkEnd w:id="2522"/>
      <w:bookmarkEnd w:id="2523"/>
      <w:bookmarkEnd w:id="2524"/>
      <w:bookmarkEnd w:id="2525"/>
      <w:bookmarkEnd w:id="2526"/>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w:t>
      </w:r>
      <w:r>
        <w:rPr>
          <w:lang w:val="en-US"/>
        </w:rPr>
        <w:lastRenderedPageBreak/>
        <w:t>by using the target GeoGrid mesh as reference.  Then, the geomodeling algorithms can simply be used with the Cartesian part of the GeoGrid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7"/>
      <w:r w:rsidRPr="00530B01">
        <w:rPr>
          <w:lang w:val="en-US"/>
        </w:rPr>
        <w:t xml:space="preserve"> Illustration of the unfolding process</w:t>
      </w:r>
    </w:p>
    <w:p w14:paraId="73A14F74" w14:textId="77777777" w:rsidR="004976FE" w:rsidRDefault="004976FE" w:rsidP="004976FE">
      <w:pPr>
        <w:jc w:val="both"/>
        <w:rPr>
          <w:lang w:val="en-US"/>
        </w:rPr>
      </w:pPr>
      <w:bookmarkStart w:id="252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9"/>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530" w:name="_Toc535843154"/>
      <w:bookmarkStart w:id="2531" w:name="_Ref10037615"/>
      <w:bookmarkStart w:id="2532" w:name="_Toc20335672"/>
      <w:bookmarkStart w:id="2533" w:name="_Toc13417380"/>
      <w:bookmarkStart w:id="2534" w:name="_Toc141952620"/>
      <w:bookmarkStart w:id="2535" w:name="_Toc163732167"/>
      <w:r>
        <w:rPr>
          <w:lang w:val="en-US"/>
        </w:rPr>
        <w:t>Accounting for cell volume bias</w:t>
      </w:r>
      <w:bookmarkEnd w:id="2530"/>
      <w:bookmarkEnd w:id="2531"/>
      <w:bookmarkEnd w:id="2532"/>
      <w:bookmarkEnd w:id="2533"/>
      <w:bookmarkEnd w:id="2534"/>
      <w:bookmarkEnd w:id="2535"/>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6"/>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7" w:name="_Toc141952621"/>
      <w:bookmarkStart w:id="2538" w:name="_Toc163732168"/>
      <w:r>
        <w:rPr>
          <w:lang w:val="en-US"/>
        </w:rPr>
        <w:t>Exporting to Eclipse Grid ASCII format (.grdecl)</w:t>
      </w:r>
      <w:bookmarkEnd w:id="2537"/>
      <w:bookmarkEnd w:id="2538"/>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9"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9"/>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0" w:name="_Ref54775695"/>
      <w:bookmarkStart w:id="2541" w:name="_Toc141952622"/>
      <w:bookmarkStart w:id="2542" w:name="_Toc163732169"/>
      <w:bookmarkStart w:id="2543" w:name="_Toc524598038"/>
      <w:bookmarkStart w:id="2544" w:name="_Toc527725315"/>
      <w:bookmarkStart w:id="2545" w:name="_Toc535843155"/>
      <w:bookmarkStart w:id="2546" w:name="_Toc20335673"/>
      <w:bookmarkStart w:id="2547" w:name="_Toc13417381"/>
      <w:r>
        <w:rPr>
          <w:lang w:val="en-US"/>
        </w:rPr>
        <w:t>Geologic sections</w:t>
      </w:r>
      <w:bookmarkEnd w:id="2540"/>
      <w:bookmarkEnd w:id="2541"/>
      <w:bookmarkEnd w:id="2542"/>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7B0B93A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8"/>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9"/>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4BAB05D5">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0"/>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1" w:name="_Toc141952623"/>
      <w:bookmarkStart w:id="2552" w:name="_Toc163732170"/>
      <w:r>
        <w:rPr>
          <w:lang w:val="en-US"/>
        </w:rPr>
        <w:lastRenderedPageBreak/>
        <w:t>Converting to a point set</w:t>
      </w:r>
      <w:bookmarkEnd w:id="2551"/>
      <w:bookmarkEnd w:id="2552"/>
    </w:p>
    <w:p w14:paraId="48F62FD8" w14:textId="160C3916"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3"/>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8"/>
      <w:bookmarkEnd w:id="2543"/>
      <w:bookmarkEnd w:id="2544"/>
      <w:bookmarkEnd w:id="2545"/>
      <w:bookmarkEnd w:id="2546"/>
      <w:bookmarkEnd w:id="2547"/>
    </w:p>
    <w:p w14:paraId="11B2B3CA" w14:textId="77777777" w:rsidR="009D6090" w:rsidRDefault="009D6090" w:rsidP="009D6090">
      <w:pPr>
        <w:pStyle w:val="Ttulo1"/>
        <w:rPr>
          <w:lang w:val="en-US"/>
        </w:rPr>
      </w:pPr>
      <w:bookmarkStart w:id="2554" w:name="_Toc502253741"/>
      <w:bookmarkStart w:id="2555" w:name="_Toc493432975"/>
      <w:bookmarkStart w:id="2556" w:name="_Toc503638635"/>
      <w:bookmarkStart w:id="2557" w:name="_Toc512843369"/>
      <w:bookmarkStart w:id="2558" w:name="_Toc524598041"/>
      <w:bookmarkStart w:id="2559" w:name="_Toc527725318"/>
      <w:bookmarkStart w:id="2560" w:name="_Toc535843158"/>
      <w:bookmarkStart w:id="2561" w:name="_Toc20335676"/>
      <w:bookmarkStart w:id="2562" w:name="_Toc13417384"/>
      <w:bookmarkStart w:id="2563" w:name="_Toc141952624"/>
      <w:bookmarkStart w:id="2564" w:name="_Toc163732171"/>
      <w:r>
        <w:rPr>
          <w:lang w:val="en-US"/>
        </w:rPr>
        <w:t>Tools</w:t>
      </w:r>
      <w:bookmarkEnd w:id="2554"/>
      <w:bookmarkEnd w:id="2555"/>
      <w:bookmarkEnd w:id="2556"/>
      <w:bookmarkEnd w:id="2557"/>
      <w:bookmarkEnd w:id="2558"/>
      <w:bookmarkEnd w:id="2559"/>
      <w:bookmarkEnd w:id="2560"/>
      <w:bookmarkEnd w:id="2561"/>
      <w:bookmarkEnd w:id="2562"/>
      <w:bookmarkEnd w:id="2563"/>
      <w:bookmarkEnd w:id="2564"/>
    </w:p>
    <w:p w14:paraId="0FA80F72" w14:textId="77777777" w:rsidR="009D6090" w:rsidRDefault="009D6090" w:rsidP="009D6090">
      <w:pPr>
        <w:pStyle w:val="Ttulo2"/>
        <w:rPr>
          <w:lang w:val="en-US"/>
        </w:rPr>
      </w:pPr>
      <w:bookmarkStart w:id="2565" w:name="_Ref492577401"/>
      <w:bookmarkStart w:id="2566" w:name="_Toc502253742"/>
      <w:bookmarkStart w:id="2567" w:name="_Toc493432976"/>
      <w:bookmarkStart w:id="2568" w:name="_Toc503638636"/>
      <w:bookmarkStart w:id="2569" w:name="_Toc512843370"/>
      <w:bookmarkStart w:id="2570" w:name="_Toc524598042"/>
      <w:bookmarkStart w:id="2571" w:name="_Toc527725319"/>
      <w:bookmarkStart w:id="2572" w:name="_Toc535843159"/>
      <w:bookmarkStart w:id="2573" w:name="_Toc20335677"/>
      <w:bookmarkStart w:id="2574" w:name="_Toc13417385"/>
      <w:bookmarkStart w:id="2575" w:name="_Toc141952625"/>
      <w:bookmarkStart w:id="2576" w:name="_Toc163732172"/>
      <w:r>
        <w:rPr>
          <w:lang w:val="en-US"/>
        </w:rPr>
        <w:t>Image Jockey (Fourier image manipulation)</w:t>
      </w:r>
      <w:bookmarkEnd w:id="2565"/>
      <w:bookmarkEnd w:id="2566"/>
      <w:bookmarkEnd w:id="2567"/>
      <w:bookmarkEnd w:id="2568"/>
      <w:bookmarkEnd w:id="2569"/>
      <w:bookmarkEnd w:id="2570"/>
      <w:bookmarkEnd w:id="2571"/>
      <w:bookmarkEnd w:id="2572"/>
      <w:bookmarkEnd w:id="2573"/>
      <w:bookmarkEnd w:id="2574"/>
      <w:bookmarkEnd w:id="2575"/>
      <w:bookmarkEnd w:id="2576"/>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8" w:name="_Toc512843371"/>
      <w:bookmarkStart w:id="2579" w:name="_Toc524598043"/>
      <w:bookmarkStart w:id="2580" w:name="_Toc527725320"/>
      <w:bookmarkStart w:id="2581" w:name="_Toc535843160"/>
      <w:bookmarkStart w:id="2582" w:name="_Toc20335678"/>
      <w:bookmarkStart w:id="2583" w:name="_Toc13417386"/>
      <w:bookmarkStart w:id="2584" w:name="_Toc141952626"/>
      <w:bookmarkStart w:id="2585" w:name="_Toc163732173"/>
      <w:r>
        <w:rPr>
          <w:lang w:val="en-US"/>
        </w:rPr>
        <w:lastRenderedPageBreak/>
        <w:t>SVD analysis of spatial frequency spectra</w:t>
      </w:r>
      <w:bookmarkEnd w:id="2578"/>
      <w:bookmarkEnd w:id="2579"/>
      <w:bookmarkEnd w:id="2580"/>
      <w:bookmarkEnd w:id="2581"/>
      <w:bookmarkEnd w:id="2582"/>
      <w:bookmarkEnd w:id="2583"/>
      <w:bookmarkEnd w:id="2584"/>
      <w:bookmarkEnd w:id="2585"/>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6" w:name="_Ref466988839"/>
      <w:bookmarkStart w:id="2587" w:name="_Toc474158382"/>
      <w:bookmarkStart w:id="2588" w:name="_Toc487275161"/>
      <w:bookmarkStart w:id="2589" w:name="_Toc487288048"/>
      <w:bookmarkStart w:id="2590" w:name="_Toc502253745"/>
      <w:bookmarkStart w:id="2591" w:name="_Toc493432979"/>
      <w:bookmarkStart w:id="2592" w:name="_Toc503638639"/>
      <w:bookmarkStart w:id="2593" w:name="_Toc512843374"/>
      <w:bookmarkStart w:id="2594" w:name="_Toc524598046"/>
      <w:bookmarkStart w:id="2595" w:name="_Toc527725323"/>
      <w:bookmarkStart w:id="2596" w:name="_Toc535843163"/>
      <w:bookmarkStart w:id="2597" w:name="_Toc20335681"/>
      <w:bookmarkStart w:id="2598" w:name="_Toc13417389"/>
      <w:bookmarkStart w:id="2599" w:name="_Ref99872489"/>
      <w:bookmarkStart w:id="2600" w:name="_Toc141952627"/>
      <w:bookmarkStart w:id="2601" w:name="_Toc163732174"/>
      <w:bookmarkStart w:id="2602" w:name="_Toc527725324"/>
      <w:bookmarkStart w:id="2603" w:name="_Toc535843164"/>
      <w:bookmarkStart w:id="2604" w:name="_Toc20335682"/>
      <w:bookmarkStart w:id="2605" w:name="_Toc13417390"/>
      <w:r>
        <w:rPr>
          <w:lang w:val="en-US"/>
        </w:rPr>
        <w:t xml:space="preserve">Adding support for non-standard </w:t>
      </w:r>
      <w:bookmarkEnd w:id="2586"/>
      <w:bookmarkEnd w:id="2587"/>
      <w:bookmarkEnd w:id="2588"/>
      <w:bookmarkEnd w:id="2589"/>
      <w:bookmarkEnd w:id="2590"/>
      <w:bookmarkEnd w:id="2591"/>
      <w:bookmarkEnd w:id="2592"/>
      <w:bookmarkEnd w:id="2593"/>
      <w:bookmarkEnd w:id="2594"/>
      <w:bookmarkEnd w:id="2595"/>
      <w:bookmarkEnd w:id="2596"/>
      <w:bookmarkEnd w:id="2597"/>
      <w:bookmarkEnd w:id="2598"/>
      <w:r>
        <w:rPr>
          <w:lang w:val="en-US"/>
        </w:rPr>
        <w:t>GSLib programs</w:t>
      </w:r>
      <w:bookmarkEnd w:id="2599"/>
      <w:bookmarkEnd w:id="2600"/>
      <w:bookmarkEnd w:id="2601"/>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6" w:name="_Toc141952628"/>
      <w:bookmarkStart w:id="2607"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6"/>
      <w:bookmarkEnd w:id="2607"/>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82115B" w:rsidRDefault="00857149" w:rsidP="00857149">
      <w:pPr>
        <w:pStyle w:val="SourceCode"/>
      </w:pPr>
      <w:r w:rsidRPr="0082115B">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8" w:name="_Toc141952629"/>
      <w:bookmarkStart w:id="2609" w:name="_Toc163732176"/>
      <w:r>
        <w:rPr>
          <w:lang w:val="en-US"/>
        </w:rPr>
        <w:t>Where to change GammaRay code</w:t>
      </w:r>
      <w:bookmarkEnd w:id="2608"/>
      <w:bookmarkEnd w:id="2609"/>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10" w:name="_Toc141952630"/>
      <w:bookmarkStart w:id="2611" w:name="_Toc163732177"/>
      <w:r>
        <w:rPr>
          <w:lang w:val="en-US"/>
        </w:rPr>
        <w:t>Acknowledgements</w:t>
      </w:r>
      <w:bookmarkEnd w:id="2602"/>
      <w:bookmarkEnd w:id="2603"/>
      <w:bookmarkEnd w:id="2604"/>
      <w:bookmarkEnd w:id="2605"/>
      <w:bookmarkEnd w:id="2610"/>
      <w:bookmarkEnd w:id="2611"/>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2" w:name="_Toc474158383"/>
      <w:bookmarkStart w:id="2613" w:name="_Toc487275162"/>
      <w:bookmarkStart w:id="2614" w:name="_Toc487288049"/>
      <w:bookmarkStart w:id="2615" w:name="_Toc502253746"/>
      <w:bookmarkStart w:id="2616" w:name="_Toc493432980"/>
      <w:bookmarkStart w:id="2617" w:name="_Toc503638640"/>
      <w:bookmarkStart w:id="2618" w:name="_Toc512843375"/>
      <w:bookmarkStart w:id="2619" w:name="_Toc524598047"/>
      <w:bookmarkStart w:id="2620" w:name="_Toc527725325"/>
      <w:bookmarkStart w:id="2621" w:name="_Toc535843165"/>
      <w:bookmarkStart w:id="2622" w:name="_Toc20335683"/>
      <w:bookmarkStart w:id="2623" w:name="_Toc13417391"/>
      <w:bookmarkStart w:id="2624" w:name="_Toc141952631"/>
      <w:bookmarkStart w:id="2625" w:name="_Toc163732178"/>
      <w:r w:rsidRPr="00F81E5E">
        <w:rPr>
          <w:lang w:val="en-US"/>
        </w:rPr>
        <w:t>References</w:t>
      </w:r>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2"/>
      <w:footerReference w:type="even" r:id="rId333"/>
      <w:footerReference w:type="default" r:id="rId334"/>
      <w:footerReference w:type="first" r:id="rId3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8DE3C" w14:textId="77777777" w:rsidR="005D26FC" w:rsidRDefault="005D26FC" w:rsidP="003172BA">
      <w:pPr>
        <w:spacing w:after="0" w:line="240" w:lineRule="auto"/>
      </w:pPr>
      <w:r>
        <w:separator/>
      </w:r>
    </w:p>
  </w:endnote>
  <w:endnote w:type="continuationSeparator" w:id="0">
    <w:p w14:paraId="3DDC2954" w14:textId="77777777" w:rsidR="005D26FC" w:rsidRDefault="005D26FC" w:rsidP="003172BA">
      <w:pPr>
        <w:spacing w:after="0" w:line="240" w:lineRule="auto"/>
      </w:pPr>
      <w:r>
        <w:continuationSeparator/>
      </w:r>
    </w:p>
  </w:endnote>
  <w:endnote w:type="continuationNotice" w:id="1">
    <w:p w14:paraId="6B0E2D44" w14:textId="77777777" w:rsidR="005D26FC" w:rsidRDefault="005D26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DDB470" w14:textId="77777777" w:rsidR="005D26FC" w:rsidRDefault="005D26FC" w:rsidP="003172BA">
      <w:pPr>
        <w:spacing w:after="0" w:line="240" w:lineRule="auto"/>
      </w:pPr>
      <w:r>
        <w:separator/>
      </w:r>
    </w:p>
  </w:footnote>
  <w:footnote w:type="continuationSeparator" w:id="0">
    <w:p w14:paraId="07A23DD3" w14:textId="77777777" w:rsidR="005D26FC" w:rsidRDefault="005D26FC" w:rsidP="003172BA">
      <w:pPr>
        <w:spacing w:after="0" w:line="240" w:lineRule="auto"/>
      </w:pPr>
      <w:r>
        <w:continuationSeparator/>
      </w:r>
    </w:p>
  </w:footnote>
  <w:footnote w:type="continuationNotice" w:id="1">
    <w:p w14:paraId="54444F5F" w14:textId="77777777" w:rsidR="005D26FC" w:rsidRDefault="005D26FC">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GammaRay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30"/>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4"/>
  </w:num>
  <w:num w:numId="9" w16cid:durableId="615216843">
    <w:abstractNumId w:val="27"/>
  </w:num>
  <w:num w:numId="10" w16cid:durableId="1201434898">
    <w:abstractNumId w:val="19"/>
  </w:num>
  <w:num w:numId="11" w16cid:durableId="683091682">
    <w:abstractNumId w:val="2"/>
  </w:num>
  <w:num w:numId="12" w16cid:durableId="2059013370">
    <w:abstractNumId w:val="26"/>
  </w:num>
  <w:num w:numId="13" w16cid:durableId="557977829">
    <w:abstractNumId w:val="7"/>
  </w:num>
  <w:num w:numId="14" w16cid:durableId="1313215236">
    <w:abstractNumId w:val="33"/>
  </w:num>
  <w:num w:numId="15" w16cid:durableId="1062142559">
    <w:abstractNumId w:val="20"/>
  </w:num>
  <w:num w:numId="16" w16cid:durableId="1680159731">
    <w:abstractNumId w:val="14"/>
  </w:num>
  <w:num w:numId="17" w16cid:durableId="487944744">
    <w:abstractNumId w:val="23"/>
  </w:num>
  <w:num w:numId="18" w16cid:durableId="484903337">
    <w:abstractNumId w:val="13"/>
  </w:num>
  <w:num w:numId="19" w16cid:durableId="162354557">
    <w:abstractNumId w:val="21"/>
  </w:num>
  <w:num w:numId="20" w16cid:durableId="1172646170">
    <w:abstractNumId w:val="11"/>
  </w:num>
  <w:num w:numId="21" w16cid:durableId="1663310447">
    <w:abstractNumId w:val="25"/>
  </w:num>
  <w:num w:numId="22" w16cid:durableId="652024961">
    <w:abstractNumId w:val="32"/>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9"/>
  </w:num>
  <w:num w:numId="31" w16cid:durableId="242763556">
    <w:abstractNumId w:val="31"/>
  </w:num>
  <w:num w:numId="32" w16cid:durableId="829904046">
    <w:abstractNumId w:val="28"/>
  </w:num>
  <w:num w:numId="33" w16cid:durableId="544219819">
    <w:abstractNumId w:val="18"/>
  </w:num>
  <w:num w:numId="34" w16cid:durableId="13150599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3D7"/>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4F32"/>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56A"/>
    <w:rsid w:val="00233849"/>
    <w:rsid w:val="002344B1"/>
    <w:rsid w:val="00234BC9"/>
    <w:rsid w:val="00235013"/>
    <w:rsid w:val="002359C5"/>
    <w:rsid w:val="00235D58"/>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BEE"/>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8FE"/>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26FC"/>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61E"/>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95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15B"/>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4CA"/>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4C1"/>
    <w:rsid w:val="00A807E9"/>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3E4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4E0D"/>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38E1"/>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5064"/>
    <w:rsid w:val="00EE644F"/>
    <w:rsid w:val="00EF0A23"/>
    <w:rsid w:val="00EF112A"/>
    <w:rsid w:val="00EF14CE"/>
    <w:rsid w:val="00EF308F"/>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15B"/>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hyperlink" Target="http://www.partow.net/programming/exprtk/index.html" TargetMode="External"/><Relationship Id="rId128" Type="http://schemas.openxmlformats.org/officeDocument/2006/relationships/image" Target="media/image70.png"/><Relationship Id="rId335"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theme" Target="theme/theme1.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oleObject" Target="embeddings/oleObject1.bin"/><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issu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pn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image" Target="media/image150.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doc.qt.io/qt-5/deployment.html" TargetMode="External"/><Relationship Id="rId262" Type="http://schemas.openxmlformats.org/officeDocument/2006/relationships/hyperlink" Target="https://www.mail-archive.com/ai-geostats@jrc.it/msg02054.html" TargetMode="External"/><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oleObject" Target="embeddings/oleObject2.bin"/><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image" Target="media/image199.png"/><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windows-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jpe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www.dependencywalker.com/"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pn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oleObject" Target="embeddings/oleObject3.bin"/><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s://travis-ci.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header" Target="header1.xml"/><Relationship Id="rId71" Type="http://schemas.openxmlformats.org/officeDocument/2006/relationships/hyperlink" Target="http://www.statios.com/" TargetMode="External"/><Relationship Id="rId92" Type="http://schemas.openxmlformats.org/officeDocument/2006/relationships/image" Target="media/image34.png"/><Relationship Id="rId213" Type="http://schemas.openxmlformats.org/officeDocument/2006/relationships/image" Target="media/image152.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hyperlink" Target="http://www.academia.edu/26318937/Markov_Models_for_Cross-Covariances" TargetMode="External"/><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emf"/><Relationship Id="rId322" Type="http://schemas.openxmlformats.org/officeDocument/2006/relationships/image" Target="media/image256.png"/><Relationship Id="rId61" Type="http://schemas.openxmlformats.org/officeDocument/2006/relationships/image" Target="media/image5.png"/><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footer" Target="footer1.xml"/><Relationship Id="rId51" Type="http://schemas.openxmlformats.org/officeDocument/2006/relationships/hyperlink" Target="https://askubuntu.com/questions/466651/how-do-i-use-the-latest-gcc-on-ubuntu" TargetMode="External"/><Relationship Id="rId72" Type="http://schemas.openxmlformats.org/officeDocument/2006/relationships/image" Target="media/image15.png"/><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oleObject" Target="embeddings/oleObject4.bin"/><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png"/><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hyperlink" Target="https://github.com/PauloCarvalhoRJ/pynb_paper_autovarfit2D" TargetMode="External"/><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image" Target="media/image212.png"/><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image" Target="media/image153.png"/><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ntTable" Target="fontTable.xml"/><Relationship Id="rId75" Type="http://schemas.openxmlformats.org/officeDocument/2006/relationships/image" Target="media/image17.png"/><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hyperlink" Target="https://github.com/PauloCarvalhoRJ/gammaray/releases" TargetMode="External"/><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465</TotalTime>
  <Pages>214</Pages>
  <Words>71031</Words>
  <Characters>383572</Characters>
  <Application>Microsoft Office Word</Application>
  <DocSecurity>0</DocSecurity>
  <Lines>3196</Lines>
  <Paragraphs>9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2</cp:revision>
  <cp:lastPrinted>2018-09-19T22:42:00Z</cp:lastPrinted>
  <dcterms:created xsi:type="dcterms:W3CDTF">2016-07-19T11:12:00Z</dcterms:created>
  <dcterms:modified xsi:type="dcterms:W3CDTF">2024-08-2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